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5601E9C6" w14:textId="230475C9" w:rsidR="00714D28" w:rsidRPr="00714D28" w:rsidRDefault="00714D28" w:rsidP="00714D28">
      <w:pPr>
        <w:spacing w:line="276" w:lineRule="auto"/>
        <w:jc w:val="center"/>
        <w:rPr>
          <w:rFonts w:ascii="Times" w:eastAsia="Calibri" w:hAnsi="Times" w:cs="Calibri"/>
          <w:b/>
          <w:sz w:val="18"/>
          <w:szCs w:val="18"/>
        </w:rPr>
      </w:pPr>
      <w:r w:rsidRPr="0014087D">
        <w:rPr>
          <w:rFonts w:ascii="Times" w:eastAsia="Calibri" w:hAnsi="Times" w:cs="Calibri"/>
          <w:b/>
          <w:sz w:val="18"/>
          <w:szCs w:val="18"/>
        </w:rPr>
        <w:t>DATE:</w:t>
      </w:r>
      <w:r w:rsidR="008D075D" w:rsidRPr="0014087D">
        <w:rPr>
          <w:rFonts w:ascii="Times" w:eastAsia="Calibri" w:hAnsi="Times" w:cs="Calibri"/>
          <w:b/>
          <w:sz w:val="18"/>
          <w:szCs w:val="18"/>
        </w:rPr>
        <w:t xml:space="preserve"> </w:t>
      </w:r>
      <w:r w:rsidR="00422FFF" w:rsidRPr="0014087D">
        <w:rPr>
          <w:rFonts w:ascii="Times" w:eastAsia="Calibri" w:hAnsi="Times" w:cs="Calibri"/>
          <w:b/>
          <w:sz w:val="18"/>
          <w:szCs w:val="18"/>
        </w:rPr>
        <w:t>21 January 2022</w:t>
      </w:r>
    </w:p>
    <w:p w14:paraId="0080558D" w14:textId="06A9EA15"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TIME:</w:t>
      </w:r>
      <w:r w:rsidR="008D075D">
        <w:rPr>
          <w:rFonts w:ascii="Times" w:eastAsia="Calibri" w:hAnsi="Times" w:cs="Calibri"/>
          <w:b/>
          <w:sz w:val="18"/>
          <w:szCs w:val="18"/>
        </w:rPr>
        <w:t xml:space="preserve"> </w:t>
      </w:r>
      <w:r w:rsidR="008D075D" w:rsidRPr="008D075D">
        <w:rPr>
          <w:rFonts w:ascii="Times" w:eastAsia="Calibri" w:hAnsi="Times" w:cs="Calibri"/>
          <w:b/>
          <w:sz w:val="18"/>
          <w:szCs w:val="18"/>
        </w:rPr>
        <w:t>3:30 PM – 5 PM</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45859F60" w:rsidR="003A3D13" w:rsidRPr="00B57A19" w:rsidRDefault="00BA0DC1" w:rsidP="00B024B9">
      <w:pPr>
        <w:spacing w:line="276" w:lineRule="auto"/>
        <w:jc w:val="center"/>
        <w:rPr>
          <w:rFonts w:ascii="Times" w:eastAsia="Calibri" w:hAnsi="Times" w:cs="Calibri"/>
          <w:b/>
        </w:rPr>
      </w:pPr>
      <w:r>
        <w:rPr>
          <w:rFonts w:ascii="Times" w:eastAsia="Calibri" w:hAnsi="Times" w:cs="Calibri"/>
          <w:b/>
        </w:rPr>
        <w:t>January</w:t>
      </w:r>
      <w:r w:rsidR="004E206E">
        <w:rPr>
          <w:rFonts w:ascii="Times" w:eastAsia="Calibri" w:hAnsi="Times" w:cs="Calibri"/>
          <w:b/>
        </w:rPr>
        <w:t xml:space="preserve"> </w:t>
      </w:r>
      <w:r w:rsidR="003A3D13" w:rsidRPr="00B57A19">
        <w:rPr>
          <w:rFonts w:ascii="Times" w:eastAsia="Calibri" w:hAnsi="Times" w:cs="Calibri"/>
          <w:b/>
        </w:rPr>
        <w:t>Agenda</w:t>
      </w: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073C5D9C"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7370554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675F38FB"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795A6B6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0A9F7BA3"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676CC59C" w14:textId="33D40305" w:rsidR="003A3D13" w:rsidRPr="00E54ED1"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52E5EEE0" w14:textId="3D0BFFB4" w:rsidR="003A3D13"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59408A20" w14:textId="77777777" w:rsidR="00207D30" w:rsidRDefault="00207D30" w:rsidP="00207D30">
      <w:pPr>
        <w:pStyle w:val="ListParagraph"/>
        <w:ind w:left="360"/>
        <w:rPr>
          <w:rFonts w:ascii="Times" w:eastAsia="Calibri" w:hAnsi="Times" w:cs="Calibri"/>
          <w:bCs/>
          <w:color w:val="000000"/>
          <w:sz w:val="24"/>
          <w:szCs w:val="24"/>
        </w:rPr>
      </w:pPr>
    </w:p>
    <w:p w14:paraId="2E7BB482" w14:textId="20B7B58C" w:rsidR="00AD0B17" w:rsidRPr="00BA0769" w:rsidRDefault="00AD0B17" w:rsidP="00BA0769">
      <w:pPr>
        <w:rPr>
          <w:b/>
          <w:bCs/>
        </w:rPr>
      </w:pPr>
      <w:r w:rsidRPr="00BA0769">
        <w:rPr>
          <w:b/>
          <w:bCs/>
        </w:rPr>
        <w:t>3.1 [Revised] Clean Up Our Campus SRC &amp; Student Spaces</w:t>
      </w:r>
    </w:p>
    <w:p w14:paraId="42BC9121" w14:textId="77777777" w:rsidR="00AD0B17" w:rsidRPr="00BA0769" w:rsidRDefault="00AD0B17" w:rsidP="00BA0769">
      <w:pPr>
        <w:rPr>
          <w:b/>
          <w:bCs/>
        </w:rPr>
      </w:pPr>
    </w:p>
    <w:tbl>
      <w:tblPr>
        <w:tblStyle w:val="TableGrid"/>
        <w:tblW w:w="0" w:type="auto"/>
        <w:tblLayout w:type="fixed"/>
        <w:tblLook w:val="06A0" w:firstRow="1" w:lastRow="0" w:firstColumn="1" w:lastColumn="0" w:noHBand="1" w:noVBand="1"/>
      </w:tblPr>
      <w:tblGrid>
        <w:gridCol w:w="1815"/>
        <w:gridCol w:w="7545"/>
      </w:tblGrid>
      <w:tr w:rsidR="00AD0B17" w:rsidRPr="00BA0769" w14:paraId="045255B6" w14:textId="77777777" w:rsidTr="00647519">
        <w:tc>
          <w:tcPr>
            <w:tcW w:w="1815" w:type="dxa"/>
          </w:tcPr>
          <w:p w14:paraId="5AC899E5" w14:textId="77777777" w:rsidR="00AD0B17" w:rsidRPr="00BA0769" w:rsidRDefault="00AD0B17" w:rsidP="00BA0769">
            <w:pPr>
              <w:rPr>
                <w:b/>
                <w:bCs/>
                <w:sz w:val="24"/>
                <w:szCs w:val="24"/>
              </w:rPr>
            </w:pPr>
            <w:r w:rsidRPr="00BA0769">
              <w:rPr>
                <w:b/>
                <w:bCs/>
                <w:sz w:val="24"/>
                <w:szCs w:val="24"/>
              </w:rPr>
              <w:t>Issue</w:t>
            </w:r>
          </w:p>
        </w:tc>
        <w:tc>
          <w:tcPr>
            <w:tcW w:w="7545" w:type="dxa"/>
          </w:tcPr>
          <w:p w14:paraId="5CC4C8A5" w14:textId="77777777" w:rsidR="00AD0B17" w:rsidRPr="00BA0769" w:rsidRDefault="00AD0B17" w:rsidP="00BA0769">
            <w:pPr>
              <w:rPr>
                <w:sz w:val="24"/>
                <w:szCs w:val="24"/>
              </w:rPr>
            </w:pPr>
            <w:r w:rsidRPr="00BA0769">
              <w:rPr>
                <w:sz w:val="24"/>
                <w:szCs w:val="24"/>
              </w:rPr>
              <w:t xml:space="preserve">Most SRC and Student Rooms Across Campuses Have Old and Expired Stock in them and require Substantial Clean &amp; Revamp  </w:t>
            </w:r>
          </w:p>
        </w:tc>
      </w:tr>
      <w:tr w:rsidR="00AD0B17" w:rsidRPr="00BA0769" w14:paraId="45790CAA" w14:textId="77777777" w:rsidTr="00647519">
        <w:tc>
          <w:tcPr>
            <w:tcW w:w="1815" w:type="dxa"/>
          </w:tcPr>
          <w:p w14:paraId="65AECC94" w14:textId="77777777" w:rsidR="00AD0B17" w:rsidRPr="00BA0769" w:rsidRDefault="00AD0B17" w:rsidP="00BA0769">
            <w:pPr>
              <w:rPr>
                <w:b/>
                <w:bCs/>
                <w:sz w:val="24"/>
                <w:szCs w:val="24"/>
              </w:rPr>
            </w:pPr>
            <w:r w:rsidRPr="00BA0769">
              <w:rPr>
                <w:b/>
                <w:bCs/>
                <w:sz w:val="24"/>
                <w:szCs w:val="24"/>
              </w:rPr>
              <w:t>Date</w:t>
            </w:r>
          </w:p>
        </w:tc>
        <w:tc>
          <w:tcPr>
            <w:tcW w:w="7545" w:type="dxa"/>
          </w:tcPr>
          <w:p w14:paraId="7DEB4312" w14:textId="77777777" w:rsidR="00AD0B17" w:rsidRPr="00BA0769" w:rsidRDefault="00AD0B17" w:rsidP="00BA0769">
            <w:pPr>
              <w:rPr>
                <w:sz w:val="24"/>
                <w:szCs w:val="24"/>
              </w:rPr>
            </w:pPr>
            <w:r w:rsidRPr="00BA0769">
              <w:rPr>
                <w:sz w:val="24"/>
                <w:szCs w:val="24"/>
              </w:rPr>
              <w:t>02/01/2022</w:t>
            </w:r>
          </w:p>
        </w:tc>
      </w:tr>
      <w:tr w:rsidR="00AD0B17" w:rsidRPr="00BA0769" w14:paraId="0DEDE801" w14:textId="77777777" w:rsidTr="00647519">
        <w:tc>
          <w:tcPr>
            <w:tcW w:w="1815" w:type="dxa"/>
          </w:tcPr>
          <w:p w14:paraId="4FE7AACD" w14:textId="77777777" w:rsidR="00AD0B17" w:rsidRPr="00BA0769" w:rsidRDefault="00AD0B17" w:rsidP="00BA0769">
            <w:pPr>
              <w:rPr>
                <w:b/>
                <w:bCs/>
                <w:sz w:val="24"/>
                <w:szCs w:val="24"/>
              </w:rPr>
            </w:pPr>
            <w:r w:rsidRPr="00BA0769">
              <w:rPr>
                <w:b/>
                <w:bCs/>
                <w:sz w:val="24"/>
                <w:szCs w:val="24"/>
              </w:rPr>
              <w:t>Mover</w:t>
            </w:r>
          </w:p>
        </w:tc>
        <w:tc>
          <w:tcPr>
            <w:tcW w:w="7545" w:type="dxa"/>
          </w:tcPr>
          <w:p w14:paraId="05905A89" w14:textId="77777777" w:rsidR="00AD0B17" w:rsidRPr="00BA0769" w:rsidRDefault="00AD0B17" w:rsidP="00BA0769">
            <w:pPr>
              <w:rPr>
                <w:sz w:val="24"/>
                <w:szCs w:val="24"/>
              </w:rPr>
            </w:pPr>
            <w:r w:rsidRPr="00BA0769">
              <w:rPr>
                <w:sz w:val="24"/>
                <w:szCs w:val="24"/>
              </w:rPr>
              <w:t>Simon Preuss-Kearney</w:t>
            </w:r>
          </w:p>
        </w:tc>
      </w:tr>
      <w:tr w:rsidR="00AD0B17" w:rsidRPr="00BA0769" w14:paraId="153B27B7" w14:textId="77777777" w:rsidTr="00647519">
        <w:tc>
          <w:tcPr>
            <w:tcW w:w="1815" w:type="dxa"/>
          </w:tcPr>
          <w:p w14:paraId="7AEA249C" w14:textId="77777777" w:rsidR="00AD0B17" w:rsidRPr="00BA0769" w:rsidRDefault="00AD0B17" w:rsidP="00BA0769">
            <w:pPr>
              <w:rPr>
                <w:b/>
                <w:bCs/>
                <w:sz w:val="24"/>
                <w:szCs w:val="24"/>
              </w:rPr>
            </w:pPr>
            <w:r w:rsidRPr="00BA0769">
              <w:rPr>
                <w:b/>
                <w:bCs/>
                <w:sz w:val="24"/>
                <w:szCs w:val="24"/>
              </w:rPr>
              <w:t>Seconder</w:t>
            </w:r>
          </w:p>
        </w:tc>
        <w:tc>
          <w:tcPr>
            <w:tcW w:w="7545" w:type="dxa"/>
          </w:tcPr>
          <w:p w14:paraId="038B61FF" w14:textId="77777777" w:rsidR="00AD0B17" w:rsidRPr="00BA0769" w:rsidRDefault="00AD0B17" w:rsidP="00BA0769">
            <w:pPr>
              <w:rPr>
                <w:sz w:val="24"/>
                <w:szCs w:val="24"/>
              </w:rPr>
            </w:pPr>
          </w:p>
        </w:tc>
      </w:tr>
    </w:tbl>
    <w:p w14:paraId="196F542D" w14:textId="77777777" w:rsidR="00AD0B17" w:rsidRPr="00BA0769" w:rsidRDefault="00AD0B17" w:rsidP="00BA0769">
      <w:pPr>
        <w:textAlignment w:val="baseline"/>
      </w:pPr>
    </w:p>
    <w:p w14:paraId="5EFCFAC4" w14:textId="77777777" w:rsidR="00AD0B17" w:rsidRPr="00BA0769" w:rsidRDefault="00AD0B17" w:rsidP="00BA0769">
      <w:pPr>
        <w:textAlignment w:val="baseline"/>
        <w:rPr>
          <w:b/>
          <w:bCs/>
          <w:lang w:eastAsia="en-AU"/>
        </w:rPr>
      </w:pPr>
      <w:r w:rsidRPr="00BA0769">
        <w:rPr>
          <w:b/>
          <w:bCs/>
          <w:lang w:eastAsia="en-AU"/>
        </w:rPr>
        <w:t>Issue Description:  </w:t>
      </w:r>
    </w:p>
    <w:p w14:paraId="2A2D28CA" w14:textId="77777777" w:rsidR="00AD0B17" w:rsidRPr="00BA0769" w:rsidRDefault="00AD0B17" w:rsidP="00BA0769">
      <w:pPr>
        <w:textAlignment w:val="baseline"/>
        <w:rPr>
          <w:lang w:eastAsia="en-AU"/>
        </w:rPr>
      </w:pPr>
      <w:r w:rsidRPr="00BA0769">
        <w:rPr>
          <w:lang w:eastAsia="en-AU"/>
        </w:rPr>
        <w:t xml:space="preserve">After having a look at many of the SRC campus rooms, it has become quite clear that many SRC rooms </w:t>
      </w:r>
      <w:proofErr w:type="gramStart"/>
      <w:r w:rsidRPr="00BA0769">
        <w:rPr>
          <w:lang w:eastAsia="en-AU"/>
        </w:rPr>
        <w:t>are in need of</w:t>
      </w:r>
      <w:proofErr w:type="gramEnd"/>
      <w:r w:rsidRPr="00BA0769">
        <w:rPr>
          <w:lang w:eastAsia="en-AU"/>
        </w:rPr>
        <w:t xml:space="preserve"> a significant clean and refresh. This includes disposing of old handouts with outdated information, out of date food, rooms full of items – which have no order to them or are unclear what needs to be done with the remaining items which just appear to be rubbish in them.  </w:t>
      </w:r>
    </w:p>
    <w:p w14:paraId="2182A354" w14:textId="77777777" w:rsidR="00AD0B17" w:rsidRPr="00BA0769" w:rsidRDefault="00AD0B17" w:rsidP="00BA0769">
      <w:pPr>
        <w:textAlignment w:val="baseline"/>
        <w:rPr>
          <w:b/>
          <w:bCs/>
          <w:lang w:eastAsia="en-AU"/>
        </w:rPr>
      </w:pPr>
      <w:r w:rsidRPr="00BA0769">
        <w:rPr>
          <w:b/>
          <w:bCs/>
          <w:lang w:eastAsia="en-AU"/>
        </w:rPr>
        <w:t> </w:t>
      </w:r>
    </w:p>
    <w:p w14:paraId="2BC08E1B" w14:textId="77777777" w:rsidR="00AD0B17" w:rsidRPr="00BA0769" w:rsidRDefault="00AD0B17" w:rsidP="00BA0769">
      <w:pPr>
        <w:textAlignment w:val="baseline"/>
        <w:rPr>
          <w:b/>
          <w:bCs/>
          <w:lang w:eastAsia="en-AU"/>
        </w:rPr>
      </w:pPr>
      <w:r w:rsidRPr="00BA0769">
        <w:rPr>
          <w:b/>
          <w:bCs/>
          <w:lang w:eastAsia="en-AU"/>
        </w:rPr>
        <w:t>Portfolios/Students Impacted: </w:t>
      </w:r>
    </w:p>
    <w:p w14:paraId="64D9BD2B" w14:textId="46457DFA" w:rsidR="00AD0B17" w:rsidRPr="009A2FF3" w:rsidRDefault="00AD0B17" w:rsidP="00BA0769">
      <w:pPr>
        <w:textAlignment w:val="baseline"/>
        <w:rPr>
          <w:lang w:eastAsia="en-AU"/>
        </w:rPr>
      </w:pPr>
      <w:r w:rsidRPr="00BA0769">
        <w:rPr>
          <w:lang w:eastAsia="en-AU"/>
        </w:rPr>
        <w:t>All SRC and student rooms on Campus. </w:t>
      </w:r>
    </w:p>
    <w:p w14:paraId="103B040C" w14:textId="77777777" w:rsidR="00AD0B17" w:rsidRPr="00BA0769" w:rsidRDefault="00AD0B17" w:rsidP="00BA0769">
      <w:pPr>
        <w:textAlignment w:val="baseline"/>
        <w:rPr>
          <w:b/>
          <w:bCs/>
          <w:lang w:eastAsia="en-AU"/>
        </w:rPr>
      </w:pPr>
      <w:r w:rsidRPr="00BA0769">
        <w:rPr>
          <w:b/>
          <w:bCs/>
          <w:lang w:eastAsia="en-AU"/>
        </w:rPr>
        <w:lastRenderedPageBreak/>
        <w:t>Recommendation: </w:t>
      </w:r>
    </w:p>
    <w:p w14:paraId="431709A4" w14:textId="77777777" w:rsidR="00AD0B17" w:rsidRPr="00BA0769" w:rsidRDefault="00AD0B17" w:rsidP="00BA0769">
      <w:pPr>
        <w:textAlignment w:val="baseline"/>
        <w:rPr>
          <w:lang w:eastAsia="en-AU"/>
        </w:rPr>
      </w:pPr>
      <w:r w:rsidRPr="00BA0769">
        <w:rPr>
          <w:lang w:eastAsia="en-AU"/>
        </w:rPr>
        <w:t>I suggest that the SRC organises days to go to each campus representatives' offices and tidy the room and amenities in them (throw away out-of-date stock &amp; unnecessary old documents, etc). If we choose, we could additionally provide prizes (to the value of) to students for helping tidy the common areas and even offices. I also feel that having food provided for anyone in attendance might be a nice gesture to attract more helpers, while also making the experience more pleasant for ourselves. Furthermore, creating a list for each campus of items to be repaired and replaced, such as items that should be provided in those spaces (particularly if there is a need for them), and replacing things items as we disposed of currently unusable versions of them (like off milk).  </w:t>
      </w:r>
    </w:p>
    <w:p w14:paraId="65D9A4C7" w14:textId="77777777" w:rsidR="00AD0B17" w:rsidRPr="00BA0769" w:rsidRDefault="00AD0B17" w:rsidP="00BA0769">
      <w:pPr>
        <w:textAlignment w:val="baseline"/>
        <w:rPr>
          <w:lang w:eastAsia="en-AU"/>
        </w:rPr>
      </w:pPr>
    </w:p>
    <w:p w14:paraId="69935C14" w14:textId="77777777" w:rsidR="00AD0B17" w:rsidRPr="009A2FF3" w:rsidRDefault="00AD0B17" w:rsidP="00BA0769">
      <w:pPr>
        <w:textAlignment w:val="baseline"/>
        <w:rPr>
          <w:b/>
          <w:bCs/>
          <w:lang w:eastAsia="en-AU"/>
        </w:rPr>
      </w:pPr>
      <w:r w:rsidRPr="009A2FF3">
        <w:rPr>
          <w:b/>
          <w:bCs/>
          <w:lang w:eastAsia="en-AU"/>
        </w:rPr>
        <w:t>Justification/Reason for Recommendation: </w:t>
      </w:r>
    </w:p>
    <w:p w14:paraId="554059C9" w14:textId="77777777" w:rsidR="00AD0B17" w:rsidRPr="00BA0769" w:rsidRDefault="00AD0B17" w:rsidP="00BA0769">
      <w:pPr>
        <w:textAlignment w:val="baseline"/>
        <w:rPr>
          <w:lang w:eastAsia="en-AU"/>
        </w:rPr>
      </w:pPr>
      <w:r w:rsidRPr="00BA0769">
        <w:rPr>
          <w:lang w:eastAsia="en-AU"/>
        </w:rPr>
        <w:t>There are a few clear benefits in tidying up these rooms and encouraging students to assist in this through food and possibly incentives. Firstly, the main reason we should assist each other in the cleaning process, is that all SRC rooms and student rooms require a small to large clean up in them – so getting more people on board will speed up the job of cleaning everything. Additionally, it is our responsibilities as reps to take care of our spaces, so we might as well make it more enjoyable and quicker to complete while we get it up to a decent standard. Lastly, we could offer student prizes to help make our lives easier, while returning the favour for their contribution to the cause. This interaction will likely offer an additional benefit of a unique opportunity to improve the SRC’s visibility and create new ideas to be organised in the future (by the SRC), while cleaning up to a decent standard that we should expect of ourselves to achieve. </w:t>
      </w:r>
    </w:p>
    <w:p w14:paraId="20C14ACA" w14:textId="77777777" w:rsidR="00AD0B17" w:rsidRPr="00BA0769" w:rsidRDefault="00AD0B17" w:rsidP="00BA0769">
      <w:pPr>
        <w:textAlignment w:val="baseline"/>
        <w:rPr>
          <w:lang w:eastAsia="en-AU"/>
        </w:rPr>
      </w:pPr>
      <w:r w:rsidRPr="00BA0769">
        <w:rPr>
          <w:lang w:eastAsia="en-AU"/>
        </w:rPr>
        <w:t> </w:t>
      </w:r>
    </w:p>
    <w:p w14:paraId="325EE7E6" w14:textId="77777777" w:rsidR="00AD0B17" w:rsidRPr="00BA0769" w:rsidRDefault="00AD0B17" w:rsidP="00BA0769">
      <w:pPr>
        <w:textAlignment w:val="baseline"/>
        <w:rPr>
          <w:lang w:eastAsia="en-AU"/>
        </w:rPr>
      </w:pPr>
      <w:r w:rsidRPr="009A2FF3">
        <w:rPr>
          <w:b/>
          <w:bCs/>
          <w:lang w:eastAsia="en-AU"/>
        </w:rPr>
        <w:t>Budget Impact:</w:t>
      </w:r>
      <w:r w:rsidRPr="00BA0769">
        <w:rPr>
          <w:lang w:eastAsia="en-AU"/>
        </w:rPr>
        <w:t xml:space="preserve"> For students assisting as well as food for everyone in attendance  </w:t>
      </w:r>
    </w:p>
    <w:p w14:paraId="7DF32516" w14:textId="77777777" w:rsidR="00AD0B17" w:rsidRPr="00BA0769" w:rsidRDefault="00AD0B17" w:rsidP="00BA0769">
      <w:pPr>
        <w:textAlignment w:val="baseline"/>
        <w:rPr>
          <w:lang w:eastAsia="en-A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9"/>
        <w:gridCol w:w="4495"/>
      </w:tblGrid>
      <w:tr w:rsidR="00AD0B17" w:rsidRPr="00BA0769" w14:paraId="54A8C275" w14:textId="77777777" w:rsidTr="00647519">
        <w:tc>
          <w:tcPr>
            <w:tcW w:w="4680" w:type="dxa"/>
            <w:tcBorders>
              <w:top w:val="single" w:sz="6" w:space="0" w:color="000000"/>
              <w:left w:val="single" w:sz="6" w:space="0" w:color="000000"/>
              <w:bottom w:val="single" w:sz="6" w:space="0" w:color="000000"/>
              <w:right w:val="single" w:sz="6" w:space="0" w:color="000000"/>
            </w:tcBorders>
            <w:shd w:val="clear" w:color="auto" w:fill="auto"/>
            <w:hideMark/>
          </w:tcPr>
          <w:p w14:paraId="73E2C895" w14:textId="77777777" w:rsidR="00AD0B17" w:rsidRPr="00BA0769" w:rsidRDefault="00AD0B17" w:rsidP="00BA0769">
            <w:pPr>
              <w:textAlignment w:val="baseline"/>
              <w:rPr>
                <w:lang w:eastAsia="en-AU"/>
              </w:rPr>
            </w:pPr>
            <w:r w:rsidRPr="00BA0769">
              <w:rPr>
                <w:b/>
                <w:bCs/>
                <w:lang w:eastAsia="en-AU"/>
              </w:rPr>
              <w:t>Items</w:t>
            </w:r>
            <w:r w:rsidRPr="00BA0769">
              <w:rPr>
                <w:lang w:eastAsia="en-AU"/>
              </w:rPr>
              <w:t> </w:t>
            </w:r>
          </w:p>
        </w:tc>
        <w:tc>
          <w:tcPr>
            <w:tcW w:w="4680" w:type="dxa"/>
            <w:tcBorders>
              <w:top w:val="single" w:sz="6" w:space="0" w:color="000000"/>
              <w:left w:val="nil"/>
              <w:bottom w:val="single" w:sz="6" w:space="0" w:color="000000"/>
              <w:right w:val="single" w:sz="6" w:space="0" w:color="000000"/>
            </w:tcBorders>
            <w:shd w:val="clear" w:color="auto" w:fill="auto"/>
            <w:hideMark/>
          </w:tcPr>
          <w:p w14:paraId="5E35E540" w14:textId="77777777" w:rsidR="00AD0B17" w:rsidRPr="00BA0769" w:rsidRDefault="00AD0B17" w:rsidP="00BA0769">
            <w:pPr>
              <w:textAlignment w:val="baseline"/>
              <w:rPr>
                <w:lang w:eastAsia="en-AU"/>
              </w:rPr>
            </w:pPr>
            <w:r w:rsidRPr="00BA0769">
              <w:rPr>
                <w:b/>
                <w:bCs/>
                <w:lang w:eastAsia="en-AU"/>
              </w:rPr>
              <w:t>Quotes/Cost</w:t>
            </w:r>
            <w:r w:rsidRPr="00BA0769">
              <w:rPr>
                <w:lang w:eastAsia="en-AU"/>
              </w:rPr>
              <w:t> </w:t>
            </w:r>
          </w:p>
        </w:tc>
      </w:tr>
      <w:tr w:rsidR="00AD0B17" w:rsidRPr="00BA0769" w14:paraId="79D6B5A4" w14:textId="77777777" w:rsidTr="00647519">
        <w:tc>
          <w:tcPr>
            <w:tcW w:w="4680" w:type="dxa"/>
            <w:tcBorders>
              <w:top w:val="nil"/>
              <w:left w:val="single" w:sz="6" w:space="0" w:color="000000"/>
              <w:bottom w:val="single" w:sz="6" w:space="0" w:color="000000"/>
              <w:right w:val="single" w:sz="6" w:space="0" w:color="000000"/>
            </w:tcBorders>
            <w:shd w:val="clear" w:color="auto" w:fill="auto"/>
            <w:hideMark/>
          </w:tcPr>
          <w:p w14:paraId="6938E628" w14:textId="77777777" w:rsidR="00AD0B17" w:rsidRPr="00BA0769" w:rsidRDefault="00AD0B17" w:rsidP="00BA0769">
            <w:pPr>
              <w:textAlignment w:val="baseline"/>
              <w:rPr>
                <w:lang w:eastAsia="en-AU"/>
              </w:rPr>
            </w:pPr>
            <w:r w:rsidRPr="00BA0769">
              <w:rPr>
                <w:lang w:eastAsia="en-AU"/>
              </w:rPr>
              <w:t>Vouchers for helping (divided into $10-$25 vouchers covering all campuses) </w:t>
            </w:r>
          </w:p>
        </w:tc>
        <w:tc>
          <w:tcPr>
            <w:tcW w:w="4680" w:type="dxa"/>
            <w:tcBorders>
              <w:top w:val="nil"/>
              <w:left w:val="nil"/>
              <w:bottom w:val="single" w:sz="6" w:space="0" w:color="000000"/>
              <w:right w:val="single" w:sz="6" w:space="0" w:color="000000"/>
            </w:tcBorders>
            <w:shd w:val="clear" w:color="auto" w:fill="auto"/>
            <w:hideMark/>
          </w:tcPr>
          <w:p w14:paraId="46E27CB3" w14:textId="77777777" w:rsidR="00AD0B17" w:rsidRPr="00BA0769" w:rsidRDefault="00AD0B17" w:rsidP="00BA0769">
            <w:pPr>
              <w:textAlignment w:val="baseline"/>
              <w:rPr>
                <w:lang w:eastAsia="en-AU"/>
              </w:rPr>
            </w:pPr>
            <w:r w:rsidRPr="00BA0769">
              <w:rPr>
                <w:lang w:eastAsia="en-AU"/>
              </w:rPr>
              <w:t>$500  </w:t>
            </w:r>
          </w:p>
        </w:tc>
      </w:tr>
      <w:tr w:rsidR="00AD0B17" w:rsidRPr="00BA0769" w14:paraId="30F7AF17" w14:textId="77777777" w:rsidTr="00647519">
        <w:tc>
          <w:tcPr>
            <w:tcW w:w="4680" w:type="dxa"/>
            <w:tcBorders>
              <w:top w:val="nil"/>
              <w:left w:val="single" w:sz="6" w:space="0" w:color="000000"/>
              <w:bottom w:val="single" w:sz="6" w:space="0" w:color="000000"/>
              <w:right w:val="single" w:sz="6" w:space="0" w:color="000000"/>
            </w:tcBorders>
            <w:shd w:val="clear" w:color="auto" w:fill="auto"/>
            <w:hideMark/>
          </w:tcPr>
          <w:p w14:paraId="3D0353E2" w14:textId="77777777" w:rsidR="00AD0B17" w:rsidRPr="00BA0769" w:rsidRDefault="00AD0B17" w:rsidP="00BA0769">
            <w:pPr>
              <w:textAlignment w:val="baseline"/>
              <w:rPr>
                <w:lang w:eastAsia="en-AU"/>
              </w:rPr>
            </w:pPr>
            <w:r w:rsidRPr="00BA0769">
              <w:rPr>
                <w:lang w:eastAsia="en-AU"/>
              </w:rPr>
              <w:t>Catering fees for each campus </w:t>
            </w:r>
          </w:p>
        </w:tc>
        <w:tc>
          <w:tcPr>
            <w:tcW w:w="4680" w:type="dxa"/>
            <w:tcBorders>
              <w:top w:val="nil"/>
              <w:left w:val="nil"/>
              <w:bottom w:val="single" w:sz="6" w:space="0" w:color="000000"/>
              <w:right w:val="single" w:sz="6" w:space="0" w:color="000000"/>
            </w:tcBorders>
            <w:shd w:val="clear" w:color="auto" w:fill="auto"/>
            <w:hideMark/>
          </w:tcPr>
          <w:p w14:paraId="43B5CFF4" w14:textId="77777777" w:rsidR="00AD0B17" w:rsidRPr="00BA0769" w:rsidRDefault="00AD0B17" w:rsidP="00BA0769">
            <w:pPr>
              <w:textAlignment w:val="baseline"/>
              <w:rPr>
                <w:lang w:eastAsia="en-AU"/>
              </w:rPr>
            </w:pPr>
            <w:r w:rsidRPr="00BA0769">
              <w:rPr>
                <w:lang w:eastAsia="en-AU"/>
              </w:rPr>
              <w:t>$2000 </w:t>
            </w:r>
          </w:p>
        </w:tc>
      </w:tr>
      <w:tr w:rsidR="00AD0B17" w:rsidRPr="00BA0769" w14:paraId="557A06A7" w14:textId="77777777" w:rsidTr="00647519">
        <w:tc>
          <w:tcPr>
            <w:tcW w:w="4680" w:type="dxa"/>
            <w:tcBorders>
              <w:top w:val="nil"/>
              <w:left w:val="single" w:sz="6" w:space="0" w:color="000000"/>
              <w:bottom w:val="single" w:sz="6" w:space="0" w:color="000000"/>
              <w:right w:val="single" w:sz="6" w:space="0" w:color="000000"/>
            </w:tcBorders>
            <w:shd w:val="clear" w:color="auto" w:fill="auto"/>
            <w:hideMark/>
          </w:tcPr>
          <w:p w14:paraId="2904CAF7" w14:textId="77777777" w:rsidR="00AD0B17" w:rsidRPr="00BA0769" w:rsidRDefault="00AD0B17" w:rsidP="00BA0769">
            <w:pPr>
              <w:textAlignment w:val="baseline"/>
              <w:rPr>
                <w:lang w:eastAsia="en-AU"/>
              </w:rPr>
            </w:pPr>
            <w:r w:rsidRPr="00BA0769">
              <w:rPr>
                <w:lang w:eastAsia="en-AU"/>
              </w:rPr>
              <w:t> </w:t>
            </w:r>
          </w:p>
        </w:tc>
        <w:tc>
          <w:tcPr>
            <w:tcW w:w="4680" w:type="dxa"/>
            <w:tcBorders>
              <w:top w:val="nil"/>
              <w:left w:val="nil"/>
              <w:bottom w:val="single" w:sz="6" w:space="0" w:color="000000"/>
              <w:right w:val="single" w:sz="6" w:space="0" w:color="000000"/>
            </w:tcBorders>
            <w:shd w:val="clear" w:color="auto" w:fill="auto"/>
            <w:hideMark/>
          </w:tcPr>
          <w:p w14:paraId="37EB35C1" w14:textId="77777777" w:rsidR="00AD0B17" w:rsidRPr="00BA0769" w:rsidRDefault="00AD0B17" w:rsidP="00BA0769">
            <w:pPr>
              <w:textAlignment w:val="baseline"/>
              <w:rPr>
                <w:lang w:eastAsia="en-AU"/>
              </w:rPr>
            </w:pPr>
            <w:r w:rsidRPr="00BA0769">
              <w:rPr>
                <w:lang w:eastAsia="en-AU"/>
              </w:rPr>
              <w:t>$2500 Total </w:t>
            </w:r>
          </w:p>
        </w:tc>
      </w:tr>
    </w:tbl>
    <w:p w14:paraId="455E10D4" w14:textId="77777777" w:rsidR="00AD0B17" w:rsidRPr="00BA0769" w:rsidRDefault="00AD0B17" w:rsidP="00BA0769">
      <w:pPr>
        <w:textAlignment w:val="baseline"/>
        <w:rPr>
          <w:lang w:eastAsia="en-AU"/>
        </w:rPr>
      </w:pPr>
    </w:p>
    <w:p w14:paraId="1FBCCA6D" w14:textId="4311FEE9" w:rsidR="00AD0B17" w:rsidRPr="00BA0769" w:rsidRDefault="00AD0B17" w:rsidP="00BA0769">
      <w:pPr>
        <w:textAlignment w:val="baseline"/>
        <w:rPr>
          <w:lang w:eastAsia="en-AU"/>
        </w:rPr>
      </w:pPr>
      <w:r w:rsidRPr="00BA0769">
        <w:rPr>
          <w:b/>
          <w:bCs/>
          <w:lang w:eastAsia="en-AU"/>
        </w:rPr>
        <w:t>Proposed Action:</w:t>
      </w:r>
      <w:r w:rsidRPr="00BA0769">
        <w:rPr>
          <w:lang w:eastAsia="en-AU"/>
        </w:rPr>
        <w:t> </w:t>
      </w:r>
    </w:p>
    <w:p w14:paraId="28AE8959" w14:textId="246D0551" w:rsidR="00AD0B17" w:rsidRPr="00BA0769" w:rsidRDefault="00AD0B17" w:rsidP="00BA0769">
      <w:pPr>
        <w:textAlignment w:val="baseline"/>
        <w:rPr>
          <w:lang w:eastAsia="en-AU"/>
        </w:rPr>
      </w:pPr>
      <w:r w:rsidRPr="00BA0769">
        <w:rPr>
          <w:lang w:eastAsia="en-AU"/>
        </w:rPr>
        <w:t xml:space="preserve">I proposed the SRC organises a time to clean up all student spaces across all campus (one campus at a time). Additionally, I propose a budget of $2500 be allocated to this project </w:t>
      </w:r>
      <w:proofErr w:type="gramStart"/>
      <w:r w:rsidRPr="00BA0769">
        <w:rPr>
          <w:lang w:eastAsia="en-AU"/>
        </w:rPr>
        <w:t>in order to</w:t>
      </w:r>
      <w:proofErr w:type="gramEnd"/>
      <w:r w:rsidRPr="00BA0769">
        <w:rPr>
          <w:lang w:eastAsia="en-AU"/>
        </w:rPr>
        <w:t xml:space="preserve"> encourage student support, and to foster a good student community through shared food.</w:t>
      </w:r>
    </w:p>
    <w:p w14:paraId="0571B1A5" w14:textId="75B8C9C6" w:rsidR="00AD0B17" w:rsidRPr="00BA0769" w:rsidRDefault="00AD0B17" w:rsidP="00BA0769">
      <w:pPr>
        <w:textAlignment w:val="baseline"/>
        <w:rPr>
          <w:lang w:eastAsia="en-AU"/>
        </w:rPr>
      </w:pPr>
    </w:p>
    <w:p w14:paraId="08C8B39B" w14:textId="62D3A59B" w:rsidR="00AD0B17" w:rsidRPr="00BA0769" w:rsidRDefault="00AD0B17" w:rsidP="00BA0769">
      <w:pPr>
        <w:rPr>
          <w:b/>
          <w:bCs/>
        </w:rPr>
      </w:pPr>
      <w:r w:rsidRPr="00BA0769">
        <w:rPr>
          <w:b/>
          <w:bCs/>
        </w:rPr>
        <w:t>3.2 Increased NUS Presence and Involvement</w:t>
      </w:r>
    </w:p>
    <w:p w14:paraId="6C8513FB" w14:textId="77777777" w:rsidR="00AD0B17" w:rsidRPr="00BA0769" w:rsidRDefault="00AD0B17" w:rsidP="00BA0769">
      <w:pPr>
        <w:rPr>
          <w:b/>
          <w:bCs/>
        </w:rPr>
      </w:pPr>
    </w:p>
    <w:tbl>
      <w:tblPr>
        <w:tblStyle w:val="TableGrid"/>
        <w:tblW w:w="0" w:type="auto"/>
        <w:tblLayout w:type="fixed"/>
        <w:tblLook w:val="06A0" w:firstRow="1" w:lastRow="0" w:firstColumn="1" w:lastColumn="0" w:noHBand="1" w:noVBand="1"/>
      </w:tblPr>
      <w:tblGrid>
        <w:gridCol w:w="1815"/>
        <w:gridCol w:w="7545"/>
      </w:tblGrid>
      <w:tr w:rsidR="00AD0B17" w:rsidRPr="00BA0769" w14:paraId="65101817" w14:textId="77777777" w:rsidTr="00647519">
        <w:tc>
          <w:tcPr>
            <w:tcW w:w="1815" w:type="dxa"/>
          </w:tcPr>
          <w:p w14:paraId="169EE98C" w14:textId="77777777" w:rsidR="00AD0B17" w:rsidRPr="00BA0769" w:rsidRDefault="00AD0B17" w:rsidP="00BA0769">
            <w:pPr>
              <w:rPr>
                <w:b/>
                <w:bCs/>
                <w:sz w:val="24"/>
                <w:szCs w:val="24"/>
              </w:rPr>
            </w:pPr>
            <w:r w:rsidRPr="00BA0769">
              <w:rPr>
                <w:b/>
                <w:bCs/>
                <w:sz w:val="24"/>
                <w:szCs w:val="24"/>
              </w:rPr>
              <w:t>Issue</w:t>
            </w:r>
          </w:p>
        </w:tc>
        <w:tc>
          <w:tcPr>
            <w:tcW w:w="7545" w:type="dxa"/>
          </w:tcPr>
          <w:p w14:paraId="69726817" w14:textId="77777777" w:rsidR="00AD0B17" w:rsidRPr="00BA0769" w:rsidRDefault="00AD0B17" w:rsidP="00BA0769">
            <w:pPr>
              <w:rPr>
                <w:sz w:val="24"/>
                <w:szCs w:val="24"/>
              </w:rPr>
            </w:pPr>
            <w:r w:rsidRPr="00BA0769">
              <w:rPr>
                <w:sz w:val="24"/>
                <w:szCs w:val="24"/>
              </w:rPr>
              <w:t>Lack of General Awareness and Support of NUS at WSU</w:t>
            </w:r>
          </w:p>
        </w:tc>
      </w:tr>
      <w:tr w:rsidR="00AD0B17" w:rsidRPr="00BA0769" w14:paraId="07FAFB20" w14:textId="77777777" w:rsidTr="00647519">
        <w:tc>
          <w:tcPr>
            <w:tcW w:w="1815" w:type="dxa"/>
          </w:tcPr>
          <w:p w14:paraId="35790D1D" w14:textId="77777777" w:rsidR="00AD0B17" w:rsidRPr="00BA0769" w:rsidRDefault="00AD0B17" w:rsidP="00BA0769">
            <w:pPr>
              <w:rPr>
                <w:b/>
                <w:bCs/>
                <w:sz w:val="24"/>
                <w:szCs w:val="24"/>
              </w:rPr>
            </w:pPr>
            <w:r w:rsidRPr="00BA0769">
              <w:rPr>
                <w:b/>
                <w:bCs/>
                <w:sz w:val="24"/>
                <w:szCs w:val="24"/>
              </w:rPr>
              <w:t>Date</w:t>
            </w:r>
          </w:p>
        </w:tc>
        <w:tc>
          <w:tcPr>
            <w:tcW w:w="7545" w:type="dxa"/>
          </w:tcPr>
          <w:p w14:paraId="7FF8D471" w14:textId="77777777" w:rsidR="00AD0B17" w:rsidRPr="00BA0769" w:rsidRDefault="00AD0B17" w:rsidP="00BA0769">
            <w:pPr>
              <w:rPr>
                <w:sz w:val="24"/>
                <w:szCs w:val="24"/>
              </w:rPr>
            </w:pPr>
            <w:r w:rsidRPr="00BA0769">
              <w:rPr>
                <w:sz w:val="24"/>
                <w:szCs w:val="24"/>
              </w:rPr>
              <w:t>01/01/2022</w:t>
            </w:r>
          </w:p>
        </w:tc>
      </w:tr>
      <w:tr w:rsidR="00AD0B17" w:rsidRPr="00BA0769" w14:paraId="70FEA928" w14:textId="77777777" w:rsidTr="00647519">
        <w:tc>
          <w:tcPr>
            <w:tcW w:w="1815" w:type="dxa"/>
          </w:tcPr>
          <w:p w14:paraId="4280A8B5" w14:textId="77777777" w:rsidR="00AD0B17" w:rsidRPr="00BA0769" w:rsidRDefault="00AD0B17" w:rsidP="00BA0769">
            <w:pPr>
              <w:rPr>
                <w:b/>
                <w:bCs/>
                <w:sz w:val="24"/>
                <w:szCs w:val="24"/>
              </w:rPr>
            </w:pPr>
            <w:r w:rsidRPr="00BA0769">
              <w:rPr>
                <w:b/>
                <w:bCs/>
                <w:sz w:val="24"/>
                <w:szCs w:val="24"/>
              </w:rPr>
              <w:t>Mover</w:t>
            </w:r>
          </w:p>
        </w:tc>
        <w:tc>
          <w:tcPr>
            <w:tcW w:w="7545" w:type="dxa"/>
          </w:tcPr>
          <w:p w14:paraId="5CD4F66D" w14:textId="77777777" w:rsidR="00AD0B17" w:rsidRPr="00BA0769" w:rsidRDefault="00AD0B17" w:rsidP="00BA0769">
            <w:pPr>
              <w:rPr>
                <w:sz w:val="24"/>
                <w:szCs w:val="24"/>
              </w:rPr>
            </w:pPr>
            <w:r w:rsidRPr="00BA0769">
              <w:rPr>
                <w:sz w:val="24"/>
                <w:szCs w:val="24"/>
              </w:rPr>
              <w:t>Simon Preuss-Kearney</w:t>
            </w:r>
          </w:p>
        </w:tc>
      </w:tr>
      <w:tr w:rsidR="00AD0B17" w:rsidRPr="00BA0769" w14:paraId="014169E4" w14:textId="77777777" w:rsidTr="00647519">
        <w:tc>
          <w:tcPr>
            <w:tcW w:w="1815" w:type="dxa"/>
          </w:tcPr>
          <w:p w14:paraId="74AC6382" w14:textId="77777777" w:rsidR="00AD0B17" w:rsidRPr="00BA0769" w:rsidRDefault="00AD0B17" w:rsidP="00BA0769">
            <w:pPr>
              <w:rPr>
                <w:b/>
                <w:bCs/>
                <w:sz w:val="24"/>
                <w:szCs w:val="24"/>
              </w:rPr>
            </w:pPr>
            <w:r w:rsidRPr="00BA0769">
              <w:rPr>
                <w:b/>
                <w:bCs/>
                <w:sz w:val="24"/>
                <w:szCs w:val="24"/>
              </w:rPr>
              <w:t>Seconder</w:t>
            </w:r>
          </w:p>
        </w:tc>
        <w:tc>
          <w:tcPr>
            <w:tcW w:w="7545" w:type="dxa"/>
          </w:tcPr>
          <w:p w14:paraId="1472555C" w14:textId="77777777" w:rsidR="00AD0B17" w:rsidRPr="00BA0769" w:rsidRDefault="00AD0B17" w:rsidP="00BA0769">
            <w:pPr>
              <w:rPr>
                <w:sz w:val="24"/>
                <w:szCs w:val="24"/>
              </w:rPr>
            </w:pPr>
          </w:p>
        </w:tc>
      </w:tr>
    </w:tbl>
    <w:p w14:paraId="4587FD89" w14:textId="77777777" w:rsidR="00AD0B17" w:rsidRPr="00BA0769" w:rsidRDefault="00AD0B17" w:rsidP="00BA0769"/>
    <w:p w14:paraId="0D1642F8" w14:textId="77777777" w:rsidR="00AD0B17" w:rsidRPr="009A2FF3" w:rsidRDefault="00AD0B17" w:rsidP="00BA0769">
      <w:pPr>
        <w:rPr>
          <w:b/>
          <w:bCs/>
        </w:rPr>
      </w:pPr>
      <w:r w:rsidRPr="009A2FF3">
        <w:rPr>
          <w:b/>
          <w:bCs/>
        </w:rPr>
        <w:t xml:space="preserve">Issue Description: </w:t>
      </w:r>
    </w:p>
    <w:p w14:paraId="2A13ED00" w14:textId="40F4D40E" w:rsidR="00AD0B17" w:rsidRPr="00BA0769" w:rsidRDefault="00AD0B17" w:rsidP="00BA0769">
      <w:r w:rsidRPr="00BA0769">
        <w:t xml:space="preserve">There is a general lack of awareness and interest of the National Union of Students (NUS) at WSU. If you were to take random samples of student’s general awareness of what the NUS is, or what it does – you are likely to find most students on campus have little to no idea of what you are asking them. This could be considered unfortunate, as this is the peak student </w:t>
      </w:r>
      <w:r w:rsidRPr="00BA0769">
        <w:lastRenderedPageBreak/>
        <w:t xml:space="preserve">representative body to support and fight for students – yet our diverse demographic is not aware that they are entitled to some support from the union (should they contact them). Additionally, many of our students are the first of their families to attend University, with many others also being lower socioeconomic in status. The NUS should be a perfect body to support and advocate alongside the SRC and the students for better support and change for these students, who oftentimes manage precarious study/working lives. Therefore, it seems that getting more actively involved with the NUS is long overdue. </w:t>
      </w:r>
    </w:p>
    <w:p w14:paraId="0B77FC2C" w14:textId="77777777" w:rsidR="00AD0B17" w:rsidRPr="00BA0769" w:rsidRDefault="00AD0B17" w:rsidP="00BA0769"/>
    <w:p w14:paraId="1DB9252B" w14:textId="77777777" w:rsidR="00AD0B17" w:rsidRPr="009A2FF3" w:rsidRDefault="00AD0B17" w:rsidP="00BA0769">
      <w:pPr>
        <w:rPr>
          <w:b/>
          <w:bCs/>
        </w:rPr>
      </w:pPr>
      <w:r w:rsidRPr="009A2FF3">
        <w:rPr>
          <w:b/>
          <w:bCs/>
        </w:rPr>
        <w:t xml:space="preserve">Portfolios/Students Impacted: </w:t>
      </w:r>
    </w:p>
    <w:p w14:paraId="5977E8B9" w14:textId="50A3246C" w:rsidR="00AD0B17" w:rsidRPr="00BA0769" w:rsidRDefault="00AD0B17" w:rsidP="00BA0769">
      <w:r w:rsidRPr="00BA0769">
        <w:t>Any students, especially the politically motivated/interested.</w:t>
      </w:r>
    </w:p>
    <w:p w14:paraId="6B665A4D" w14:textId="77777777" w:rsidR="00AD0B17" w:rsidRPr="00BA0769" w:rsidRDefault="00AD0B17" w:rsidP="00BA0769"/>
    <w:p w14:paraId="6827E53C" w14:textId="77777777" w:rsidR="00AD0B17" w:rsidRPr="009A2FF3" w:rsidRDefault="00AD0B17" w:rsidP="00BA0769">
      <w:pPr>
        <w:rPr>
          <w:b/>
          <w:bCs/>
        </w:rPr>
      </w:pPr>
      <w:r w:rsidRPr="009A2FF3">
        <w:rPr>
          <w:b/>
          <w:bCs/>
        </w:rPr>
        <w:t>Recommendation:</w:t>
      </w:r>
    </w:p>
    <w:p w14:paraId="5D921B71" w14:textId="77777777" w:rsidR="00AD0B17" w:rsidRPr="00BA0769" w:rsidRDefault="00AD0B17" w:rsidP="00BA0769">
      <w:r w:rsidRPr="00BA0769">
        <w:t>I believe we should conduct the following actions:</w:t>
      </w:r>
      <w:r w:rsidRPr="00BA0769">
        <w:br/>
        <w:t xml:space="preserve">Organising interviews and gather information from each of the factions (in partnership with WSUP) to profile and objectively present each faction and their beliefs to the student cohorts. </w:t>
      </w:r>
    </w:p>
    <w:p w14:paraId="4933A66D" w14:textId="44A31A94" w:rsidR="00AD0B17" w:rsidRPr="00BA0769" w:rsidRDefault="00AD0B17" w:rsidP="00BA0769">
      <w:r w:rsidRPr="00BA0769">
        <w:t>Discuss and suggest future induction practices for the NUS (Like information packages that can be sent out to the school each year and disrupted to the NUS Delegates – this really should be sent to all Universities, but for ours this would be particularly helpful).</w:t>
      </w:r>
      <w:r w:rsidRPr="00BA0769">
        <w:br/>
      </w:r>
      <w:r w:rsidRPr="00BA0769">
        <w:br/>
        <w:t>Put these into action through a working group to best decide the outcomes and goals for introducing the NUS to the student body, as well as discover what the Western student body wants from NUS.</w:t>
      </w:r>
    </w:p>
    <w:p w14:paraId="403F8718" w14:textId="77777777" w:rsidR="00AD0B17" w:rsidRPr="00BA0769" w:rsidRDefault="00AD0B17" w:rsidP="00BA0769"/>
    <w:p w14:paraId="6F99EAE4" w14:textId="485C7ADF" w:rsidR="00AD0B17" w:rsidRPr="009A2FF3" w:rsidRDefault="00AD0B17" w:rsidP="00BA0769">
      <w:pPr>
        <w:rPr>
          <w:b/>
          <w:bCs/>
        </w:rPr>
      </w:pPr>
      <w:r w:rsidRPr="009A2FF3">
        <w:rPr>
          <w:b/>
          <w:bCs/>
        </w:rPr>
        <w:t>Justification/Reason for Recommendation:</w:t>
      </w:r>
    </w:p>
    <w:p w14:paraId="3EF261AE" w14:textId="04D107CE" w:rsidR="00AD0B17" w:rsidRPr="00BA0769" w:rsidRDefault="00AD0B17" w:rsidP="00BA0769">
      <w:r w:rsidRPr="00BA0769">
        <w:t>We are a paying member/supporter of the NUS with 7 delegates which attend conferences, yet many students of Western aren’t even aware of the NUS’s existence, or the benefits and opportunities tied to student lobbing and activism. By organising a working group, we can go about changing that, and better connecting our University with the NUS, for the benefit of our students.</w:t>
      </w:r>
    </w:p>
    <w:p w14:paraId="62251BA9" w14:textId="77777777" w:rsidR="00AD0B17" w:rsidRPr="00BA0769" w:rsidRDefault="00AD0B17" w:rsidP="00BA0769"/>
    <w:p w14:paraId="739A1A63" w14:textId="72FEC891" w:rsidR="00AD0B17" w:rsidRDefault="00AD0B17" w:rsidP="00BA0769">
      <w:pPr>
        <w:rPr>
          <w:b/>
          <w:bCs/>
        </w:rPr>
      </w:pPr>
      <w:r w:rsidRPr="009A2FF3">
        <w:rPr>
          <w:b/>
          <w:bCs/>
        </w:rPr>
        <w:t xml:space="preserve">Budget Impact: </w:t>
      </w:r>
    </w:p>
    <w:p w14:paraId="33616055" w14:textId="77777777" w:rsidR="009A2FF3" w:rsidRPr="009A2FF3" w:rsidRDefault="009A2FF3" w:rsidP="00BA0769">
      <w:pPr>
        <w:rPr>
          <w:b/>
          <w:bCs/>
        </w:rPr>
      </w:pPr>
    </w:p>
    <w:tbl>
      <w:tblPr>
        <w:tblStyle w:val="TableGrid"/>
        <w:tblW w:w="9360" w:type="dxa"/>
        <w:tblLayout w:type="fixed"/>
        <w:tblLook w:val="06A0" w:firstRow="1" w:lastRow="0" w:firstColumn="1" w:lastColumn="0" w:noHBand="1" w:noVBand="1"/>
      </w:tblPr>
      <w:tblGrid>
        <w:gridCol w:w="4680"/>
        <w:gridCol w:w="4680"/>
      </w:tblGrid>
      <w:tr w:rsidR="00AD0B17" w:rsidRPr="00BA0769" w14:paraId="1C769B6D" w14:textId="77777777" w:rsidTr="00647519">
        <w:tc>
          <w:tcPr>
            <w:tcW w:w="4680" w:type="dxa"/>
          </w:tcPr>
          <w:p w14:paraId="79F3416C" w14:textId="77777777" w:rsidR="00AD0B17" w:rsidRPr="00BA0769" w:rsidRDefault="00AD0B17" w:rsidP="00BA0769">
            <w:pPr>
              <w:rPr>
                <w:b/>
                <w:bCs/>
                <w:sz w:val="24"/>
                <w:szCs w:val="24"/>
              </w:rPr>
            </w:pPr>
            <w:r w:rsidRPr="00BA0769">
              <w:rPr>
                <w:b/>
                <w:bCs/>
                <w:sz w:val="24"/>
                <w:szCs w:val="24"/>
              </w:rPr>
              <w:t>Items</w:t>
            </w:r>
          </w:p>
        </w:tc>
        <w:tc>
          <w:tcPr>
            <w:tcW w:w="4680" w:type="dxa"/>
          </w:tcPr>
          <w:p w14:paraId="0421B703" w14:textId="77777777" w:rsidR="00AD0B17" w:rsidRPr="00BA0769" w:rsidRDefault="00AD0B17" w:rsidP="00BA0769">
            <w:pPr>
              <w:rPr>
                <w:b/>
                <w:bCs/>
                <w:sz w:val="24"/>
                <w:szCs w:val="24"/>
              </w:rPr>
            </w:pPr>
            <w:r w:rsidRPr="00BA0769">
              <w:rPr>
                <w:b/>
                <w:bCs/>
                <w:sz w:val="24"/>
                <w:szCs w:val="24"/>
              </w:rPr>
              <w:t>Quotes/Cost</w:t>
            </w:r>
          </w:p>
        </w:tc>
      </w:tr>
      <w:tr w:rsidR="00AD0B17" w:rsidRPr="00BA0769" w14:paraId="7AC8FACD" w14:textId="77777777" w:rsidTr="00647519">
        <w:tc>
          <w:tcPr>
            <w:tcW w:w="4680" w:type="dxa"/>
          </w:tcPr>
          <w:p w14:paraId="0D3553F5" w14:textId="77777777" w:rsidR="00AD0B17" w:rsidRPr="00BA0769" w:rsidRDefault="00AD0B17" w:rsidP="00BA0769">
            <w:pPr>
              <w:rPr>
                <w:sz w:val="24"/>
                <w:szCs w:val="24"/>
              </w:rPr>
            </w:pPr>
            <w:r w:rsidRPr="00BA0769">
              <w:rPr>
                <w:sz w:val="24"/>
                <w:szCs w:val="24"/>
              </w:rPr>
              <w:t>Covering any possible rewards for participation in surveys and/or promotional material</w:t>
            </w:r>
          </w:p>
        </w:tc>
        <w:tc>
          <w:tcPr>
            <w:tcW w:w="4680" w:type="dxa"/>
          </w:tcPr>
          <w:p w14:paraId="51E289B0" w14:textId="77777777" w:rsidR="00AD0B17" w:rsidRPr="00BA0769" w:rsidRDefault="00AD0B17" w:rsidP="00BA0769">
            <w:pPr>
              <w:rPr>
                <w:sz w:val="24"/>
                <w:szCs w:val="24"/>
              </w:rPr>
            </w:pPr>
            <w:r w:rsidRPr="00BA0769">
              <w:rPr>
                <w:sz w:val="24"/>
                <w:szCs w:val="24"/>
              </w:rPr>
              <w:t>$1000</w:t>
            </w:r>
          </w:p>
        </w:tc>
      </w:tr>
    </w:tbl>
    <w:p w14:paraId="0B4A90D3" w14:textId="77777777" w:rsidR="00AD0B17" w:rsidRPr="00BA0769" w:rsidRDefault="00AD0B17" w:rsidP="00BA0769">
      <w:pPr>
        <w:rPr>
          <w:b/>
          <w:bCs/>
        </w:rPr>
      </w:pPr>
    </w:p>
    <w:p w14:paraId="46A295FD" w14:textId="77777777" w:rsidR="00AD0B17" w:rsidRPr="00BA0769" w:rsidRDefault="00AD0B17" w:rsidP="00BA0769">
      <w:r w:rsidRPr="00BA0769">
        <w:rPr>
          <w:b/>
          <w:bCs/>
        </w:rPr>
        <w:t>Proposed Action:</w:t>
      </w:r>
    </w:p>
    <w:p w14:paraId="6660F29C" w14:textId="77777777" w:rsidR="00AD0B17" w:rsidRPr="00BA0769" w:rsidRDefault="00AD0B17" w:rsidP="00BA0769">
      <w:r w:rsidRPr="00BA0769">
        <w:t xml:space="preserve">I propose that the SRC create a working group to organise possible NUS involvement, gather information from the NUS, and make information about them available to the cohort, supported with a budget of $1000 to support this initiative.  </w:t>
      </w:r>
    </w:p>
    <w:p w14:paraId="4D21B208" w14:textId="77777777" w:rsidR="00AD0B17" w:rsidRPr="00BA0769" w:rsidRDefault="00AD0B17" w:rsidP="00BA0769">
      <w:pPr>
        <w:textAlignment w:val="baseline"/>
        <w:rPr>
          <w:lang w:eastAsia="en-AU"/>
        </w:rPr>
      </w:pPr>
    </w:p>
    <w:p w14:paraId="21E3DB72" w14:textId="39B967E2" w:rsidR="00AD0B17" w:rsidRDefault="00AD0B17" w:rsidP="00BA0769">
      <w:pPr>
        <w:rPr>
          <w:b/>
          <w:bCs/>
        </w:rPr>
      </w:pPr>
      <w:r w:rsidRPr="00BA0769">
        <w:rPr>
          <w:b/>
          <w:bCs/>
        </w:rPr>
        <w:t>3.3 Polling system</w:t>
      </w:r>
    </w:p>
    <w:p w14:paraId="18D31C20" w14:textId="77777777" w:rsidR="009A2FF3" w:rsidRPr="00BA0769" w:rsidRDefault="009A2FF3" w:rsidP="00BA0769">
      <w:pPr>
        <w:rPr>
          <w:b/>
          <w:bCs/>
        </w:rPr>
      </w:pPr>
    </w:p>
    <w:tbl>
      <w:tblPr>
        <w:tblStyle w:val="TableGrid"/>
        <w:tblW w:w="0" w:type="auto"/>
        <w:tblLayout w:type="fixed"/>
        <w:tblLook w:val="06A0" w:firstRow="1" w:lastRow="0" w:firstColumn="1" w:lastColumn="0" w:noHBand="1" w:noVBand="1"/>
      </w:tblPr>
      <w:tblGrid>
        <w:gridCol w:w="1815"/>
        <w:gridCol w:w="7545"/>
      </w:tblGrid>
      <w:tr w:rsidR="00AD0B17" w:rsidRPr="00BA0769" w14:paraId="7D010807" w14:textId="77777777" w:rsidTr="00647519">
        <w:tc>
          <w:tcPr>
            <w:tcW w:w="1815" w:type="dxa"/>
          </w:tcPr>
          <w:p w14:paraId="3D667543" w14:textId="77777777" w:rsidR="00AD0B17" w:rsidRPr="00BA0769" w:rsidRDefault="00AD0B17" w:rsidP="00BA0769">
            <w:pPr>
              <w:rPr>
                <w:b/>
                <w:bCs/>
                <w:sz w:val="24"/>
                <w:szCs w:val="24"/>
              </w:rPr>
            </w:pPr>
            <w:r w:rsidRPr="00BA0769">
              <w:rPr>
                <w:b/>
                <w:bCs/>
                <w:sz w:val="24"/>
                <w:szCs w:val="24"/>
              </w:rPr>
              <w:t>Issue</w:t>
            </w:r>
          </w:p>
        </w:tc>
        <w:tc>
          <w:tcPr>
            <w:tcW w:w="7545" w:type="dxa"/>
          </w:tcPr>
          <w:p w14:paraId="1EAD64CE" w14:textId="77777777" w:rsidR="00AD0B17" w:rsidRPr="00BA0769" w:rsidRDefault="00AD0B17" w:rsidP="00BA0769">
            <w:pPr>
              <w:rPr>
                <w:sz w:val="24"/>
                <w:szCs w:val="24"/>
              </w:rPr>
            </w:pPr>
            <w:r w:rsidRPr="00BA0769">
              <w:rPr>
                <w:sz w:val="24"/>
                <w:szCs w:val="24"/>
              </w:rPr>
              <w:t>Polling idea – receiving a representative student opinion</w:t>
            </w:r>
          </w:p>
        </w:tc>
      </w:tr>
      <w:tr w:rsidR="00AD0B17" w:rsidRPr="00BA0769" w14:paraId="5B353668" w14:textId="77777777" w:rsidTr="00647519">
        <w:tc>
          <w:tcPr>
            <w:tcW w:w="1815" w:type="dxa"/>
          </w:tcPr>
          <w:p w14:paraId="2B9DE28A" w14:textId="77777777" w:rsidR="00AD0B17" w:rsidRPr="00BA0769" w:rsidRDefault="00AD0B17" w:rsidP="00BA0769">
            <w:pPr>
              <w:rPr>
                <w:b/>
                <w:bCs/>
                <w:sz w:val="24"/>
                <w:szCs w:val="24"/>
              </w:rPr>
            </w:pPr>
            <w:r w:rsidRPr="00BA0769">
              <w:rPr>
                <w:b/>
                <w:bCs/>
                <w:sz w:val="24"/>
                <w:szCs w:val="24"/>
              </w:rPr>
              <w:t>Date</w:t>
            </w:r>
          </w:p>
        </w:tc>
        <w:tc>
          <w:tcPr>
            <w:tcW w:w="7545" w:type="dxa"/>
          </w:tcPr>
          <w:p w14:paraId="6308947C" w14:textId="77777777" w:rsidR="00AD0B17" w:rsidRPr="00BA0769" w:rsidRDefault="00AD0B17" w:rsidP="00BA0769">
            <w:pPr>
              <w:rPr>
                <w:sz w:val="24"/>
                <w:szCs w:val="24"/>
              </w:rPr>
            </w:pPr>
            <w:r w:rsidRPr="00BA0769">
              <w:rPr>
                <w:sz w:val="24"/>
                <w:szCs w:val="24"/>
              </w:rPr>
              <w:t>03/01/2022</w:t>
            </w:r>
          </w:p>
        </w:tc>
      </w:tr>
      <w:tr w:rsidR="00AD0B17" w:rsidRPr="00BA0769" w14:paraId="5E144B90" w14:textId="77777777" w:rsidTr="00647519">
        <w:tc>
          <w:tcPr>
            <w:tcW w:w="1815" w:type="dxa"/>
          </w:tcPr>
          <w:p w14:paraId="23751A0F" w14:textId="77777777" w:rsidR="00AD0B17" w:rsidRPr="00BA0769" w:rsidRDefault="00AD0B17" w:rsidP="00BA0769">
            <w:pPr>
              <w:rPr>
                <w:b/>
                <w:bCs/>
                <w:sz w:val="24"/>
                <w:szCs w:val="24"/>
              </w:rPr>
            </w:pPr>
            <w:r w:rsidRPr="00BA0769">
              <w:rPr>
                <w:b/>
                <w:bCs/>
                <w:sz w:val="24"/>
                <w:szCs w:val="24"/>
              </w:rPr>
              <w:t>Mover</w:t>
            </w:r>
          </w:p>
        </w:tc>
        <w:tc>
          <w:tcPr>
            <w:tcW w:w="7545" w:type="dxa"/>
          </w:tcPr>
          <w:p w14:paraId="5E7588F7" w14:textId="77777777" w:rsidR="00AD0B17" w:rsidRPr="00BA0769" w:rsidRDefault="00AD0B17" w:rsidP="00BA0769">
            <w:pPr>
              <w:rPr>
                <w:sz w:val="24"/>
                <w:szCs w:val="24"/>
              </w:rPr>
            </w:pPr>
            <w:r w:rsidRPr="00BA0769">
              <w:rPr>
                <w:sz w:val="24"/>
                <w:szCs w:val="24"/>
              </w:rPr>
              <w:t>Bakar Mohamad</w:t>
            </w:r>
          </w:p>
        </w:tc>
      </w:tr>
      <w:tr w:rsidR="00AD0B17" w:rsidRPr="00BA0769" w14:paraId="3A1BB7AC" w14:textId="77777777" w:rsidTr="00647519">
        <w:tc>
          <w:tcPr>
            <w:tcW w:w="1815" w:type="dxa"/>
          </w:tcPr>
          <w:p w14:paraId="4BA3B95D" w14:textId="77777777" w:rsidR="00AD0B17" w:rsidRPr="00BA0769" w:rsidRDefault="00AD0B17" w:rsidP="00BA0769">
            <w:pPr>
              <w:rPr>
                <w:b/>
                <w:bCs/>
                <w:sz w:val="24"/>
                <w:szCs w:val="24"/>
              </w:rPr>
            </w:pPr>
            <w:r w:rsidRPr="00BA0769">
              <w:rPr>
                <w:b/>
                <w:bCs/>
                <w:sz w:val="24"/>
                <w:szCs w:val="24"/>
              </w:rPr>
              <w:t>Seconder</w:t>
            </w:r>
          </w:p>
        </w:tc>
        <w:tc>
          <w:tcPr>
            <w:tcW w:w="7545" w:type="dxa"/>
          </w:tcPr>
          <w:p w14:paraId="630B0DC2" w14:textId="77777777" w:rsidR="00AD0B17" w:rsidRPr="00BA0769" w:rsidRDefault="00AD0B17" w:rsidP="00BA0769">
            <w:pPr>
              <w:rPr>
                <w:sz w:val="24"/>
                <w:szCs w:val="24"/>
              </w:rPr>
            </w:pPr>
          </w:p>
        </w:tc>
      </w:tr>
    </w:tbl>
    <w:p w14:paraId="54622669" w14:textId="77777777" w:rsidR="00AD0B17" w:rsidRPr="00BA0769" w:rsidRDefault="00AD0B17" w:rsidP="00BA0769"/>
    <w:p w14:paraId="54687DAF" w14:textId="77777777" w:rsidR="00AD0B17" w:rsidRPr="009A2FF3" w:rsidRDefault="00AD0B17" w:rsidP="00BA0769">
      <w:pPr>
        <w:rPr>
          <w:b/>
          <w:bCs/>
        </w:rPr>
      </w:pPr>
      <w:r w:rsidRPr="009A2FF3">
        <w:rPr>
          <w:b/>
          <w:bCs/>
        </w:rPr>
        <w:t xml:space="preserve">Issue Description: </w:t>
      </w:r>
    </w:p>
    <w:p w14:paraId="47AA7FDC" w14:textId="0494C50F" w:rsidR="00AD0B17" w:rsidRPr="00BA0769" w:rsidRDefault="00AD0B17" w:rsidP="00BA0769">
      <w:r w:rsidRPr="00BA0769">
        <w:lastRenderedPageBreak/>
        <w:t>There have been issues raised in academic committees that have been dismissed due to insufficient data from the body of students. As a result, complaints that may be impacting a group of students are not addressed by the university.</w:t>
      </w:r>
    </w:p>
    <w:p w14:paraId="5A588F17" w14:textId="77777777" w:rsidR="00AD0B17" w:rsidRPr="00BA0769" w:rsidRDefault="00AD0B17" w:rsidP="00BA0769"/>
    <w:p w14:paraId="72F7FA3A" w14:textId="77777777" w:rsidR="00AD0B17" w:rsidRPr="009A2FF3" w:rsidRDefault="00AD0B17" w:rsidP="00BA0769">
      <w:pPr>
        <w:rPr>
          <w:b/>
          <w:bCs/>
        </w:rPr>
      </w:pPr>
      <w:r w:rsidRPr="009A2FF3">
        <w:rPr>
          <w:b/>
          <w:bCs/>
        </w:rPr>
        <w:t>Portfolios/Students Impacted:</w:t>
      </w:r>
    </w:p>
    <w:p w14:paraId="2E478513" w14:textId="5A143EE9" w:rsidR="00AD0B17" w:rsidRPr="00BA0769" w:rsidRDefault="00AD0B17" w:rsidP="00BA0769">
      <w:r w:rsidRPr="00BA0769">
        <w:t>The entire body of students.</w:t>
      </w:r>
    </w:p>
    <w:p w14:paraId="55BE677B" w14:textId="77777777" w:rsidR="00AD0B17" w:rsidRPr="00BA0769" w:rsidRDefault="00AD0B17" w:rsidP="00BA0769"/>
    <w:p w14:paraId="08C8E314" w14:textId="77777777" w:rsidR="00AD0B17" w:rsidRPr="009A2FF3" w:rsidRDefault="00AD0B17" w:rsidP="00BA0769">
      <w:pPr>
        <w:rPr>
          <w:b/>
          <w:bCs/>
        </w:rPr>
      </w:pPr>
      <w:r w:rsidRPr="009A2FF3">
        <w:rPr>
          <w:b/>
          <w:bCs/>
        </w:rPr>
        <w:t>Recommendation:</w:t>
      </w:r>
    </w:p>
    <w:p w14:paraId="1DBC1A15" w14:textId="70EAF294" w:rsidR="00AD0B17" w:rsidRPr="00BA0769" w:rsidRDefault="00AD0B17" w:rsidP="00BA0769">
      <w:r w:rsidRPr="00BA0769">
        <w:t xml:space="preserve">To address this gap and discover whether a problem is existent within the student body, I propose a polling system be devised by which we can attain data from a representative sample of students. The polls will be pertaining to matters that some students may raise + matters that student reps believe is of worth knowing. </w:t>
      </w:r>
    </w:p>
    <w:p w14:paraId="00691340" w14:textId="77777777" w:rsidR="00AD0B17" w:rsidRPr="00BA0769" w:rsidRDefault="00AD0B17" w:rsidP="00BA0769"/>
    <w:p w14:paraId="54416AB9" w14:textId="77777777" w:rsidR="00AD0B17" w:rsidRPr="009A2FF3" w:rsidRDefault="00AD0B17" w:rsidP="00BA0769">
      <w:pPr>
        <w:rPr>
          <w:b/>
          <w:bCs/>
        </w:rPr>
      </w:pPr>
      <w:r w:rsidRPr="009A2FF3">
        <w:rPr>
          <w:b/>
          <w:bCs/>
        </w:rPr>
        <w:t>Justification/Reason for Recommendation:</w:t>
      </w:r>
    </w:p>
    <w:p w14:paraId="6CA825E7" w14:textId="3E81C50B" w:rsidR="00AD0B17" w:rsidRPr="00BA0769" w:rsidRDefault="00AD0B17" w:rsidP="00BA0769">
      <w:r w:rsidRPr="00BA0769">
        <w:t>To better represent and understand student issues to address them.</w:t>
      </w:r>
    </w:p>
    <w:p w14:paraId="1370FEC8" w14:textId="77777777" w:rsidR="00AD0B17" w:rsidRPr="00BA0769" w:rsidRDefault="00AD0B17" w:rsidP="00BA0769"/>
    <w:p w14:paraId="09C301F0" w14:textId="75EAB4FD" w:rsidR="00AD0B17" w:rsidRDefault="00AD0B17" w:rsidP="00BA0769">
      <w:r w:rsidRPr="009A2FF3">
        <w:rPr>
          <w:b/>
          <w:bCs/>
        </w:rPr>
        <w:t>Budget Impact:</w:t>
      </w:r>
      <w:r w:rsidRPr="00BA0769">
        <w:t xml:space="preserve"> $7500</w:t>
      </w:r>
    </w:p>
    <w:p w14:paraId="482E450C" w14:textId="77777777" w:rsidR="009A2FF3" w:rsidRPr="00BA0769" w:rsidRDefault="009A2FF3" w:rsidP="00BA0769"/>
    <w:tbl>
      <w:tblPr>
        <w:tblStyle w:val="TableGrid"/>
        <w:tblW w:w="9360" w:type="dxa"/>
        <w:tblLayout w:type="fixed"/>
        <w:tblLook w:val="06A0" w:firstRow="1" w:lastRow="0" w:firstColumn="1" w:lastColumn="0" w:noHBand="1" w:noVBand="1"/>
      </w:tblPr>
      <w:tblGrid>
        <w:gridCol w:w="4680"/>
        <w:gridCol w:w="4680"/>
      </w:tblGrid>
      <w:tr w:rsidR="00AD0B17" w:rsidRPr="00BA0769" w14:paraId="7F290568" w14:textId="77777777" w:rsidTr="00647519">
        <w:tc>
          <w:tcPr>
            <w:tcW w:w="4680" w:type="dxa"/>
          </w:tcPr>
          <w:p w14:paraId="192E00C6" w14:textId="77777777" w:rsidR="00AD0B17" w:rsidRPr="00BA0769" w:rsidRDefault="00AD0B17" w:rsidP="00BA0769">
            <w:pPr>
              <w:rPr>
                <w:b/>
                <w:bCs/>
                <w:sz w:val="24"/>
                <w:szCs w:val="24"/>
              </w:rPr>
            </w:pPr>
            <w:r w:rsidRPr="00BA0769">
              <w:rPr>
                <w:b/>
                <w:bCs/>
                <w:sz w:val="24"/>
                <w:szCs w:val="24"/>
              </w:rPr>
              <w:t>Items</w:t>
            </w:r>
          </w:p>
        </w:tc>
        <w:tc>
          <w:tcPr>
            <w:tcW w:w="4680" w:type="dxa"/>
          </w:tcPr>
          <w:p w14:paraId="14E06255" w14:textId="77777777" w:rsidR="00AD0B17" w:rsidRPr="00BA0769" w:rsidRDefault="00AD0B17" w:rsidP="00BA0769">
            <w:pPr>
              <w:rPr>
                <w:b/>
                <w:bCs/>
                <w:sz w:val="24"/>
                <w:szCs w:val="24"/>
              </w:rPr>
            </w:pPr>
            <w:r w:rsidRPr="00BA0769">
              <w:rPr>
                <w:b/>
                <w:bCs/>
                <w:sz w:val="24"/>
                <w:szCs w:val="24"/>
              </w:rPr>
              <w:t>Quotes/Cost</w:t>
            </w:r>
          </w:p>
        </w:tc>
      </w:tr>
      <w:tr w:rsidR="00AD0B17" w:rsidRPr="00BA0769" w14:paraId="5565D9FE" w14:textId="77777777" w:rsidTr="00647519">
        <w:tc>
          <w:tcPr>
            <w:tcW w:w="4680" w:type="dxa"/>
          </w:tcPr>
          <w:p w14:paraId="63C15F44" w14:textId="77777777" w:rsidR="00AD0B17" w:rsidRPr="00BA0769" w:rsidRDefault="00AD0B17" w:rsidP="00BA0769">
            <w:pPr>
              <w:rPr>
                <w:sz w:val="24"/>
                <w:szCs w:val="24"/>
              </w:rPr>
            </w:pPr>
            <w:r w:rsidRPr="00BA0769">
              <w:rPr>
                <w:sz w:val="24"/>
                <w:szCs w:val="24"/>
              </w:rPr>
              <w:t>Polling platform</w:t>
            </w:r>
          </w:p>
        </w:tc>
        <w:tc>
          <w:tcPr>
            <w:tcW w:w="4680" w:type="dxa"/>
          </w:tcPr>
          <w:p w14:paraId="0C70908B" w14:textId="77777777" w:rsidR="00AD0B17" w:rsidRPr="00BA0769" w:rsidRDefault="00AD0B17" w:rsidP="00BA0769">
            <w:pPr>
              <w:rPr>
                <w:sz w:val="24"/>
                <w:szCs w:val="24"/>
              </w:rPr>
            </w:pPr>
          </w:p>
        </w:tc>
      </w:tr>
      <w:tr w:rsidR="00AD0B17" w:rsidRPr="00BA0769" w14:paraId="192C70F1" w14:textId="77777777" w:rsidTr="00647519">
        <w:tc>
          <w:tcPr>
            <w:tcW w:w="4680" w:type="dxa"/>
          </w:tcPr>
          <w:p w14:paraId="3F68D9A3" w14:textId="77777777" w:rsidR="00AD0B17" w:rsidRPr="00BA0769" w:rsidRDefault="00AD0B17" w:rsidP="00BA0769">
            <w:pPr>
              <w:rPr>
                <w:sz w:val="24"/>
                <w:szCs w:val="24"/>
              </w:rPr>
            </w:pPr>
            <w:r w:rsidRPr="00BA0769">
              <w:rPr>
                <w:sz w:val="24"/>
                <w:szCs w:val="24"/>
              </w:rPr>
              <w:t>Reimburse poll respondents</w:t>
            </w:r>
          </w:p>
        </w:tc>
        <w:tc>
          <w:tcPr>
            <w:tcW w:w="4680" w:type="dxa"/>
          </w:tcPr>
          <w:p w14:paraId="34721F6D" w14:textId="77777777" w:rsidR="00AD0B17" w:rsidRPr="00BA0769" w:rsidRDefault="00AD0B17" w:rsidP="00BA0769">
            <w:pPr>
              <w:rPr>
                <w:sz w:val="24"/>
                <w:szCs w:val="24"/>
              </w:rPr>
            </w:pPr>
          </w:p>
        </w:tc>
      </w:tr>
      <w:tr w:rsidR="00AD0B17" w:rsidRPr="00BA0769" w14:paraId="5DCCB3BB" w14:textId="77777777" w:rsidTr="00647519">
        <w:tc>
          <w:tcPr>
            <w:tcW w:w="4680" w:type="dxa"/>
          </w:tcPr>
          <w:p w14:paraId="58F586F2" w14:textId="77777777" w:rsidR="00AD0B17" w:rsidRPr="00BA0769" w:rsidRDefault="00AD0B17" w:rsidP="00BA0769">
            <w:pPr>
              <w:rPr>
                <w:sz w:val="24"/>
                <w:szCs w:val="24"/>
              </w:rPr>
            </w:pPr>
          </w:p>
        </w:tc>
        <w:tc>
          <w:tcPr>
            <w:tcW w:w="4680" w:type="dxa"/>
          </w:tcPr>
          <w:p w14:paraId="5E46D0FF" w14:textId="77777777" w:rsidR="00AD0B17" w:rsidRPr="00BA0769" w:rsidRDefault="00AD0B17" w:rsidP="00BA0769">
            <w:pPr>
              <w:rPr>
                <w:sz w:val="24"/>
                <w:szCs w:val="24"/>
              </w:rPr>
            </w:pPr>
          </w:p>
        </w:tc>
      </w:tr>
    </w:tbl>
    <w:p w14:paraId="1117F8C2" w14:textId="77777777" w:rsidR="00AD0B17" w:rsidRPr="00BA0769" w:rsidRDefault="00AD0B17" w:rsidP="00BA0769"/>
    <w:p w14:paraId="5FAEEC90" w14:textId="77777777" w:rsidR="00AD0B17" w:rsidRPr="00BA0769" w:rsidRDefault="00AD0B17" w:rsidP="00BA0769">
      <w:r w:rsidRPr="00BA0769">
        <w:rPr>
          <w:b/>
          <w:bCs/>
        </w:rPr>
        <w:t>Proposed Action:</w:t>
      </w:r>
    </w:p>
    <w:p w14:paraId="54B63218"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 xml:space="preserve">Devise a system by which a representative sample of students are chosen to respond to polls. </w:t>
      </w:r>
    </w:p>
    <w:p w14:paraId="6CAC9E21"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Devise a working group to discuss possible ways of obtaining this data.</w:t>
      </w:r>
    </w:p>
    <w:p w14:paraId="353B48E8" w14:textId="77777777" w:rsidR="00AD0B17" w:rsidRPr="00BA0769" w:rsidRDefault="00AD0B17" w:rsidP="00BA0769">
      <w:pPr>
        <w:pStyle w:val="ListParagraph"/>
        <w:numPr>
          <w:ilvl w:val="1"/>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200 chosen students – a reward each poll they answer</w:t>
      </w:r>
    </w:p>
    <w:p w14:paraId="3E68BBEE" w14:textId="77777777" w:rsidR="00AD0B17" w:rsidRPr="00BA0769" w:rsidRDefault="00AD0B17" w:rsidP="00BA0769">
      <w:pPr>
        <w:pStyle w:val="ListParagraph"/>
        <w:numPr>
          <w:ilvl w:val="2"/>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something like 25 polls a year – each poll sent, they each get reimbursed OR a big reward for 2-3 students each poll?</w:t>
      </w:r>
    </w:p>
    <w:p w14:paraId="71821CD2" w14:textId="5104C18B" w:rsidR="00AD0B17" w:rsidRPr="00BA0769" w:rsidRDefault="00AD0B17" w:rsidP="00BA0769">
      <w:pPr>
        <w:pStyle w:val="ListParagraph"/>
        <w:numPr>
          <w:ilvl w:val="1"/>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Email the board of students – whoever responds, responds.</w:t>
      </w:r>
    </w:p>
    <w:p w14:paraId="2798986E" w14:textId="77777777" w:rsidR="00AD0B17" w:rsidRPr="00BA0769" w:rsidRDefault="00AD0B17" w:rsidP="00BA0769">
      <w:pPr>
        <w:rPr>
          <w:b/>
          <w:bCs/>
        </w:rPr>
      </w:pPr>
      <w:r w:rsidRPr="00BA0769">
        <w:rPr>
          <w:b/>
          <w:bCs/>
        </w:rPr>
        <w:t>3.4 Student rep collaboration</w:t>
      </w:r>
    </w:p>
    <w:tbl>
      <w:tblPr>
        <w:tblStyle w:val="TableGrid"/>
        <w:tblW w:w="0" w:type="auto"/>
        <w:tblLayout w:type="fixed"/>
        <w:tblLook w:val="06A0" w:firstRow="1" w:lastRow="0" w:firstColumn="1" w:lastColumn="0" w:noHBand="1" w:noVBand="1"/>
      </w:tblPr>
      <w:tblGrid>
        <w:gridCol w:w="1815"/>
        <w:gridCol w:w="7545"/>
      </w:tblGrid>
      <w:tr w:rsidR="00AD0B17" w:rsidRPr="00BA0769" w14:paraId="22134533" w14:textId="77777777" w:rsidTr="00647519">
        <w:tc>
          <w:tcPr>
            <w:tcW w:w="1815" w:type="dxa"/>
          </w:tcPr>
          <w:p w14:paraId="241C7C6B" w14:textId="77777777" w:rsidR="00AD0B17" w:rsidRPr="00BA0769" w:rsidRDefault="00AD0B17" w:rsidP="00BA0769">
            <w:pPr>
              <w:rPr>
                <w:b/>
                <w:bCs/>
                <w:sz w:val="24"/>
                <w:szCs w:val="24"/>
              </w:rPr>
            </w:pPr>
            <w:r w:rsidRPr="00BA0769">
              <w:rPr>
                <w:b/>
                <w:bCs/>
                <w:sz w:val="24"/>
                <w:szCs w:val="24"/>
              </w:rPr>
              <w:t>Issue</w:t>
            </w:r>
          </w:p>
        </w:tc>
        <w:tc>
          <w:tcPr>
            <w:tcW w:w="7545" w:type="dxa"/>
          </w:tcPr>
          <w:p w14:paraId="73DDE125" w14:textId="77777777" w:rsidR="00AD0B17" w:rsidRPr="00BA0769" w:rsidRDefault="00AD0B17" w:rsidP="00BA0769">
            <w:pPr>
              <w:rPr>
                <w:sz w:val="24"/>
                <w:szCs w:val="24"/>
              </w:rPr>
            </w:pPr>
            <w:r w:rsidRPr="00BA0769">
              <w:rPr>
                <w:sz w:val="24"/>
                <w:szCs w:val="24"/>
              </w:rPr>
              <w:t>A lack of collaboration between student reps + standardised complaint form</w:t>
            </w:r>
          </w:p>
        </w:tc>
      </w:tr>
      <w:tr w:rsidR="00AD0B17" w:rsidRPr="00BA0769" w14:paraId="03DD8F64" w14:textId="77777777" w:rsidTr="00647519">
        <w:tc>
          <w:tcPr>
            <w:tcW w:w="1815" w:type="dxa"/>
          </w:tcPr>
          <w:p w14:paraId="585279A3" w14:textId="77777777" w:rsidR="00AD0B17" w:rsidRPr="00BA0769" w:rsidRDefault="00AD0B17" w:rsidP="00BA0769">
            <w:pPr>
              <w:rPr>
                <w:b/>
                <w:bCs/>
                <w:sz w:val="24"/>
                <w:szCs w:val="24"/>
              </w:rPr>
            </w:pPr>
            <w:r w:rsidRPr="00BA0769">
              <w:rPr>
                <w:b/>
                <w:bCs/>
                <w:sz w:val="24"/>
                <w:szCs w:val="24"/>
              </w:rPr>
              <w:t>Date</w:t>
            </w:r>
          </w:p>
        </w:tc>
        <w:tc>
          <w:tcPr>
            <w:tcW w:w="7545" w:type="dxa"/>
          </w:tcPr>
          <w:p w14:paraId="6F114052" w14:textId="77777777" w:rsidR="00AD0B17" w:rsidRPr="00BA0769" w:rsidRDefault="00AD0B17" w:rsidP="00BA0769">
            <w:pPr>
              <w:rPr>
                <w:sz w:val="24"/>
                <w:szCs w:val="24"/>
              </w:rPr>
            </w:pPr>
            <w:r w:rsidRPr="00BA0769">
              <w:rPr>
                <w:sz w:val="24"/>
                <w:szCs w:val="24"/>
              </w:rPr>
              <w:t>03/01/2022</w:t>
            </w:r>
          </w:p>
        </w:tc>
      </w:tr>
      <w:tr w:rsidR="00AD0B17" w:rsidRPr="00BA0769" w14:paraId="7D66560C" w14:textId="77777777" w:rsidTr="00647519">
        <w:tc>
          <w:tcPr>
            <w:tcW w:w="1815" w:type="dxa"/>
          </w:tcPr>
          <w:p w14:paraId="65D29DB5" w14:textId="77777777" w:rsidR="00AD0B17" w:rsidRPr="00BA0769" w:rsidRDefault="00AD0B17" w:rsidP="00BA0769">
            <w:pPr>
              <w:rPr>
                <w:b/>
                <w:bCs/>
                <w:sz w:val="24"/>
                <w:szCs w:val="24"/>
              </w:rPr>
            </w:pPr>
            <w:r w:rsidRPr="00BA0769">
              <w:rPr>
                <w:b/>
                <w:bCs/>
                <w:sz w:val="24"/>
                <w:szCs w:val="24"/>
              </w:rPr>
              <w:t>Mover</w:t>
            </w:r>
          </w:p>
        </w:tc>
        <w:tc>
          <w:tcPr>
            <w:tcW w:w="7545" w:type="dxa"/>
          </w:tcPr>
          <w:p w14:paraId="5BF9134D" w14:textId="77777777" w:rsidR="00AD0B17" w:rsidRPr="00BA0769" w:rsidRDefault="00AD0B17" w:rsidP="00BA0769">
            <w:pPr>
              <w:rPr>
                <w:sz w:val="24"/>
                <w:szCs w:val="24"/>
              </w:rPr>
            </w:pPr>
            <w:r w:rsidRPr="00BA0769">
              <w:rPr>
                <w:sz w:val="24"/>
                <w:szCs w:val="24"/>
              </w:rPr>
              <w:t>Bakar Mohamad</w:t>
            </w:r>
          </w:p>
        </w:tc>
      </w:tr>
      <w:tr w:rsidR="00AD0B17" w:rsidRPr="00BA0769" w14:paraId="0BC63015" w14:textId="77777777" w:rsidTr="00647519">
        <w:tc>
          <w:tcPr>
            <w:tcW w:w="1815" w:type="dxa"/>
          </w:tcPr>
          <w:p w14:paraId="5A000BD6" w14:textId="77777777" w:rsidR="00AD0B17" w:rsidRPr="00BA0769" w:rsidRDefault="00AD0B17" w:rsidP="00BA0769">
            <w:pPr>
              <w:rPr>
                <w:b/>
                <w:bCs/>
                <w:sz w:val="24"/>
                <w:szCs w:val="24"/>
              </w:rPr>
            </w:pPr>
            <w:r w:rsidRPr="00BA0769">
              <w:rPr>
                <w:b/>
                <w:bCs/>
                <w:sz w:val="24"/>
                <w:szCs w:val="24"/>
              </w:rPr>
              <w:t>Seconder</w:t>
            </w:r>
          </w:p>
        </w:tc>
        <w:tc>
          <w:tcPr>
            <w:tcW w:w="7545" w:type="dxa"/>
          </w:tcPr>
          <w:p w14:paraId="4ED2E5C9" w14:textId="77777777" w:rsidR="00AD0B17" w:rsidRPr="00BA0769" w:rsidRDefault="00AD0B17" w:rsidP="00BA0769">
            <w:pPr>
              <w:rPr>
                <w:sz w:val="24"/>
                <w:szCs w:val="24"/>
              </w:rPr>
            </w:pPr>
          </w:p>
        </w:tc>
      </w:tr>
    </w:tbl>
    <w:p w14:paraId="4D2F43DC" w14:textId="77777777" w:rsidR="00AD0B17" w:rsidRPr="00BA0769" w:rsidRDefault="00AD0B17" w:rsidP="00BA0769"/>
    <w:p w14:paraId="294B2B89" w14:textId="77777777" w:rsidR="00AD0B17" w:rsidRPr="009A2FF3" w:rsidRDefault="00AD0B17" w:rsidP="00BA0769">
      <w:pPr>
        <w:rPr>
          <w:b/>
          <w:bCs/>
        </w:rPr>
      </w:pPr>
      <w:r w:rsidRPr="009A2FF3">
        <w:rPr>
          <w:b/>
          <w:bCs/>
        </w:rPr>
        <w:t xml:space="preserve">Issue Description: </w:t>
      </w:r>
    </w:p>
    <w:p w14:paraId="43D1EDBA" w14:textId="321BB002" w:rsidR="00AD0B17" w:rsidRDefault="00AD0B17" w:rsidP="00BA0769">
      <w:r w:rsidRPr="00BA0769">
        <w:t xml:space="preserve">Student representation occurs across two broad categories: academic committees and the SRC. The divide between the two is quite apparent, and a lack of communication between the two bodies is also noted. Furthermore, a lack of communication between academic committee reps (ACR’s) is also noted. ACR’s seem quite oblivious of one another and lack understanding of the other existing </w:t>
      </w:r>
      <w:proofErr w:type="gramStart"/>
      <w:r w:rsidRPr="00BA0769">
        <w:t>boards, generally speaking</w:t>
      </w:r>
      <w:proofErr w:type="gramEnd"/>
      <w:r w:rsidRPr="00BA0769">
        <w:t xml:space="preserve">. There is also a lack of attendance within academic committees, leading to a lack of student representation. This may be due to </w:t>
      </w:r>
      <w:proofErr w:type="gramStart"/>
      <w:r w:rsidRPr="00BA0769">
        <w:t>a number of</w:t>
      </w:r>
      <w:proofErr w:type="gramEnd"/>
      <w:r w:rsidRPr="00BA0769">
        <w:t xml:space="preserve"> factors, including </w:t>
      </w:r>
      <w:proofErr w:type="spellStart"/>
      <w:r w:rsidRPr="00BA0769">
        <w:t>definicient</w:t>
      </w:r>
      <w:proofErr w:type="spellEnd"/>
      <w:r w:rsidRPr="00BA0769">
        <w:t xml:space="preserve"> guidance, no orientation and even the fear associated with a board of academics. </w:t>
      </w:r>
    </w:p>
    <w:p w14:paraId="6B3BFD9D" w14:textId="77777777" w:rsidR="009A2FF3" w:rsidRPr="00BA0769" w:rsidRDefault="009A2FF3" w:rsidP="00BA0769"/>
    <w:p w14:paraId="6799D2EF" w14:textId="77777777" w:rsidR="00AD0B17" w:rsidRPr="009A2FF3" w:rsidRDefault="00AD0B17" w:rsidP="00BA0769">
      <w:pPr>
        <w:rPr>
          <w:b/>
          <w:bCs/>
        </w:rPr>
      </w:pPr>
      <w:r w:rsidRPr="009A2FF3">
        <w:rPr>
          <w:b/>
          <w:bCs/>
        </w:rPr>
        <w:t>Portfolios/Students Impacted:</w:t>
      </w:r>
    </w:p>
    <w:p w14:paraId="133DF6EA" w14:textId="77777777" w:rsidR="00AD0B17" w:rsidRPr="00BA0769" w:rsidRDefault="00AD0B17" w:rsidP="00BA0769">
      <w:r w:rsidRPr="00BA0769">
        <w:t>The entire body of students.</w:t>
      </w:r>
    </w:p>
    <w:p w14:paraId="4B362B8D" w14:textId="77777777" w:rsidR="00AD0B17" w:rsidRPr="009A2FF3" w:rsidRDefault="00AD0B17" w:rsidP="00BA0769">
      <w:pPr>
        <w:rPr>
          <w:b/>
          <w:bCs/>
        </w:rPr>
      </w:pPr>
      <w:r w:rsidRPr="009A2FF3">
        <w:rPr>
          <w:b/>
          <w:bCs/>
        </w:rPr>
        <w:lastRenderedPageBreak/>
        <w:t>Recommendation:</w:t>
      </w:r>
    </w:p>
    <w:p w14:paraId="78319111" w14:textId="77777777" w:rsidR="00AD0B17" w:rsidRPr="00BA0769" w:rsidRDefault="00AD0B17" w:rsidP="00BA0769">
      <w:r w:rsidRPr="00BA0769">
        <w:t>To address the gap between the SRC and ACR’s + the ACR’s themselves, the following is recommended:</w:t>
      </w:r>
    </w:p>
    <w:p w14:paraId="20973901"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Starter packs for each committee</w:t>
      </w:r>
    </w:p>
    <w:p w14:paraId="6472B0B4"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A tab including all the list of ACR’s + their contact details</w:t>
      </w:r>
    </w:p>
    <w:p w14:paraId="1EF1E553"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 xml:space="preserve">Connecting ACR’s with the chair of their </w:t>
      </w:r>
      <w:proofErr w:type="gramStart"/>
      <w:r w:rsidRPr="00BA0769">
        <w:rPr>
          <w:rFonts w:ascii="Times New Roman" w:hAnsi="Times New Roman" w:cs="Times New Roman"/>
          <w:sz w:val="24"/>
          <w:szCs w:val="24"/>
        </w:rPr>
        <w:t>particular committee</w:t>
      </w:r>
      <w:proofErr w:type="gramEnd"/>
    </w:p>
    <w:p w14:paraId="40F76543"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 xml:space="preserve">Enforcing the rule of attendance – missing x2 without apology = follow up </w:t>
      </w:r>
      <w:r w:rsidRPr="00BA0769">
        <w:rPr>
          <w:rFonts w:ascii="Times New Roman" w:hAnsi="Times New Roman" w:cs="Times New Roman"/>
          <w:sz w:val="24"/>
          <w:szCs w:val="24"/>
        </w:rPr>
        <w:sym w:font="Wingdings" w:char="F0E0"/>
      </w:r>
      <w:r w:rsidRPr="00BA0769">
        <w:rPr>
          <w:rFonts w:ascii="Times New Roman" w:hAnsi="Times New Roman" w:cs="Times New Roman"/>
          <w:sz w:val="24"/>
          <w:szCs w:val="24"/>
        </w:rPr>
        <w:t xml:space="preserve"> possible replacement</w:t>
      </w:r>
    </w:p>
    <w:p w14:paraId="6DF49973"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A standard complaint form for students which is then delegated to the appropriate student rep; currently in discussion whether this ought to be part of student services hub OR a potential role in the SRC.</w:t>
      </w:r>
    </w:p>
    <w:p w14:paraId="5BAFB003" w14:textId="77777777" w:rsidR="00AD0B17" w:rsidRPr="00BA0769" w:rsidRDefault="00AD0B17" w:rsidP="00BA0769">
      <w:pPr>
        <w:pStyle w:val="ListParagraph"/>
        <w:numPr>
          <w:ilvl w:val="1"/>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Current ways include posting on FB, having conversations or email complaints.</w:t>
      </w:r>
    </w:p>
    <w:p w14:paraId="7E0037D5" w14:textId="77777777" w:rsidR="00AD0B17" w:rsidRPr="00BA0769" w:rsidRDefault="00AD0B17" w:rsidP="00BA0769">
      <w:pPr>
        <w:pStyle w:val="ListParagraph"/>
        <w:numPr>
          <w:ilvl w:val="1"/>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Oversight of both the SRC + ACR’s will allow appropriate delegation of complaints</w:t>
      </w:r>
    </w:p>
    <w:p w14:paraId="696AD0ED" w14:textId="77777777" w:rsidR="00AD0B17" w:rsidRPr="00BA0769" w:rsidRDefault="00AD0B17" w:rsidP="00BA0769">
      <w:pPr>
        <w:pStyle w:val="ListParagraph"/>
        <w:numPr>
          <w:ilvl w:val="2"/>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This includes SRC having oversight of academic committees to refer matters accordingly.</w:t>
      </w:r>
    </w:p>
    <w:p w14:paraId="41DDF953" w14:textId="77777777" w:rsidR="00AD0B17" w:rsidRPr="009A2FF3" w:rsidRDefault="00AD0B17" w:rsidP="00BA0769">
      <w:pPr>
        <w:rPr>
          <w:b/>
          <w:bCs/>
        </w:rPr>
      </w:pPr>
      <w:r w:rsidRPr="009A2FF3">
        <w:rPr>
          <w:b/>
          <w:bCs/>
        </w:rPr>
        <w:t>Justification/Reason for Recommendation:</w:t>
      </w:r>
    </w:p>
    <w:p w14:paraId="7BB2CE33" w14:textId="2EF90F08" w:rsidR="00AD0B17" w:rsidRPr="00BA0769" w:rsidRDefault="00AD0B17" w:rsidP="00BA0769">
      <w:r w:rsidRPr="00BA0769">
        <w:t>To facilitate communication between ACR’s themselves + the SRC. Furthermore, to standardise a complaint platform for students which is then delegated to the appropriate student rep</w:t>
      </w:r>
    </w:p>
    <w:p w14:paraId="23C268D2" w14:textId="77777777" w:rsidR="00AD0B17" w:rsidRPr="00BA0769" w:rsidRDefault="00AD0B17" w:rsidP="00BA0769"/>
    <w:p w14:paraId="159D6DB2" w14:textId="77777777" w:rsidR="00AD0B17" w:rsidRPr="00BA0769" w:rsidRDefault="00AD0B17" w:rsidP="00BA0769">
      <w:r w:rsidRPr="009A2FF3">
        <w:rPr>
          <w:b/>
          <w:bCs/>
        </w:rPr>
        <w:t>Budget Impact:</w:t>
      </w:r>
      <w:r w:rsidRPr="00BA0769">
        <w:t xml:space="preserve"> Nil at present</w:t>
      </w:r>
    </w:p>
    <w:p w14:paraId="7344C279" w14:textId="77777777" w:rsidR="00AD0B17" w:rsidRPr="00BA0769" w:rsidRDefault="00AD0B17" w:rsidP="00BA0769"/>
    <w:p w14:paraId="2FE59A23" w14:textId="77777777" w:rsidR="00AD0B17" w:rsidRPr="00BA0769" w:rsidRDefault="00AD0B17" w:rsidP="00BA0769">
      <w:r w:rsidRPr="00BA0769">
        <w:rPr>
          <w:b/>
          <w:bCs/>
        </w:rPr>
        <w:t>Proposed Action:</w:t>
      </w:r>
    </w:p>
    <w:p w14:paraId="16570610" w14:textId="77777777" w:rsidR="00AD0B17" w:rsidRPr="00BA0769" w:rsidRDefault="00AD0B17" w:rsidP="00BA076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For noting</w:t>
      </w:r>
    </w:p>
    <w:p w14:paraId="74240D7D" w14:textId="78580025" w:rsidR="00AD0B17" w:rsidRDefault="00AD0B17" w:rsidP="00B57A19">
      <w:pPr>
        <w:pStyle w:val="ListParagraph"/>
        <w:numPr>
          <w:ilvl w:val="0"/>
          <w:numId w:val="13"/>
        </w:numPr>
        <w:spacing w:after="160" w:line="240" w:lineRule="auto"/>
        <w:rPr>
          <w:rFonts w:ascii="Times New Roman" w:hAnsi="Times New Roman" w:cs="Times New Roman"/>
          <w:sz w:val="24"/>
          <w:szCs w:val="24"/>
        </w:rPr>
      </w:pPr>
      <w:r w:rsidRPr="00BA0769">
        <w:rPr>
          <w:rFonts w:ascii="Times New Roman" w:hAnsi="Times New Roman" w:cs="Times New Roman"/>
          <w:sz w:val="24"/>
          <w:szCs w:val="24"/>
        </w:rPr>
        <w:t>Bakar to update in the next meeting after meeting with Shubha and Student services Hub.</w:t>
      </w:r>
    </w:p>
    <w:p w14:paraId="1A7F83B6" w14:textId="77777777" w:rsidR="00172A33" w:rsidRPr="00EB0B02" w:rsidRDefault="00172A33" w:rsidP="00172A33">
      <w:pPr>
        <w:rPr>
          <w:b/>
          <w:bCs/>
        </w:rPr>
      </w:pPr>
      <w:r>
        <w:rPr>
          <w:b/>
          <w:bCs/>
        </w:rPr>
        <w:t xml:space="preserve">3.5 </w:t>
      </w:r>
      <w:r w:rsidRPr="00EB0B02">
        <w:rPr>
          <w:b/>
          <w:bCs/>
        </w:rPr>
        <w:t>Standby list SRC work groups</w:t>
      </w:r>
    </w:p>
    <w:tbl>
      <w:tblPr>
        <w:tblStyle w:val="TableGrid"/>
        <w:tblW w:w="0" w:type="auto"/>
        <w:tblLayout w:type="fixed"/>
        <w:tblLook w:val="06A0" w:firstRow="1" w:lastRow="0" w:firstColumn="1" w:lastColumn="0" w:noHBand="1" w:noVBand="1"/>
      </w:tblPr>
      <w:tblGrid>
        <w:gridCol w:w="1815"/>
        <w:gridCol w:w="7545"/>
      </w:tblGrid>
      <w:tr w:rsidR="00172A33" w:rsidRPr="00EB0B02" w14:paraId="4BF0E11A" w14:textId="77777777" w:rsidTr="005F3588">
        <w:tc>
          <w:tcPr>
            <w:tcW w:w="1815" w:type="dxa"/>
          </w:tcPr>
          <w:p w14:paraId="28ECA32D" w14:textId="77777777" w:rsidR="00172A33" w:rsidRPr="00EB0B02" w:rsidRDefault="00172A33" w:rsidP="005F3588">
            <w:pPr>
              <w:rPr>
                <w:b/>
                <w:bCs/>
                <w:sz w:val="24"/>
                <w:szCs w:val="24"/>
              </w:rPr>
            </w:pPr>
            <w:r w:rsidRPr="00EB0B02">
              <w:rPr>
                <w:b/>
                <w:bCs/>
                <w:sz w:val="24"/>
                <w:szCs w:val="24"/>
              </w:rPr>
              <w:t>Issue</w:t>
            </w:r>
          </w:p>
        </w:tc>
        <w:tc>
          <w:tcPr>
            <w:tcW w:w="7545" w:type="dxa"/>
          </w:tcPr>
          <w:p w14:paraId="193CC8D2" w14:textId="77777777" w:rsidR="00172A33" w:rsidRPr="00EB0B02" w:rsidRDefault="00172A33" w:rsidP="005F3588">
            <w:pPr>
              <w:rPr>
                <w:sz w:val="24"/>
                <w:szCs w:val="24"/>
              </w:rPr>
            </w:pPr>
            <w:r w:rsidRPr="00EB0B02">
              <w:rPr>
                <w:sz w:val="24"/>
                <w:szCs w:val="24"/>
              </w:rPr>
              <w:t>A lack of opportunity for those wanting involvement in the SRC + a heavy load on SRC members</w:t>
            </w:r>
          </w:p>
        </w:tc>
      </w:tr>
      <w:tr w:rsidR="00172A33" w:rsidRPr="00EB0B02" w14:paraId="7CEE4298" w14:textId="77777777" w:rsidTr="005F3588">
        <w:tc>
          <w:tcPr>
            <w:tcW w:w="1815" w:type="dxa"/>
          </w:tcPr>
          <w:p w14:paraId="72F880DA" w14:textId="77777777" w:rsidR="00172A33" w:rsidRPr="00EB0B02" w:rsidRDefault="00172A33" w:rsidP="005F3588">
            <w:pPr>
              <w:rPr>
                <w:b/>
                <w:bCs/>
                <w:sz w:val="24"/>
                <w:szCs w:val="24"/>
              </w:rPr>
            </w:pPr>
            <w:r w:rsidRPr="00EB0B02">
              <w:rPr>
                <w:b/>
                <w:bCs/>
                <w:sz w:val="24"/>
                <w:szCs w:val="24"/>
              </w:rPr>
              <w:t>Date</w:t>
            </w:r>
          </w:p>
        </w:tc>
        <w:tc>
          <w:tcPr>
            <w:tcW w:w="7545" w:type="dxa"/>
          </w:tcPr>
          <w:p w14:paraId="4274264D" w14:textId="77777777" w:rsidR="00172A33" w:rsidRPr="00EB0B02" w:rsidRDefault="00172A33" w:rsidP="005F3588">
            <w:pPr>
              <w:rPr>
                <w:sz w:val="24"/>
                <w:szCs w:val="24"/>
              </w:rPr>
            </w:pPr>
            <w:r w:rsidRPr="00EB0B02">
              <w:rPr>
                <w:sz w:val="24"/>
                <w:szCs w:val="24"/>
              </w:rPr>
              <w:t>11/1/2022</w:t>
            </w:r>
          </w:p>
        </w:tc>
      </w:tr>
      <w:tr w:rsidR="00172A33" w:rsidRPr="00EB0B02" w14:paraId="0EFAA1D4" w14:textId="77777777" w:rsidTr="005F3588">
        <w:tc>
          <w:tcPr>
            <w:tcW w:w="1815" w:type="dxa"/>
          </w:tcPr>
          <w:p w14:paraId="5B7DAD44" w14:textId="77777777" w:rsidR="00172A33" w:rsidRPr="00EB0B02" w:rsidRDefault="00172A33" w:rsidP="005F3588">
            <w:pPr>
              <w:rPr>
                <w:b/>
                <w:bCs/>
                <w:sz w:val="24"/>
                <w:szCs w:val="24"/>
              </w:rPr>
            </w:pPr>
            <w:r w:rsidRPr="00EB0B02">
              <w:rPr>
                <w:b/>
                <w:bCs/>
                <w:sz w:val="24"/>
                <w:szCs w:val="24"/>
              </w:rPr>
              <w:t>Mover</w:t>
            </w:r>
          </w:p>
        </w:tc>
        <w:tc>
          <w:tcPr>
            <w:tcW w:w="7545" w:type="dxa"/>
          </w:tcPr>
          <w:p w14:paraId="7F6CE0D7" w14:textId="77777777" w:rsidR="00172A33" w:rsidRPr="00EB0B02" w:rsidRDefault="00172A33" w:rsidP="005F3588">
            <w:pPr>
              <w:rPr>
                <w:sz w:val="24"/>
                <w:szCs w:val="24"/>
              </w:rPr>
            </w:pPr>
            <w:r w:rsidRPr="00EB0B02">
              <w:rPr>
                <w:sz w:val="24"/>
                <w:szCs w:val="24"/>
              </w:rPr>
              <w:t>Bakar Mohamad</w:t>
            </w:r>
          </w:p>
        </w:tc>
      </w:tr>
      <w:tr w:rsidR="00172A33" w:rsidRPr="00EB0B02" w14:paraId="24958AAE" w14:textId="77777777" w:rsidTr="005F3588">
        <w:tc>
          <w:tcPr>
            <w:tcW w:w="1815" w:type="dxa"/>
          </w:tcPr>
          <w:p w14:paraId="401EF019" w14:textId="77777777" w:rsidR="00172A33" w:rsidRPr="00EB0B02" w:rsidRDefault="00172A33" w:rsidP="005F3588">
            <w:pPr>
              <w:rPr>
                <w:b/>
                <w:bCs/>
                <w:sz w:val="24"/>
                <w:szCs w:val="24"/>
              </w:rPr>
            </w:pPr>
            <w:r w:rsidRPr="00EB0B02">
              <w:rPr>
                <w:b/>
                <w:bCs/>
                <w:sz w:val="24"/>
                <w:szCs w:val="24"/>
              </w:rPr>
              <w:t>Seconder</w:t>
            </w:r>
          </w:p>
        </w:tc>
        <w:tc>
          <w:tcPr>
            <w:tcW w:w="7545" w:type="dxa"/>
          </w:tcPr>
          <w:p w14:paraId="7DEDBDC1" w14:textId="77777777" w:rsidR="00172A33" w:rsidRPr="00EB0B02" w:rsidRDefault="00172A33" w:rsidP="005F3588">
            <w:pPr>
              <w:rPr>
                <w:i/>
                <w:iCs/>
                <w:sz w:val="24"/>
                <w:szCs w:val="24"/>
              </w:rPr>
            </w:pPr>
          </w:p>
        </w:tc>
      </w:tr>
    </w:tbl>
    <w:p w14:paraId="17F5E88A" w14:textId="77777777" w:rsidR="00172A33" w:rsidRPr="00EB0B02" w:rsidRDefault="00172A33" w:rsidP="00172A33"/>
    <w:p w14:paraId="4FE6B9DE" w14:textId="77777777" w:rsidR="00172A33" w:rsidRPr="00EB0B02" w:rsidRDefault="00172A33" w:rsidP="00172A33">
      <w:pPr>
        <w:rPr>
          <w:b/>
          <w:bCs/>
        </w:rPr>
      </w:pPr>
      <w:r w:rsidRPr="00EB0B02">
        <w:rPr>
          <w:b/>
          <w:bCs/>
        </w:rPr>
        <w:t xml:space="preserve">Issue Description: </w:t>
      </w:r>
    </w:p>
    <w:p w14:paraId="61755B47" w14:textId="27CA73A4" w:rsidR="00172A33" w:rsidRDefault="00172A33" w:rsidP="00172A33">
      <w:r w:rsidRPr="00EB0B02">
        <w:t>Students that have applied for SRC positions and not received a role can be a great source of contribution towards student advocacy. There remains passion in some students that can be channelled productively. Furthermore, SRC members may require assistance on projects that surpass the capacity of the SRC.</w:t>
      </w:r>
    </w:p>
    <w:p w14:paraId="1CC32715" w14:textId="77777777" w:rsidR="00172A33" w:rsidRPr="00EB0B02" w:rsidRDefault="00172A33" w:rsidP="00172A33"/>
    <w:p w14:paraId="6E3BA6A1" w14:textId="77777777" w:rsidR="00172A33" w:rsidRPr="00EB0B02" w:rsidRDefault="00172A33" w:rsidP="00172A33">
      <w:pPr>
        <w:rPr>
          <w:b/>
          <w:bCs/>
        </w:rPr>
      </w:pPr>
      <w:r w:rsidRPr="00EB0B02">
        <w:rPr>
          <w:b/>
          <w:bCs/>
        </w:rPr>
        <w:t>Portfolios/Students Impacted:</w:t>
      </w:r>
    </w:p>
    <w:p w14:paraId="017467A7" w14:textId="05BF1591" w:rsidR="00172A33" w:rsidRDefault="00172A33" w:rsidP="00172A33">
      <w:r w:rsidRPr="00EB0B02">
        <w:t>Students wanting to be involved in the SRC + the SRC</w:t>
      </w:r>
    </w:p>
    <w:p w14:paraId="0EAB135A" w14:textId="77777777" w:rsidR="00172A33" w:rsidRPr="00EB0B02" w:rsidRDefault="00172A33" w:rsidP="00172A33"/>
    <w:p w14:paraId="69B91A34" w14:textId="77777777" w:rsidR="00172A33" w:rsidRPr="00EB0B02" w:rsidRDefault="00172A33" w:rsidP="00172A33">
      <w:pPr>
        <w:rPr>
          <w:b/>
          <w:bCs/>
        </w:rPr>
      </w:pPr>
      <w:r w:rsidRPr="00EB0B02">
        <w:rPr>
          <w:b/>
          <w:bCs/>
        </w:rPr>
        <w:t>Recommendation:</w:t>
      </w:r>
    </w:p>
    <w:p w14:paraId="7D2F20FE" w14:textId="77777777" w:rsidR="00172A33" w:rsidRPr="00EB0B02" w:rsidRDefault="00172A33" w:rsidP="00172A33">
      <w:pPr>
        <w:pStyle w:val="ListParagraph"/>
        <w:numPr>
          <w:ilvl w:val="0"/>
          <w:numId w:val="14"/>
        </w:numPr>
        <w:spacing w:after="160" w:line="259" w:lineRule="auto"/>
        <w:rPr>
          <w:rFonts w:ascii="Times New Roman" w:hAnsi="Times New Roman" w:cs="Times New Roman"/>
          <w:sz w:val="24"/>
          <w:szCs w:val="24"/>
        </w:rPr>
      </w:pPr>
      <w:r w:rsidRPr="00EB0B02">
        <w:rPr>
          <w:rFonts w:ascii="Times New Roman" w:hAnsi="Times New Roman" w:cs="Times New Roman"/>
          <w:sz w:val="24"/>
          <w:szCs w:val="24"/>
        </w:rPr>
        <w:t>Develop a standby list for students passionate about student advocacy to list their details. When an opportunity presents that requires others’ involvements, this list can be resorted to for assistance.</w:t>
      </w:r>
    </w:p>
    <w:p w14:paraId="1411AF5B" w14:textId="77777777" w:rsidR="00172A33" w:rsidRPr="00EB0B02" w:rsidRDefault="00172A33" w:rsidP="00172A33">
      <w:pPr>
        <w:pStyle w:val="ListParagraph"/>
        <w:numPr>
          <w:ilvl w:val="0"/>
          <w:numId w:val="14"/>
        </w:numPr>
        <w:spacing w:after="160" w:line="259" w:lineRule="auto"/>
        <w:rPr>
          <w:rFonts w:ascii="Times New Roman" w:hAnsi="Times New Roman" w:cs="Times New Roman"/>
          <w:sz w:val="24"/>
          <w:szCs w:val="24"/>
        </w:rPr>
      </w:pPr>
      <w:r w:rsidRPr="00EB0B02">
        <w:rPr>
          <w:rFonts w:ascii="Times New Roman" w:hAnsi="Times New Roman" w:cs="Times New Roman"/>
          <w:sz w:val="24"/>
          <w:szCs w:val="24"/>
        </w:rPr>
        <w:lastRenderedPageBreak/>
        <w:t>A portion of the budget be allocated to incentivise these students for their involvement.</w:t>
      </w:r>
    </w:p>
    <w:p w14:paraId="0580EBF0" w14:textId="77777777" w:rsidR="00172A33" w:rsidRPr="00EB0B02" w:rsidRDefault="00172A33" w:rsidP="00172A33">
      <w:pPr>
        <w:rPr>
          <w:b/>
          <w:bCs/>
        </w:rPr>
      </w:pPr>
      <w:r w:rsidRPr="00EB0B02">
        <w:rPr>
          <w:b/>
          <w:bCs/>
        </w:rPr>
        <w:t>Justification/Reason for Recommendation:</w:t>
      </w:r>
    </w:p>
    <w:p w14:paraId="3DE7FA4E" w14:textId="08ED0D05" w:rsidR="00172A33" w:rsidRDefault="00172A33" w:rsidP="00172A33">
      <w:r w:rsidRPr="00EB0B02">
        <w:t>To capitalise on active students’ potential contributions + lessen the load on the SRC to focus on more issues.</w:t>
      </w:r>
    </w:p>
    <w:p w14:paraId="091939C8" w14:textId="77777777" w:rsidR="00172A33" w:rsidRPr="00EB0B02" w:rsidRDefault="00172A33" w:rsidP="00172A33"/>
    <w:p w14:paraId="077A4AF2" w14:textId="3BC5DE3C" w:rsidR="00172A33" w:rsidRPr="00EB0B02" w:rsidRDefault="00172A33" w:rsidP="00172A33">
      <w:r w:rsidRPr="00EB0B02">
        <w:rPr>
          <w:b/>
          <w:bCs/>
        </w:rPr>
        <w:t>Budget Impact:</w:t>
      </w:r>
      <w:r w:rsidRPr="00EB0B02">
        <w:rPr>
          <w:i/>
          <w:iCs/>
        </w:rPr>
        <w:t xml:space="preserve"> </w:t>
      </w:r>
      <w:r w:rsidR="00411D9B">
        <w:t xml:space="preserve">Included in Agenda item 3.6 Blanket Budget Proposal </w:t>
      </w:r>
    </w:p>
    <w:tbl>
      <w:tblPr>
        <w:tblStyle w:val="TableGrid"/>
        <w:tblW w:w="9360" w:type="dxa"/>
        <w:tblLayout w:type="fixed"/>
        <w:tblLook w:val="06A0" w:firstRow="1" w:lastRow="0" w:firstColumn="1" w:lastColumn="0" w:noHBand="1" w:noVBand="1"/>
      </w:tblPr>
      <w:tblGrid>
        <w:gridCol w:w="4680"/>
        <w:gridCol w:w="4680"/>
      </w:tblGrid>
      <w:tr w:rsidR="00172A33" w:rsidRPr="00EB0B02" w14:paraId="321B21EB" w14:textId="77777777" w:rsidTr="005F3588">
        <w:tc>
          <w:tcPr>
            <w:tcW w:w="4680" w:type="dxa"/>
          </w:tcPr>
          <w:p w14:paraId="7999D9C3" w14:textId="77777777" w:rsidR="00172A33" w:rsidRPr="00EB0B02" w:rsidRDefault="00172A33" w:rsidP="005F3588">
            <w:pPr>
              <w:rPr>
                <w:b/>
                <w:bCs/>
                <w:sz w:val="24"/>
                <w:szCs w:val="24"/>
              </w:rPr>
            </w:pPr>
            <w:r w:rsidRPr="00EB0B02">
              <w:rPr>
                <w:b/>
                <w:bCs/>
                <w:sz w:val="24"/>
                <w:szCs w:val="24"/>
              </w:rPr>
              <w:t>Items</w:t>
            </w:r>
          </w:p>
        </w:tc>
        <w:tc>
          <w:tcPr>
            <w:tcW w:w="4680" w:type="dxa"/>
          </w:tcPr>
          <w:p w14:paraId="1E44025B" w14:textId="77777777" w:rsidR="00172A33" w:rsidRPr="00EB0B02" w:rsidRDefault="00172A33" w:rsidP="005F3588">
            <w:pPr>
              <w:rPr>
                <w:b/>
                <w:bCs/>
                <w:sz w:val="24"/>
                <w:szCs w:val="24"/>
              </w:rPr>
            </w:pPr>
            <w:r w:rsidRPr="00EB0B02">
              <w:rPr>
                <w:b/>
                <w:bCs/>
                <w:sz w:val="24"/>
                <w:szCs w:val="24"/>
              </w:rPr>
              <w:t>Quotes/Cost</w:t>
            </w:r>
          </w:p>
        </w:tc>
      </w:tr>
      <w:tr w:rsidR="00172A33" w:rsidRPr="00EB0B02" w14:paraId="7FB34550" w14:textId="77777777" w:rsidTr="005F3588">
        <w:tc>
          <w:tcPr>
            <w:tcW w:w="4680" w:type="dxa"/>
          </w:tcPr>
          <w:p w14:paraId="55F10B70" w14:textId="77777777" w:rsidR="00172A33" w:rsidRPr="00EB0B02" w:rsidRDefault="00172A33" w:rsidP="005F3588">
            <w:pPr>
              <w:rPr>
                <w:sz w:val="24"/>
                <w:szCs w:val="24"/>
              </w:rPr>
            </w:pPr>
            <w:r w:rsidRPr="00EB0B02">
              <w:rPr>
                <w:sz w:val="24"/>
                <w:szCs w:val="24"/>
              </w:rPr>
              <w:t>Incentivize students</w:t>
            </w:r>
          </w:p>
        </w:tc>
        <w:tc>
          <w:tcPr>
            <w:tcW w:w="4680" w:type="dxa"/>
          </w:tcPr>
          <w:p w14:paraId="1B50A414" w14:textId="77777777" w:rsidR="00172A33" w:rsidRPr="00EB0B02" w:rsidRDefault="00172A33" w:rsidP="005F3588">
            <w:pPr>
              <w:rPr>
                <w:sz w:val="24"/>
                <w:szCs w:val="24"/>
              </w:rPr>
            </w:pPr>
            <w:r w:rsidRPr="00EB0B02">
              <w:rPr>
                <w:sz w:val="24"/>
                <w:szCs w:val="24"/>
              </w:rPr>
              <w:t>Nil</w:t>
            </w:r>
          </w:p>
        </w:tc>
      </w:tr>
    </w:tbl>
    <w:p w14:paraId="1B771B28" w14:textId="77777777" w:rsidR="00172A33" w:rsidRPr="00EB0B02" w:rsidRDefault="00172A33" w:rsidP="00172A33">
      <w:pPr>
        <w:rPr>
          <w:i/>
          <w:iCs/>
        </w:rPr>
      </w:pPr>
    </w:p>
    <w:p w14:paraId="43598235" w14:textId="77777777" w:rsidR="00172A33" w:rsidRPr="00EB0B02" w:rsidRDefault="00172A33" w:rsidP="00172A33">
      <w:pPr>
        <w:rPr>
          <w:i/>
          <w:iCs/>
        </w:rPr>
      </w:pPr>
      <w:r w:rsidRPr="00EB0B02">
        <w:rPr>
          <w:b/>
          <w:bCs/>
        </w:rPr>
        <w:t>Proposed Action:</w:t>
      </w:r>
    </w:p>
    <w:p w14:paraId="5BE4F954" w14:textId="77777777" w:rsidR="00172A33" w:rsidRPr="00EB0B02" w:rsidRDefault="00172A33" w:rsidP="00172A33">
      <w:pPr>
        <w:pStyle w:val="ListParagraph"/>
        <w:numPr>
          <w:ilvl w:val="0"/>
          <w:numId w:val="13"/>
        </w:numPr>
        <w:spacing w:after="160" w:line="259" w:lineRule="auto"/>
        <w:rPr>
          <w:rFonts w:ascii="Times New Roman" w:hAnsi="Times New Roman" w:cs="Times New Roman"/>
          <w:sz w:val="24"/>
          <w:szCs w:val="24"/>
        </w:rPr>
      </w:pPr>
      <w:r w:rsidRPr="00EB0B02">
        <w:rPr>
          <w:rFonts w:ascii="Times New Roman" w:hAnsi="Times New Roman" w:cs="Times New Roman"/>
          <w:sz w:val="24"/>
          <w:szCs w:val="24"/>
        </w:rPr>
        <w:t>Develop platform (google forms, SRC website, Western Life etc.)</w:t>
      </w:r>
    </w:p>
    <w:p w14:paraId="630A832D" w14:textId="3D63FF7B" w:rsidR="00172A33" w:rsidRPr="00624DC3" w:rsidRDefault="00172A33" w:rsidP="00172A33">
      <w:pPr>
        <w:pStyle w:val="ListParagraph"/>
        <w:numPr>
          <w:ilvl w:val="0"/>
          <w:numId w:val="13"/>
        </w:numPr>
        <w:spacing w:after="160" w:line="259" w:lineRule="auto"/>
        <w:rPr>
          <w:rFonts w:ascii="Times New Roman" w:hAnsi="Times New Roman" w:cs="Times New Roman"/>
          <w:sz w:val="24"/>
          <w:szCs w:val="24"/>
        </w:rPr>
      </w:pPr>
      <w:r w:rsidRPr="00EB0B02">
        <w:rPr>
          <w:rFonts w:ascii="Times New Roman" w:hAnsi="Times New Roman" w:cs="Times New Roman"/>
          <w:sz w:val="24"/>
          <w:szCs w:val="24"/>
        </w:rPr>
        <w:t>Market this opportunity</w:t>
      </w:r>
    </w:p>
    <w:p w14:paraId="3CFE1BEA" w14:textId="4308E132" w:rsidR="00D0250B" w:rsidRPr="00D0250B" w:rsidRDefault="00624DC3" w:rsidP="00D0250B">
      <w:r>
        <w:rPr>
          <w:b/>
          <w:bCs/>
        </w:rPr>
        <w:t>3.6</w:t>
      </w:r>
      <w:r w:rsidRPr="00EB0B02">
        <w:rPr>
          <w:b/>
          <w:bCs/>
        </w:rPr>
        <w:t xml:space="preserve"> </w:t>
      </w:r>
      <w:r w:rsidR="00D0250B">
        <w:rPr>
          <w:b/>
          <w:bCs/>
        </w:rPr>
        <w:t>SRC Budget Proposal for 2022</w:t>
      </w:r>
    </w:p>
    <w:tbl>
      <w:tblPr>
        <w:tblStyle w:val="TableGrid"/>
        <w:tblW w:w="0" w:type="auto"/>
        <w:tblLayout w:type="fixed"/>
        <w:tblLook w:val="06A0" w:firstRow="1" w:lastRow="0" w:firstColumn="1" w:lastColumn="0" w:noHBand="1" w:noVBand="1"/>
      </w:tblPr>
      <w:tblGrid>
        <w:gridCol w:w="1815"/>
        <w:gridCol w:w="7545"/>
      </w:tblGrid>
      <w:tr w:rsidR="00D0250B" w14:paraId="6D1E198F" w14:textId="77777777" w:rsidTr="00D0250B">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81B593" w14:textId="77777777" w:rsidR="00D0250B" w:rsidRDefault="00D0250B">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1FB2E0" w14:textId="77777777" w:rsidR="00D0250B" w:rsidRDefault="00D0250B">
            <w:pPr>
              <w:rPr>
                <w:sz w:val="24"/>
                <w:szCs w:val="24"/>
                <w:lang w:val="en-US"/>
              </w:rPr>
            </w:pPr>
            <w:r>
              <w:rPr>
                <w:sz w:val="24"/>
                <w:szCs w:val="24"/>
                <w:lang w:val="en-US"/>
              </w:rPr>
              <w:t>Focus on strategic planning and avoid historical bottlenecking</w:t>
            </w:r>
          </w:p>
        </w:tc>
      </w:tr>
      <w:tr w:rsidR="00D0250B" w14:paraId="47F5C96F" w14:textId="77777777" w:rsidTr="00D0250B">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C76927" w14:textId="77777777" w:rsidR="00D0250B" w:rsidRDefault="00D0250B">
            <w:pPr>
              <w:rPr>
                <w:b/>
                <w:bCs/>
                <w:sz w:val="24"/>
                <w:szCs w:val="24"/>
                <w:lang w:val="en-US"/>
              </w:rPr>
            </w:pPr>
            <w:r>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9CDB8" w14:textId="77777777" w:rsidR="00D0250B" w:rsidRDefault="00D0250B">
            <w:pPr>
              <w:rPr>
                <w:sz w:val="24"/>
                <w:szCs w:val="24"/>
                <w:lang w:val="en-US"/>
              </w:rPr>
            </w:pPr>
            <w:r>
              <w:rPr>
                <w:sz w:val="24"/>
                <w:szCs w:val="24"/>
                <w:lang w:val="en-US"/>
              </w:rPr>
              <w:t>14/01/2022</w:t>
            </w:r>
          </w:p>
        </w:tc>
      </w:tr>
      <w:tr w:rsidR="00D0250B" w14:paraId="01465394" w14:textId="77777777" w:rsidTr="00D0250B">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3D8D01" w14:textId="77777777" w:rsidR="00D0250B" w:rsidRDefault="00D0250B">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57257F" w14:textId="77777777" w:rsidR="00D0250B" w:rsidRDefault="00D0250B">
            <w:pPr>
              <w:rPr>
                <w:sz w:val="24"/>
                <w:szCs w:val="24"/>
                <w:lang w:val="en-US"/>
              </w:rPr>
            </w:pPr>
            <w:r>
              <w:rPr>
                <w:sz w:val="24"/>
                <w:szCs w:val="24"/>
                <w:lang w:val="en-US"/>
              </w:rPr>
              <w:t>Sarah Cupitt</w:t>
            </w:r>
          </w:p>
        </w:tc>
      </w:tr>
      <w:tr w:rsidR="00D0250B" w14:paraId="03D0B79C" w14:textId="77777777" w:rsidTr="00D0250B">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011176" w14:textId="77777777" w:rsidR="00D0250B" w:rsidRDefault="00D0250B">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079449" w14:textId="77777777" w:rsidR="00D0250B" w:rsidRDefault="00D0250B">
            <w:pPr>
              <w:rPr>
                <w:sz w:val="24"/>
                <w:szCs w:val="24"/>
                <w:lang w:val="en-US"/>
              </w:rPr>
            </w:pPr>
            <w:r>
              <w:rPr>
                <w:sz w:val="24"/>
                <w:szCs w:val="24"/>
                <w:lang w:val="en-US"/>
              </w:rPr>
              <w:t>Alannah Hader</w:t>
            </w:r>
          </w:p>
        </w:tc>
      </w:tr>
    </w:tbl>
    <w:p w14:paraId="79208302" w14:textId="77777777" w:rsidR="00D0250B" w:rsidRDefault="00D0250B" w:rsidP="00D0250B">
      <w:pPr>
        <w:rPr>
          <w:lang w:eastAsia="en-US"/>
        </w:rPr>
      </w:pPr>
    </w:p>
    <w:p w14:paraId="6F4ECB6D" w14:textId="77777777" w:rsidR="00D0250B" w:rsidRDefault="00D0250B" w:rsidP="00D0250B">
      <w:pPr>
        <w:rPr>
          <w:b/>
          <w:bCs/>
        </w:rPr>
      </w:pPr>
      <w:r>
        <w:rPr>
          <w:b/>
          <w:bCs/>
        </w:rPr>
        <w:t xml:space="preserve">Issue Description: </w:t>
      </w:r>
    </w:p>
    <w:p w14:paraId="3CDEFD6C" w14:textId="46B40F9C" w:rsidR="00D0250B" w:rsidRDefault="00D0250B" w:rsidP="00D0250B">
      <w:r>
        <w:t xml:space="preserve">Historically the SRC budget is never entirely spent. On top of that, most SRC agenda items are requests for funding events and initiatives that usually result in meetings running overtime. Therefore, having a budget proposal for the rest of the year’s expenditure would provide SRC and students with information on how much we assign to student initiatives, events, affiliation with NUS and CAPA, and so forth. This structure follows the agenda item I put forward last August for the remainder of the 2021 budget, with improvements to ensure reps plan to spend their allocated </w:t>
      </w:r>
      <w:proofErr w:type="spellStart"/>
      <w:r>
        <w:t>bdugets</w:t>
      </w:r>
      <w:proofErr w:type="spellEnd"/>
      <w:r>
        <w:t xml:space="preserve">, alongside the focus of working groups to spread the </w:t>
      </w:r>
      <w:proofErr w:type="spellStart"/>
      <w:r>
        <w:t>wordload</w:t>
      </w:r>
      <w:proofErr w:type="spellEnd"/>
      <w:r>
        <w:t>.</w:t>
      </w:r>
    </w:p>
    <w:p w14:paraId="04C7A25A" w14:textId="77777777" w:rsidR="00D0250B" w:rsidRDefault="00D0250B" w:rsidP="00D0250B"/>
    <w:p w14:paraId="51ACF691" w14:textId="77777777" w:rsidR="00D0250B" w:rsidRDefault="00D0250B" w:rsidP="00D0250B">
      <w:r>
        <w:t>My proposed blanket proposal is as follows, after several discussions with SRC reps dating back to early December before the last meeting in 2021, and the budget committee held on the 14</w:t>
      </w:r>
      <w:r>
        <w:rPr>
          <w:vertAlign w:val="superscript"/>
        </w:rPr>
        <w:t>th</w:t>
      </w:r>
      <w:r>
        <w:t xml:space="preserve"> of Jan (see table below for a breakdown of the budget impact)</w:t>
      </w:r>
    </w:p>
    <w:p w14:paraId="737C0CD0" w14:textId="77777777" w:rsidR="00D0250B" w:rsidRDefault="00D0250B" w:rsidP="00D0250B"/>
    <w:p w14:paraId="7904763A" w14:textId="77777777" w:rsidR="00D0250B" w:rsidRDefault="00D0250B" w:rsidP="00D0250B">
      <w:pPr>
        <w:rPr>
          <w:b/>
          <w:bCs/>
        </w:rPr>
      </w:pPr>
      <w:r>
        <w:rPr>
          <w:b/>
          <w:bCs/>
        </w:rPr>
        <w:t>Portfolios/Students Impacted:</w:t>
      </w:r>
    </w:p>
    <w:p w14:paraId="3B389A36" w14:textId="77777777" w:rsidR="00D0250B" w:rsidRDefault="00D0250B" w:rsidP="00D0250B">
      <w:r>
        <w:t>All portfolios.</w:t>
      </w:r>
    </w:p>
    <w:p w14:paraId="0580EF4C" w14:textId="77777777" w:rsidR="00D0250B" w:rsidRDefault="00D0250B" w:rsidP="00D0250B"/>
    <w:p w14:paraId="3E68FCBE" w14:textId="77777777" w:rsidR="00D0250B" w:rsidRDefault="00D0250B" w:rsidP="00D0250B">
      <w:pPr>
        <w:rPr>
          <w:b/>
          <w:bCs/>
        </w:rPr>
      </w:pPr>
      <w:r>
        <w:rPr>
          <w:b/>
          <w:bCs/>
        </w:rPr>
        <w:t>Recommendation:</w:t>
      </w:r>
    </w:p>
    <w:p w14:paraId="5CB4DF76" w14:textId="77777777" w:rsidR="00D0250B" w:rsidRDefault="00D0250B" w:rsidP="00D0250B">
      <w:r>
        <w:t xml:space="preserve">To have a final discussion about how the 120k SSAF budget for the year should be allocated and then vote on a motion to assign those funds to their relevant portfolios. Note: funds can be reallocated </w:t>
      </w:r>
      <w:proofErr w:type="gramStart"/>
      <w:r>
        <w:t>at a later time</w:t>
      </w:r>
      <w:proofErr w:type="gramEnd"/>
      <w:r>
        <w:t xml:space="preserve"> if they suddenly lose their purpose or relevant representative. Reps that did not choose to attend the budget committee meeting or send proposals before this monthly SRC meeting </w:t>
      </w:r>
      <w:proofErr w:type="spellStart"/>
      <w:r>
        <w:t>can not</w:t>
      </w:r>
      <w:proofErr w:type="spellEnd"/>
      <w:r>
        <w:t xml:space="preserve"> ask for a piece since discussions have been ongoing since last December.</w:t>
      </w:r>
    </w:p>
    <w:p w14:paraId="21ED94ED" w14:textId="77777777" w:rsidR="00D0250B" w:rsidRDefault="00D0250B" w:rsidP="00D0250B"/>
    <w:p w14:paraId="32770085" w14:textId="77777777" w:rsidR="00D0250B" w:rsidRDefault="00D0250B" w:rsidP="00D0250B">
      <w:pPr>
        <w:rPr>
          <w:b/>
          <w:bCs/>
        </w:rPr>
      </w:pPr>
      <w:r>
        <w:rPr>
          <w:b/>
          <w:bCs/>
        </w:rPr>
        <w:t>Justification/Reason for Recommendation:</w:t>
      </w:r>
    </w:p>
    <w:p w14:paraId="1A5BBF8B" w14:textId="77777777" w:rsidR="00D0250B" w:rsidRDefault="00D0250B" w:rsidP="00D0250B">
      <w:r>
        <w:t xml:space="preserve">This proposal intends to prevent any confusion regarding how much funding we have for the year and provide transparency for students about how our budget will be spent. It will also </w:t>
      </w:r>
      <w:r>
        <w:lastRenderedPageBreak/>
        <w:t>save time in future meetings by removing the need to submit agenda items for ongoing funding purposes, especially in need of last-minute events or student initiatives.</w:t>
      </w:r>
    </w:p>
    <w:p w14:paraId="4CCFE713" w14:textId="77777777" w:rsidR="00D0250B" w:rsidRDefault="00D0250B" w:rsidP="00D0250B"/>
    <w:p w14:paraId="5EE0AADA" w14:textId="49BCE744" w:rsidR="00D0250B" w:rsidRDefault="00D0250B" w:rsidP="00D0250B">
      <w:pPr>
        <w:rPr>
          <w:b/>
          <w:bCs/>
        </w:rPr>
      </w:pPr>
      <w:r>
        <w:rPr>
          <w:b/>
          <w:bCs/>
        </w:rPr>
        <w:t xml:space="preserve">Budget Impact (items to be passed): </w:t>
      </w:r>
    </w:p>
    <w:p w14:paraId="6F00F05F" w14:textId="77777777" w:rsidR="00D0250B" w:rsidRDefault="00D0250B" w:rsidP="00D0250B">
      <w:pPr>
        <w:rPr>
          <w:b/>
          <w:bCs/>
        </w:rPr>
      </w:pPr>
    </w:p>
    <w:tbl>
      <w:tblPr>
        <w:tblStyle w:val="TableGrid"/>
        <w:tblW w:w="9360" w:type="dxa"/>
        <w:tblLayout w:type="fixed"/>
        <w:tblLook w:val="06A0" w:firstRow="1" w:lastRow="0" w:firstColumn="1" w:lastColumn="0" w:noHBand="1" w:noVBand="1"/>
      </w:tblPr>
      <w:tblGrid>
        <w:gridCol w:w="6374"/>
        <w:gridCol w:w="2986"/>
      </w:tblGrid>
      <w:tr w:rsidR="00D0250B" w14:paraId="589193CB"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75D10" w14:textId="77777777" w:rsidR="00D0250B" w:rsidRDefault="00D0250B">
            <w:pPr>
              <w:rPr>
                <w:b/>
                <w:bCs/>
                <w:sz w:val="24"/>
                <w:szCs w:val="24"/>
                <w:lang w:val="en-US"/>
              </w:rPr>
            </w:pPr>
            <w:r>
              <w:rPr>
                <w:b/>
                <w:bCs/>
                <w:sz w:val="24"/>
                <w:szCs w:val="24"/>
                <w:lang w:val="en-US"/>
              </w:rPr>
              <w:t>Item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A0FEB" w14:textId="77777777" w:rsidR="00D0250B" w:rsidRDefault="00D0250B">
            <w:pPr>
              <w:rPr>
                <w:b/>
                <w:bCs/>
                <w:sz w:val="24"/>
                <w:szCs w:val="24"/>
                <w:lang w:val="en-US"/>
              </w:rPr>
            </w:pPr>
            <w:r>
              <w:rPr>
                <w:b/>
                <w:bCs/>
                <w:sz w:val="24"/>
                <w:szCs w:val="24"/>
                <w:lang w:val="en-US"/>
              </w:rPr>
              <w:t>Quotes/Cost</w:t>
            </w:r>
          </w:p>
        </w:tc>
      </w:tr>
      <w:tr w:rsidR="00D0250B" w14:paraId="5D1894B8"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DFC276" w14:textId="77777777" w:rsidR="00D0250B" w:rsidRDefault="00D0250B">
            <w:pPr>
              <w:rPr>
                <w:sz w:val="24"/>
                <w:szCs w:val="24"/>
                <w:lang w:val="en-US"/>
              </w:rPr>
            </w:pPr>
            <w:r>
              <w:rPr>
                <w:sz w:val="24"/>
                <w:szCs w:val="24"/>
                <w:lang w:val="en-US"/>
              </w:rPr>
              <w:t xml:space="preserve">State Hub cost 2021 </w:t>
            </w:r>
            <w:proofErr w:type="spellStart"/>
            <w:r>
              <w:rPr>
                <w:sz w:val="24"/>
                <w:szCs w:val="24"/>
                <w:lang w:val="en-US"/>
              </w:rPr>
              <w:t>natcon</w:t>
            </w:r>
            <w:proofErr w:type="spellEnd"/>
            <w:r>
              <w:rPr>
                <w:sz w:val="24"/>
                <w:szCs w:val="24"/>
                <w:lang w:val="en-US"/>
              </w:rPr>
              <w:t xml:space="preserve"> </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342267" w14:textId="77777777" w:rsidR="00D0250B" w:rsidRDefault="00D0250B">
            <w:pPr>
              <w:rPr>
                <w:sz w:val="24"/>
                <w:szCs w:val="24"/>
                <w:lang w:val="en-US"/>
              </w:rPr>
            </w:pPr>
            <w:r>
              <w:rPr>
                <w:sz w:val="24"/>
                <w:szCs w:val="24"/>
                <w:lang w:val="en-US"/>
              </w:rPr>
              <w:t>$330</w:t>
            </w:r>
          </w:p>
        </w:tc>
      </w:tr>
      <w:tr w:rsidR="00D0250B" w14:paraId="0EC5348E"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E45BE" w14:textId="77777777" w:rsidR="00D0250B" w:rsidRDefault="00D0250B">
            <w:pPr>
              <w:rPr>
                <w:sz w:val="24"/>
                <w:szCs w:val="24"/>
                <w:lang w:val="en-US"/>
              </w:rPr>
            </w:pPr>
            <w:r>
              <w:rPr>
                <w:sz w:val="24"/>
                <w:szCs w:val="24"/>
                <w:lang w:val="en-US"/>
              </w:rPr>
              <w:t xml:space="preserve">Need something for </w:t>
            </w:r>
            <w:proofErr w:type="spellStart"/>
            <w:r>
              <w:rPr>
                <w:sz w:val="24"/>
                <w:szCs w:val="24"/>
                <w:lang w:val="en-US"/>
              </w:rPr>
              <w:t>miscellenaous</w:t>
            </w:r>
            <w:proofErr w:type="spellEnd"/>
            <w:r>
              <w:rPr>
                <w:sz w:val="24"/>
                <w:szCs w:val="24"/>
                <w:lang w:val="en-US"/>
              </w:rPr>
              <w:t xml:space="preserve"> budget for emergency potential problems – could title addressing student problems – cam suggested 10k for future ideas, issue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9636E8" w14:textId="77777777" w:rsidR="00D0250B" w:rsidRDefault="00D0250B">
            <w:pPr>
              <w:rPr>
                <w:sz w:val="24"/>
                <w:szCs w:val="24"/>
                <w:lang w:val="en-US"/>
              </w:rPr>
            </w:pPr>
            <w:r>
              <w:rPr>
                <w:sz w:val="24"/>
                <w:szCs w:val="24"/>
                <w:lang w:val="en-US"/>
              </w:rPr>
              <w:t>Up to $10,000</w:t>
            </w:r>
          </w:p>
        </w:tc>
      </w:tr>
      <w:tr w:rsidR="00D0250B" w14:paraId="6B70FBB9"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7DEFFF" w14:textId="77777777" w:rsidR="00D0250B" w:rsidRDefault="00D0250B">
            <w:pPr>
              <w:rPr>
                <w:sz w:val="24"/>
                <w:szCs w:val="24"/>
                <w:lang w:val="en-US"/>
              </w:rPr>
            </w:pPr>
            <w:r>
              <w:rPr>
                <w:sz w:val="24"/>
                <w:szCs w:val="24"/>
                <w:lang w:val="en-US"/>
              </w:rPr>
              <w:t>Enviro Collective workshops (replacing 10k for care packs retracted by Vicky as we can access other fund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6CDD43" w14:textId="77777777" w:rsidR="00D0250B" w:rsidRDefault="00D0250B">
            <w:pPr>
              <w:rPr>
                <w:sz w:val="24"/>
                <w:szCs w:val="24"/>
                <w:lang w:val="en-US"/>
              </w:rPr>
            </w:pPr>
            <w:r>
              <w:rPr>
                <w:sz w:val="24"/>
                <w:szCs w:val="24"/>
                <w:lang w:val="en-US"/>
              </w:rPr>
              <w:t>Up to $10,000</w:t>
            </w:r>
          </w:p>
        </w:tc>
      </w:tr>
      <w:tr w:rsidR="00D0250B" w14:paraId="4094F3C2"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5E4BD" w14:textId="77777777" w:rsidR="00D0250B" w:rsidRDefault="00D0250B">
            <w:pPr>
              <w:rPr>
                <w:sz w:val="24"/>
                <w:szCs w:val="24"/>
                <w:lang w:val="en-US"/>
              </w:rPr>
            </w:pPr>
            <w:r>
              <w:rPr>
                <w:sz w:val="24"/>
                <w:szCs w:val="24"/>
                <w:lang w:val="en-US"/>
              </w:rPr>
              <w:t xml:space="preserve">15k student campaigns, student volunteers, 2k dec agenda for school wide campaign with school of governance (Bakar’s Portfolio) &amp; Free after-hours on-campus parking </w:t>
            </w:r>
            <w:proofErr w:type="spellStart"/>
            <w:r>
              <w:rPr>
                <w:sz w:val="24"/>
                <w:szCs w:val="24"/>
                <w:lang w:val="en-US"/>
              </w:rPr>
              <w:t>uniwide</w:t>
            </w:r>
            <w:proofErr w:type="spellEnd"/>
            <w:r>
              <w:rPr>
                <w:sz w:val="24"/>
                <w:szCs w:val="24"/>
                <w:lang w:val="en-US"/>
              </w:rPr>
              <w:t xml:space="preserve"> campaign (Cam’s Portfolio)</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D507B2" w14:textId="77777777" w:rsidR="00D0250B" w:rsidRDefault="00D0250B">
            <w:pPr>
              <w:rPr>
                <w:sz w:val="24"/>
                <w:szCs w:val="24"/>
                <w:lang w:val="en-US"/>
              </w:rPr>
            </w:pPr>
            <w:r>
              <w:rPr>
                <w:sz w:val="24"/>
                <w:szCs w:val="24"/>
                <w:lang w:val="en-US"/>
              </w:rPr>
              <w:t>Up to $15000</w:t>
            </w:r>
          </w:p>
        </w:tc>
      </w:tr>
      <w:tr w:rsidR="00D0250B" w14:paraId="6ABDFA9E"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5826E1" w14:textId="77777777" w:rsidR="00D0250B" w:rsidRDefault="00D0250B">
            <w:pPr>
              <w:rPr>
                <w:sz w:val="24"/>
                <w:szCs w:val="24"/>
                <w:lang w:val="en-US"/>
              </w:rPr>
            </w:pPr>
            <w:r>
              <w:rPr>
                <w:sz w:val="24"/>
                <w:szCs w:val="24"/>
                <w:lang w:val="en-US"/>
              </w:rPr>
              <w:t xml:space="preserve">Bakar wants 10k to </w:t>
            </w:r>
            <w:proofErr w:type="spellStart"/>
            <w:r>
              <w:rPr>
                <w:sz w:val="24"/>
                <w:szCs w:val="24"/>
                <w:lang w:val="en-US"/>
              </w:rPr>
              <w:t>incentivise</w:t>
            </w:r>
            <w:proofErr w:type="spellEnd"/>
            <w:r>
              <w:rPr>
                <w:sz w:val="24"/>
                <w:szCs w:val="24"/>
                <w:lang w:val="en-US"/>
              </w:rPr>
              <w:t xml:space="preserve"> students to volunteer with </w:t>
            </w:r>
            <w:proofErr w:type="spellStart"/>
            <w:r>
              <w:rPr>
                <w:sz w:val="24"/>
                <w:szCs w:val="24"/>
                <w:lang w:val="en-US"/>
              </w:rPr>
              <w:t>src</w:t>
            </w:r>
            <w:proofErr w:type="spellEnd"/>
            <w:r>
              <w:rPr>
                <w:sz w:val="24"/>
                <w:szCs w:val="24"/>
                <w:lang w:val="en-US"/>
              </w:rPr>
              <w:t xml:space="preserve"> (has agenda item to help with working group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D85191" w14:textId="77777777" w:rsidR="00D0250B" w:rsidRDefault="00D0250B">
            <w:pPr>
              <w:rPr>
                <w:sz w:val="24"/>
                <w:szCs w:val="24"/>
                <w:lang w:val="en-US"/>
              </w:rPr>
            </w:pPr>
            <w:r>
              <w:rPr>
                <w:sz w:val="24"/>
                <w:szCs w:val="24"/>
                <w:lang w:val="en-US"/>
              </w:rPr>
              <w:t>Up to $10000</w:t>
            </w:r>
          </w:p>
        </w:tc>
      </w:tr>
      <w:tr w:rsidR="00D0250B" w14:paraId="1D719087"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448287" w14:textId="77777777" w:rsidR="00D0250B" w:rsidRDefault="00D0250B">
            <w:pPr>
              <w:rPr>
                <w:sz w:val="24"/>
                <w:szCs w:val="24"/>
                <w:lang w:val="en-US"/>
              </w:rPr>
            </w:pPr>
            <w:r>
              <w:rPr>
                <w:sz w:val="24"/>
                <w:szCs w:val="24"/>
                <w:lang w:val="en-US"/>
              </w:rPr>
              <w:t>Jasmine 5k – student mug chats/ possible movie night</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02394" w14:textId="77777777" w:rsidR="00D0250B" w:rsidRDefault="00D0250B">
            <w:pPr>
              <w:rPr>
                <w:sz w:val="24"/>
                <w:szCs w:val="24"/>
                <w:lang w:val="en-US"/>
              </w:rPr>
            </w:pPr>
            <w:r>
              <w:rPr>
                <w:sz w:val="24"/>
                <w:szCs w:val="24"/>
                <w:lang w:val="en-US"/>
              </w:rPr>
              <w:t>Up to $5000</w:t>
            </w:r>
          </w:p>
        </w:tc>
      </w:tr>
      <w:tr w:rsidR="00D0250B" w14:paraId="39E34719"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C24185" w14:textId="77777777" w:rsidR="00D0250B" w:rsidRDefault="00D0250B">
            <w:pPr>
              <w:rPr>
                <w:sz w:val="24"/>
                <w:szCs w:val="24"/>
                <w:lang w:val="en-US"/>
              </w:rPr>
            </w:pPr>
            <w:r>
              <w:rPr>
                <w:sz w:val="24"/>
                <w:szCs w:val="24"/>
                <w:lang w:val="en-US"/>
              </w:rPr>
              <w:t>Collective events – tiff, Vicky, crystal (see below table)</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84F34" w14:textId="77777777" w:rsidR="00D0250B" w:rsidRDefault="00D0250B">
            <w:pPr>
              <w:rPr>
                <w:sz w:val="24"/>
                <w:szCs w:val="24"/>
                <w:lang w:val="en-US"/>
              </w:rPr>
            </w:pPr>
            <w:r>
              <w:rPr>
                <w:sz w:val="24"/>
                <w:szCs w:val="24"/>
                <w:lang w:val="en-US"/>
              </w:rPr>
              <w:t>Up to $33,800</w:t>
            </w:r>
          </w:p>
        </w:tc>
      </w:tr>
      <w:tr w:rsidR="00D0250B" w14:paraId="4B1B7D3D"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B4F50" w14:textId="77777777" w:rsidR="00D0250B" w:rsidRDefault="00D0250B">
            <w:pPr>
              <w:rPr>
                <w:sz w:val="24"/>
                <w:szCs w:val="24"/>
                <w:lang w:val="en-US"/>
              </w:rPr>
            </w:pPr>
            <w:proofErr w:type="spellStart"/>
            <w:r>
              <w:rPr>
                <w:sz w:val="24"/>
                <w:szCs w:val="24"/>
                <w:lang w:val="en-US"/>
              </w:rPr>
              <w:t>Womens</w:t>
            </w:r>
            <w:proofErr w:type="spellEnd"/>
            <w:r>
              <w:rPr>
                <w:sz w:val="24"/>
                <w:szCs w:val="24"/>
                <w:lang w:val="en-US"/>
              </w:rPr>
              <w:t xml:space="preserve"> Collective panels + merch</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8EA9F9" w14:textId="77777777" w:rsidR="00D0250B" w:rsidRDefault="00D0250B">
            <w:pPr>
              <w:rPr>
                <w:sz w:val="24"/>
                <w:szCs w:val="24"/>
                <w:lang w:val="en-US"/>
              </w:rPr>
            </w:pPr>
            <w:r>
              <w:rPr>
                <w:sz w:val="24"/>
                <w:szCs w:val="24"/>
                <w:lang w:val="en-US"/>
              </w:rPr>
              <w:t>Up to $2000</w:t>
            </w:r>
          </w:p>
        </w:tc>
      </w:tr>
      <w:tr w:rsidR="00D0250B" w14:paraId="6676E737"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A06772" w14:textId="77777777" w:rsidR="00D0250B" w:rsidRDefault="00D0250B">
            <w:pPr>
              <w:rPr>
                <w:sz w:val="24"/>
                <w:szCs w:val="24"/>
                <w:lang w:val="en-US"/>
              </w:rPr>
            </w:pPr>
            <w:r>
              <w:rPr>
                <w:sz w:val="24"/>
                <w:szCs w:val="24"/>
                <w:lang w:val="en-US"/>
              </w:rPr>
              <w:t>Cam’s VPA budget – general events plus other TBA</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AD7BE5" w14:textId="77777777" w:rsidR="00D0250B" w:rsidRDefault="00D0250B">
            <w:pPr>
              <w:rPr>
                <w:sz w:val="24"/>
                <w:szCs w:val="24"/>
                <w:lang w:val="en-US"/>
              </w:rPr>
            </w:pPr>
            <w:r>
              <w:rPr>
                <w:sz w:val="24"/>
                <w:szCs w:val="24"/>
                <w:lang w:val="en-US"/>
              </w:rPr>
              <w:t>Up to $38,000</w:t>
            </w:r>
          </w:p>
        </w:tc>
      </w:tr>
      <w:tr w:rsidR="00D0250B" w14:paraId="09E4E186" w14:textId="77777777" w:rsidTr="00D0250B">
        <w:trPr>
          <w:trHeight w:val="267"/>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911FD0" w14:textId="77777777" w:rsidR="00D0250B" w:rsidRDefault="00D0250B">
            <w:pPr>
              <w:rPr>
                <w:sz w:val="24"/>
                <w:szCs w:val="24"/>
                <w:lang w:val="en-US"/>
              </w:rPr>
            </w:pPr>
            <w:r>
              <w:rPr>
                <w:sz w:val="24"/>
                <w:szCs w:val="24"/>
                <w:lang w:val="en-US"/>
              </w:rPr>
              <w:t xml:space="preserve">Inclusive Football Tournament (insurance, jerseys TBA cost) – Simon </w:t>
            </w:r>
            <w:proofErr w:type="spellStart"/>
            <w:r>
              <w:rPr>
                <w:sz w:val="24"/>
                <w:szCs w:val="24"/>
                <w:lang w:val="en-US"/>
              </w:rPr>
              <w:t>organising</w:t>
            </w:r>
            <w:proofErr w:type="spellEnd"/>
            <w:r>
              <w:rPr>
                <w:sz w:val="24"/>
                <w:szCs w:val="24"/>
                <w:lang w:val="en-US"/>
              </w:rPr>
              <w:t xml:space="preserve"> with </w:t>
            </w:r>
            <w:proofErr w:type="spellStart"/>
            <w:r>
              <w:rPr>
                <w:sz w:val="24"/>
                <w:szCs w:val="24"/>
                <w:lang w:val="en-US"/>
              </w:rPr>
              <w:t>syd</w:t>
            </w:r>
            <w:proofErr w:type="spellEnd"/>
            <w:r>
              <w:rPr>
                <w:sz w:val="24"/>
                <w:szCs w:val="24"/>
                <w:lang w:val="en-US"/>
              </w:rPr>
              <w:t xml:space="preserve"> rangers &amp; flying bat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7E71EA" w14:textId="77777777" w:rsidR="00D0250B" w:rsidRDefault="00D0250B">
            <w:pPr>
              <w:rPr>
                <w:sz w:val="24"/>
                <w:szCs w:val="24"/>
                <w:lang w:val="en-US"/>
              </w:rPr>
            </w:pPr>
            <w:r>
              <w:rPr>
                <w:sz w:val="24"/>
                <w:szCs w:val="24"/>
                <w:lang w:val="en-US"/>
              </w:rPr>
              <w:t>$2000 based on 2021 cost per. team</w:t>
            </w:r>
          </w:p>
        </w:tc>
      </w:tr>
      <w:tr w:rsidR="00D0250B" w14:paraId="064D3E6B" w14:textId="77777777" w:rsidTr="00D0250B">
        <w:trPr>
          <w:trHeight w:val="267"/>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AC780B" w14:textId="77777777" w:rsidR="00D0250B" w:rsidRDefault="00D0250B">
            <w:pPr>
              <w:rPr>
                <w:sz w:val="24"/>
                <w:szCs w:val="24"/>
                <w:lang w:val="en-US"/>
              </w:rPr>
            </w:pPr>
            <w:r>
              <w:rPr>
                <w:sz w:val="24"/>
                <w:szCs w:val="24"/>
                <w:lang w:val="en-US"/>
              </w:rPr>
              <w:t>NOWSA Conference</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8617D5" w14:textId="77777777" w:rsidR="00D0250B" w:rsidRDefault="00D0250B">
            <w:pPr>
              <w:rPr>
                <w:sz w:val="24"/>
                <w:szCs w:val="24"/>
                <w:lang w:val="en-US"/>
              </w:rPr>
            </w:pPr>
            <w:r>
              <w:rPr>
                <w:sz w:val="24"/>
                <w:szCs w:val="24"/>
                <w:lang w:val="en-US"/>
              </w:rPr>
              <w:t>$1000 based on 2021 cost</w:t>
            </w:r>
          </w:p>
        </w:tc>
      </w:tr>
    </w:tbl>
    <w:p w14:paraId="63976BA1" w14:textId="77777777" w:rsidR="00D0250B" w:rsidRDefault="00D0250B" w:rsidP="00D0250B">
      <w:pPr>
        <w:rPr>
          <w:b/>
          <w:bCs/>
        </w:rPr>
      </w:pPr>
    </w:p>
    <w:p w14:paraId="5C60420C" w14:textId="12125018" w:rsidR="00D0250B" w:rsidRDefault="00D0250B" w:rsidP="00D0250B">
      <w:pPr>
        <w:rPr>
          <w:b/>
          <w:bCs/>
        </w:rPr>
      </w:pPr>
      <w:r>
        <w:rPr>
          <w:b/>
          <w:bCs/>
        </w:rPr>
        <w:t xml:space="preserve">Total: </w:t>
      </w:r>
      <w:r>
        <w:t>125,130</w:t>
      </w:r>
      <w:r>
        <w:rPr>
          <w:b/>
          <w:bCs/>
        </w:rPr>
        <w:t xml:space="preserve"> ($7,130 over)</w:t>
      </w:r>
    </w:p>
    <w:p w14:paraId="4C6E97A8" w14:textId="77777777" w:rsidR="00D0250B" w:rsidRDefault="00D0250B" w:rsidP="00D0250B">
      <w:pPr>
        <w:rPr>
          <w:b/>
          <w:bCs/>
          <w:lang w:eastAsia="en-US"/>
        </w:rPr>
      </w:pPr>
    </w:p>
    <w:p w14:paraId="73D2A285" w14:textId="77777777" w:rsidR="00D0250B" w:rsidRDefault="00D0250B" w:rsidP="00D0250B">
      <w:r>
        <w:rPr>
          <w:b/>
          <w:bCs/>
        </w:rPr>
        <w:t xml:space="preserve">Over budget items to revisit </w:t>
      </w:r>
      <w:proofErr w:type="gramStart"/>
      <w:r>
        <w:rPr>
          <w:b/>
          <w:bCs/>
        </w:rPr>
        <w:t>later on</w:t>
      </w:r>
      <w:proofErr w:type="gramEnd"/>
      <w:r>
        <w:rPr>
          <w:b/>
          <w:bCs/>
        </w:rPr>
        <w:t xml:space="preserve"> if our SSAF allocated is re-negotiated</w:t>
      </w:r>
      <w:r>
        <w:t xml:space="preserve"> (Grant and Richard to explain process for additional funds, or if it’s after we spend 70k before July)</w:t>
      </w:r>
    </w:p>
    <w:p w14:paraId="72B1B230" w14:textId="05A765A6" w:rsidR="00D0250B" w:rsidRDefault="00D0250B" w:rsidP="00D0250B">
      <w:r>
        <w:t xml:space="preserve">These items below were deemed important but not essential for this year’s budget, it was also discussed that the team will post-pone any affiliation payments until we find out if students benefit from these, </w:t>
      </w:r>
      <w:proofErr w:type="gramStart"/>
      <w:r>
        <w:t>e.g.</w:t>
      </w:r>
      <w:proofErr w:type="gramEnd"/>
      <w:r>
        <w:t xml:space="preserve"> not reaffiliating with CISA because of structural changes &amp; inactivity.</w:t>
      </w:r>
    </w:p>
    <w:p w14:paraId="01F34396" w14:textId="77777777" w:rsidR="00D0250B" w:rsidRDefault="00D0250B" w:rsidP="00D0250B"/>
    <w:tbl>
      <w:tblPr>
        <w:tblStyle w:val="TableGrid"/>
        <w:tblW w:w="9360" w:type="dxa"/>
        <w:tblLayout w:type="fixed"/>
        <w:tblLook w:val="04A0" w:firstRow="1" w:lastRow="0" w:firstColumn="1" w:lastColumn="0" w:noHBand="0" w:noVBand="1"/>
      </w:tblPr>
      <w:tblGrid>
        <w:gridCol w:w="6374"/>
        <w:gridCol w:w="2986"/>
      </w:tblGrid>
      <w:tr w:rsidR="00D0250B" w14:paraId="1160FB8A"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0DCE9B" w14:textId="77777777" w:rsidR="00D0250B" w:rsidRDefault="00D0250B">
            <w:pPr>
              <w:rPr>
                <w:b/>
                <w:bCs/>
                <w:sz w:val="24"/>
                <w:szCs w:val="24"/>
                <w:lang w:val="en-US"/>
              </w:rPr>
            </w:pPr>
            <w:r>
              <w:rPr>
                <w:b/>
                <w:bCs/>
                <w:sz w:val="24"/>
                <w:szCs w:val="24"/>
                <w:lang w:val="en-US"/>
              </w:rPr>
              <w:t>Item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BBCAD3" w14:textId="77777777" w:rsidR="00D0250B" w:rsidRDefault="00D0250B">
            <w:pPr>
              <w:rPr>
                <w:b/>
                <w:bCs/>
                <w:sz w:val="24"/>
                <w:szCs w:val="24"/>
                <w:lang w:val="en-US"/>
              </w:rPr>
            </w:pPr>
            <w:r>
              <w:rPr>
                <w:b/>
                <w:bCs/>
                <w:sz w:val="24"/>
                <w:szCs w:val="24"/>
                <w:lang w:val="en-US"/>
              </w:rPr>
              <w:t>Quotes/Cost</w:t>
            </w:r>
          </w:p>
        </w:tc>
      </w:tr>
      <w:tr w:rsidR="00D0250B" w14:paraId="0414197C"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9E8C69" w14:textId="77777777" w:rsidR="00D0250B" w:rsidRDefault="00D0250B">
            <w:pPr>
              <w:rPr>
                <w:sz w:val="24"/>
                <w:szCs w:val="24"/>
                <w:lang w:val="en-US"/>
              </w:rPr>
            </w:pPr>
            <w:r>
              <w:rPr>
                <w:sz w:val="24"/>
                <w:szCs w:val="24"/>
                <w:lang w:val="en-US"/>
              </w:rPr>
              <w:t xml:space="preserve">CAPA Affiliation to be </w:t>
            </w:r>
            <w:proofErr w:type="spellStart"/>
            <w:r>
              <w:rPr>
                <w:sz w:val="24"/>
                <w:szCs w:val="24"/>
                <w:lang w:val="en-US"/>
              </w:rPr>
              <w:t>organised</w:t>
            </w:r>
            <w:proofErr w:type="spellEnd"/>
            <w:r>
              <w:rPr>
                <w:sz w:val="24"/>
                <w:szCs w:val="24"/>
                <w:lang w:val="en-US"/>
              </w:rPr>
              <w:t xml:space="preserve"> by VPP - funding estimate based on 2020 receipts. (Not reaffiliating with CISA)</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7D8995" w14:textId="77777777" w:rsidR="00D0250B" w:rsidRDefault="00D0250B">
            <w:pPr>
              <w:rPr>
                <w:sz w:val="24"/>
                <w:szCs w:val="24"/>
                <w:lang w:val="en-US"/>
              </w:rPr>
            </w:pPr>
            <w:r>
              <w:rPr>
                <w:sz w:val="24"/>
                <w:szCs w:val="24"/>
                <w:lang w:val="en-US"/>
              </w:rPr>
              <w:t xml:space="preserve">$ 4,125.00 (based on former invoice 29 </w:t>
            </w:r>
            <w:proofErr w:type="gramStart"/>
            <w:r>
              <w:rPr>
                <w:sz w:val="24"/>
                <w:szCs w:val="24"/>
                <w:lang w:val="en-US"/>
              </w:rPr>
              <w:t>may</w:t>
            </w:r>
            <w:proofErr w:type="gramEnd"/>
            <w:r>
              <w:rPr>
                <w:sz w:val="24"/>
                <w:szCs w:val="24"/>
                <w:lang w:val="en-US"/>
              </w:rPr>
              <w:t xml:space="preserve"> 2020)</w:t>
            </w:r>
          </w:p>
        </w:tc>
      </w:tr>
      <w:tr w:rsidR="00D0250B" w14:paraId="704A2C8E"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22635F" w14:textId="77777777" w:rsidR="00D0250B" w:rsidRDefault="00D0250B">
            <w:pPr>
              <w:rPr>
                <w:sz w:val="24"/>
                <w:szCs w:val="24"/>
                <w:lang w:val="en-US"/>
              </w:rPr>
            </w:pPr>
            <w:r>
              <w:rPr>
                <w:sz w:val="24"/>
                <w:szCs w:val="24"/>
                <w:lang w:val="en-US"/>
              </w:rPr>
              <w:t xml:space="preserve">Equipment list from grant + items from cam: </w:t>
            </w:r>
            <w:proofErr w:type="spellStart"/>
            <w:r>
              <w:rPr>
                <w:sz w:val="24"/>
                <w:szCs w:val="24"/>
                <w:lang w:val="en-US"/>
              </w:rPr>
              <w:t>Megabooms</w:t>
            </w:r>
            <w:proofErr w:type="spellEnd"/>
            <w:r>
              <w:rPr>
                <w:sz w:val="24"/>
                <w:szCs w:val="24"/>
                <w:lang w:val="en-US"/>
              </w:rPr>
              <w:t xml:space="preserve"> x2 ($600) - SRC Signage ($2,000)</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4AE544" w14:textId="77777777" w:rsidR="00D0250B" w:rsidRDefault="00D0250B">
            <w:pPr>
              <w:rPr>
                <w:sz w:val="24"/>
                <w:szCs w:val="24"/>
                <w:lang w:val="en-US"/>
              </w:rPr>
            </w:pPr>
            <w:r>
              <w:rPr>
                <w:sz w:val="24"/>
                <w:szCs w:val="24"/>
                <w:lang w:val="en-US"/>
              </w:rPr>
              <w:t>Up to $15,600</w:t>
            </w:r>
          </w:p>
        </w:tc>
      </w:tr>
      <w:tr w:rsidR="00D0250B" w14:paraId="0A1D1482"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9C2F08" w14:textId="77777777" w:rsidR="00D0250B" w:rsidRDefault="00D0250B">
            <w:pPr>
              <w:rPr>
                <w:sz w:val="24"/>
                <w:szCs w:val="24"/>
                <w:lang w:val="en-US"/>
              </w:rPr>
            </w:pPr>
            <w:r>
              <w:rPr>
                <w:sz w:val="24"/>
                <w:szCs w:val="24"/>
                <w:lang w:val="en-US"/>
              </w:rPr>
              <w:t>Catering and additional event budget + Secret Santa Event + Collective events and campus rep forum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C53207" w14:textId="77777777" w:rsidR="00D0250B" w:rsidRDefault="00D0250B">
            <w:pPr>
              <w:rPr>
                <w:sz w:val="24"/>
                <w:szCs w:val="24"/>
                <w:lang w:val="en-US"/>
              </w:rPr>
            </w:pPr>
            <w:r>
              <w:rPr>
                <w:sz w:val="24"/>
                <w:szCs w:val="24"/>
                <w:lang w:val="en-US"/>
              </w:rPr>
              <w:t>Up to $15,000</w:t>
            </w:r>
          </w:p>
        </w:tc>
      </w:tr>
      <w:tr w:rsidR="00D0250B" w14:paraId="0BB658AB"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A86A2A" w14:textId="77777777" w:rsidR="00D0250B" w:rsidRDefault="00D0250B">
            <w:pPr>
              <w:rPr>
                <w:sz w:val="24"/>
                <w:szCs w:val="24"/>
                <w:lang w:val="en-US"/>
              </w:rPr>
            </w:pPr>
            <w:proofErr w:type="spellStart"/>
            <w:r>
              <w:rPr>
                <w:sz w:val="24"/>
                <w:szCs w:val="24"/>
                <w:lang w:val="en-US"/>
              </w:rPr>
              <w:t>Loore’s</w:t>
            </w:r>
            <w:proofErr w:type="spellEnd"/>
            <w:r>
              <w:rPr>
                <w:sz w:val="24"/>
                <w:szCs w:val="24"/>
                <w:lang w:val="en-US"/>
              </w:rPr>
              <w:t xml:space="preserve"> data packs for students (to be taken over by Vicky, reduced by ½ of previous budget impact)</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FD83CF" w14:textId="77777777" w:rsidR="00D0250B" w:rsidRDefault="00D0250B">
            <w:pPr>
              <w:rPr>
                <w:sz w:val="24"/>
                <w:szCs w:val="24"/>
                <w:lang w:val="en-US"/>
              </w:rPr>
            </w:pPr>
            <w:r>
              <w:rPr>
                <w:sz w:val="24"/>
                <w:szCs w:val="24"/>
                <w:lang w:val="en-US"/>
              </w:rPr>
              <w:t>Up to $10,000</w:t>
            </w:r>
          </w:p>
        </w:tc>
      </w:tr>
      <w:tr w:rsidR="00D0250B" w14:paraId="52588A63"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7461FF" w14:textId="77777777" w:rsidR="00D0250B" w:rsidRDefault="00D0250B">
            <w:pPr>
              <w:rPr>
                <w:sz w:val="24"/>
                <w:szCs w:val="24"/>
                <w:lang w:val="en-US"/>
              </w:rPr>
            </w:pPr>
            <w:r>
              <w:rPr>
                <w:sz w:val="24"/>
                <w:szCs w:val="24"/>
                <w:lang w:val="en-US"/>
              </w:rPr>
              <w:t>NUS Affiliation 2022</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E07796" w14:textId="77777777" w:rsidR="00D0250B" w:rsidRDefault="00D0250B">
            <w:pPr>
              <w:rPr>
                <w:sz w:val="24"/>
                <w:szCs w:val="24"/>
                <w:lang w:val="en-US"/>
              </w:rPr>
            </w:pPr>
            <w:r>
              <w:rPr>
                <w:sz w:val="24"/>
                <w:szCs w:val="24"/>
                <w:lang w:val="en-US"/>
              </w:rPr>
              <w:t>$5000 (based on 2021 cost)</w:t>
            </w:r>
          </w:p>
        </w:tc>
      </w:tr>
      <w:tr w:rsidR="00D0250B" w14:paraId="6744C2E0" w14:textId="77777777" w:rsidTr="00D0250B">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C1CA17" w14:textId="77777777" w:rsidR="00D0250B" w:rsidRDefault="00D0250B">
            <w:pPr>
              <w:rPr>
                <w:sz w:val="24"/>
                <w:szCs w:val="24"/>
                <w:lang w:val="en-US"/>
              </w:rPr>
            </w:pPr>
            <w:r>
              <w:rPr>
                <w:sz w:val="24"/>
                <w:szCs w:val="24"/>
                <w:lang w:val="en-US"/>
              </w:rPr>
              <w:t xml:space="preserve">Personal development – TEQSA, ANZSSA </w:t>
            </w:r>
            <w:proofErr w:type="spellStart"/>
            <w:r>
              <w:rPr>
                <w:sz w:val="24"/>
                <w:szCs w:val="24"/>
                <w:lang w:val="en-US"/>
              </w:rPr>
              <w:t>conferencesm</w:t>
            </w:r>
            <w:proofErr w:type="spellEnd"/>
            <w:r>
              <w:rPr>
                <w:sz w:val="24"/>
                <w:szCs w:val="24"/>
                <w:lang w:val="en-US"/>
              </w:rPr>
              <w:t>, Women’s Leadership Symposium and student leadership opportunities, mental health, rep training, etc. – can take these through provost pending availability</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728AD5" w14:textId="77777777" w:rsidR="00D0250B" w:rsidRDefault="00D0250B">
            <w:pPr>
              <w:rPr>
                <w:sz w:val="24"/>
                <w:szCs w:val="24"/>
                <w:lang w:val="en-US"/>
              </w:rPr>
            </w:pPr>
            <w:r>
              <w:rPr>
                <w:sz w:val="24"/>
                <w:szCs w:val="24"/>
                <w:lang w:val="en-US"/>
              </w:rPr>
              <w:t>$5000 to $10,000 pending in-person or hybrid situation</w:t>
            </w:r>
          </w:p>
        </w:tc>
      </w:tr>
    </w:tbl>
    <w:p w14:paraId="53F4FFBD" w14:textId="77777777" w:rsidR="00D0250B" w:rsidRDefault="00D0250B" w:rsidP="00D0250B">
      <w:pPr>
        <w:rPr>
          <w:lang w:eastAsia="en-US"/>
        </w:rPr>
      </w:pPr>
    </w:p>
    <w:p w14:paraId="7903D2DE" w14:textId="5F8DE04F" w:rsidR="00D0250B" w:rsidRDefault="00D0250B" w:rsidP="00D0250B">
      <w:r>
        <w:lastRenderedPageBreak/>
        <w:t xml:space="preserve">VPA Notes from Cameron: Taste Tours (Taste of </w:t>
      </w:r>
      <w:proofErr w:type="spellStart"/>
      <w:r>
        <w:t>Afghanisatan</w:t>
      </w:r>
      <w:proofErr w:type="spellEnd"/>
      <w:r>
        <w:t xml:space="preserve"> and Syria) - Merrylands ($13,000 for 130 students) for March - $25,000 for VPA budget for other initiatives yet to be fully finalised. General (now to be incl. in 25k plan) - Pay back Sara who used her own money for her event ($150) - O-Week: Free food, laser tag competition with the Kingswood prizes and other prizes we want ($5,000). Need a meeting with Larissa to fully understand what we need for O-</w:t>
      </w:r>
      <w:proofErr w:type="gramStart"/>
      <w:r>
        <w:t>Week</w:t>
      </w:r>
      <w:proofErr w:type="gramEnd"/>
      <w:r>
        <w:t xml:space="preserve"> but we should put aside $5,000 for it to be safe just because we don’t know what will be there already or </w:t>
      </w:r>
      <w:proofErr w:type="spellStart"/>
      <w:r>
        <w:t>whats</w:t>
      </w:r>
      <w:proofErr w:type="spellEnd"/>
      <w:r>
        <w:t xml:space="preserve"> happening.</w:t>
      </w:r>
    </w:p>
    <w:p w14:paraId="60E328F7" w14:textId="77777777" w:rsidR="00D0250B" w:rsidRDefault="00D0250B" w:rsidP="00D0250B"/>
    <w:p w14:paraId="22BD8D5B" w14:textId="06D58E9F" w:rsidR="00D0250B" w:rsidRDefault="00D0250B" w:rsidP="00D0250B">
      <w:r>
        <w:t>Notes on collective events from Vicky:</w:t>
      </w:r>
    </w:p>
    <w:p w14:paraId="49CD2EEC" w14:textId="77777777" w:rsidR="00D0250B" w:rsidRDefault="00D0250B" w:rsidP="00D0250B"/>
    <w:tbl>
      <w:tblPr>
        <w:tblStyle w:val="TableGrid"/>
        <w:tblW w:w="5001" w:type="pct"/>
        <w:tblLook w:val="04A0" w:firstRow="1" w:lastRow="0" w:firstColumn="1" w:lastColumn="0" w:noHBand="0" w:noVBand="1"/>
      </w:tblPr>
      <w:tblGrid>
        <w:gridCol w:w="2351"/>
        <w:gridCol w:w="1901"/>
        <w:gridCol w:w="1645"/>
        <w:gridCol w:w="3115"/>
      </w:tblGrid>
      <w:tr w:rsidR="00D0250B" w14:paraId="0C90EA12"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49587" w14:textId="77777777" w:rsidR="00D0250B" w:rsidRDefault="00BA0DC1">
            <w:pPr>
              <w:pStyle w:val="Heading2"/>
              <w:outlineLvl w:val="1"/>
              <w:rPr>
                <w:rFonts w:ascii="Times New Roman" w:hAnsi="Times New Roman" w:cs="Times New Roman"/>
                <w:b/>
                <w:bCs/>
                <w:color w:val="auto"/>
                <w:sz w:val="24"/>
                <w:szCs w:val="24"/>
              </w:rPr>
            </w:pPr>
            <w:sdt>
              <w:sdtPr>
                <w:rPr>
                  <w:rFonts w:ascii="Times New Roman" w:hAnsi="Times New Roman" w:cs="Times New Roman"/>
                  <w:b/>
                  <w:bCs/>
                  <w:color w:val="auto"/>
                  <w:sz w:val="24"/>
                  <w:szCs w:val="24"/>
                </w:rPr>
                <w:id w:val="-606740397"/>
                <w:placeholder>
                  <w:docPart w:val="BCAEA6F77C7C49C3B5DDFEEF5FEB302E"/>
                </w:placeholder>
                <w:temporary/>
                <w:showingPlcHdr/>
              </w:sdtPr>
              <w:sdtEndPr/>
              <w:sdtContent>
                <w:r w:rsidR="00D0250B">
                  <w:rPr>
                    <w:rFonts w:ascii="Times New Roman" w:hAnsi="Times New Roman" w:cs="Times New Roman"/>
                    <w:b/>
                    <w:bCs/>
                    <w:color w:val="auto"/>
                    <w:sz w:val="24"/>
                    <w:szCs w:val="24"/>
                    <w:lang w:bidi="en-GB"/>
                  </w:rPr>
                  <w:t>task</w:t>
                </w:r>
              </w:sdtContent>
            </w:sdt>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94218" w14:textId="77777777" w:rsidR="00D0250B" w:rsidRDefault="00D0250B">
            <w:pPr>
              <w:pStyle w:val="Heading2"/>
              <w:outlineLvl w:val="1"/>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Proposed budget </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797BB2" w14:textId="77777777" w:rsidR="00D0250B" w:rsidRDefault="00BA0DC1">
            <w:pPr>
              <w:pStyle w:val="Heading2"/>
              <w:outlineLvl w:val="1"/>
              <w:rPr>
                <w:rFonts w:ascii="Times New Roman" w:hAnsi="Times New Roman" w:cs="Times New Roman"/>
                <w:b/>
                <w:bCs/>
                <w:color w:val="auto"/>
                <w:sz w:val="24"/>
                <w:szCs w:val="24"/>
              </w:rPr>
            </w:pPr>
            <w:sdt>
              <w:sdtPr>
                <w:rPr>
                  <w:rFonts w:ascii="Times New Roman" w:hAnsi="Times New Roman" w:cs="Times New Roman"/>
                  <w:b/>
                  <w:bCs/>
                  <w:color w:val="auto"/>
                  <w:sz w:val="24"/>
                  <w:szCs w:val="24"/>
                </w:rPr>
                <w:id w:val="-520629475"/>
                <w:placeholder>
                  <w:docPart w:val="BA3E77F3929C467AAFD0E39AD105CCCD"/>
                </w:placeholder>
                <w:temporary/>
                <w:showingPlcHdr/>
              </w:sdtPr>
              <w:sdtEndPr/>
              <w:sdtContent>
                <w:r w:rsidR="00D0250B">
                  <w:rPr>
                    <w:rFonts w:ascii="Times New Roman" w:hAnsi="Times New Roman" w:cs="Times New Roman"/>
                    <w:b/>
                    <w:bCs/>
                    <w:color w:val="auto"/>
                    <w:sz w:val="24"/>
                    <w:szCs w:val="24"/>
                    <w:lang w:bidi="en-GB"/>
                  </w:rPr>
                  <w:t>driver</w:t>
                </w:r>
              </w:sdtContent>
            </w:sdt>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8B217E" w14:textId="77777777" w:rsidR="00D0250B" w:rsidRDefault="00BA0DC1">
            <w:pPr>
              <w:pStyle w:val="Heading2"/>
              <w:outlineLvl w:val="1"/>
              <w:rPr>
                <w:rFonts w:ascii="Times New Roman" w:hAnsi="Times New Roman" w:cs="Times New Roman"/>
                <w:b/>
                <w:bCs/>
                <w:color w:val="auto"/>
                <w:sz w:val="24"/>
                <w:szCs w:val="24"/>
              </w:rPr>
            </w:pPr>
            <w:sdt>
              <w:sdtPr>
                <w:rPr>
                  <w:rFonts w:ascii="Times New Roman" w:hAnsi="Times New Roman" w:cs="Times New Roman"/>
                  <w:b/>
                  <w:bCs/>
                  <w:color w:val="auto"/>
                  <w:sz w:val="24"/>
                  <w:szCs w:val="24"/>
                </w:rPr>
                <w:id w:val="1546252254"/>
                <w:placeholder>
                  <w:docPart w:val="41FAACA03C06435C81A585715556C644"/>
                </w:placeholder>
                <w:temporary/>
                <w:showingPlcHdr/>
              </w:sdtPr>
              <w:sdtEndPr/>
              <w:sdtContent>
                <w:r w:rsidR="00D0250B">
                  <w:rPr>
                    <w:rFonts w:ascii="Times New Roman" w:hAnsi="Times New Roman" w:cs="Times New Roman"/>
                    <w:b/>
                    <w:bCs/>
                    <w:color w:val="auto"/>
                    <w:sz w:val="24"/>
                    <w:szCs w:val="24"/>
                    <w:lang w:bidi="en-GB"/>
                  </w:rPr>
                  <w:t>notes</w:t>
                </w:r>
              </w:sdtContent>
            </w:sdt>
          </w:p>
        </w:tc>
      </w:tr>
      <w:tr w:rsidR="00D0250B" w14:paraId="4CE57FF9"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05B6E" w14:textId="77777777" w:rsidR="00D0250B" w:rsidRDefault="00D0250B">
            <w:pPr>
              <w:rPr>
                <w:sz w:val="24"/>
                <w:szCs w:val="24"/>
                <w:lang w:val="en-US"/>
              </w:rPr>
            </w:pPr>
            <w:r>
              <w:rPr>
                <w:sz w:val="24"/>
                <w:szCs w:val="24"/>
                <w:lang w:val="en-US"/>
              </w:rPr>
              <w:t>‘Voice of Our People’ Forums</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7048DB" w14:textId="77777777" w:rsidR="00D0250B" w:rsidRDefault="00D0250B">
            <w:pPr>
              <w:rPr>
                <w:sz w:val="24"/>
                <w:szCs w:val="24"/>
                <w:lang w:val="en-US"/>
              </w:rPr>
            </w:pPr>
            <w:r>
              <w:rPr>
                <w:sz w:val="24"/>
                <w:szCs w:val="24"/>
                <w:lang w:val="en-US"/>
              </w:rPr>
              <w:t>$8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A7AE63" w14:textId="77777777" w:rsidR="00D0250B" w:rsidRDefault="00D0250B">
            <w:pPr>
              <w:rPr>
                <w:sz w:val="24"/>
                <w:szCs w:val="24"/>
                <w:lang w:val="en-US"/>
              </w:rPr>
            </w:pPr>
            <w:r>
              <w:rPr>
                <w:sz w:val="24"/>
                <w:szCs w:val="24"/>
                <w:lang w:val="en-US"/>
              </w:rPr>
              <w:t>Vicky-Rae Reed in collaboration with the Cross Campus Equity Network</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D9C19D" w14:textId="77777777" w:rsidR="00D0250B" w:rsidRDefault="00D0250B">
            <w:pPr>
              <w:rPr>
                <w:sz w:val="24"/>
                <w:szCs w:val="24"/>
                <w:lang w:val="en-US"/>
              </w:rPr>
            </w:pPr>
            <w:r>
              <w:rPr>
                <w:sz w:val="24"/>
                <w:szCs w:val="24"/>
                <w:lang w:val="en-US"/>
              </w:rPr>
              <w:t>4 forums over 4 days  creating space for discussion and growth in knowledge across the equities</w:t>
            </w:r>
          </w:p>
        </w:tc>
      </w:tr>
      <w:tr w:rsidR="00D0250B" w14:paraId="6FB14EC2"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6B486E" w14:textId="77777777" w:rsidR="00D0250B" w:rsidRDefault="00D0250B">
            <w:pPr>
              <w:rPr>
                <w:sz w:val="24"/>
                <w:szCs w:val="24"/>
                <w:lang w:val="en-US"/>
              </w:rPr>
            </w:pPr>
            <w:r>
              <w:rPr>
                <w:sz w:val="24"/>
                <w:szCs w:val="24"/>
                <w:lang w:val="en-US"/>
              </w:rPr>
              <w:t>Disability Inclusion Events Including Disability Awareness Training and Mates Corner</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C656AF" w14:textId="77777777" w:rsidR="00D0250B" w:rsidRDefault="00D0250B">
            <w:pPr>
              <w:rPr>
                <w:sz w:val="24"/>
                <w:szCs w:val="24"/>
                <w:lang w:val="en-US"/>
              </w:rPr>
            </w:pPr>
            <w:r>
              <w:rPr>
                <w:sz w:val="24"/>
                <w:szCs w:val="24"/>
                <w:lang w:val="en-US"/>
              </w:rPr>
              <w:t>$5,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F876A7" w14:textId="77777777" w:rsidR="00D0250B" w:rsidRDefault="00D0250B">
            <w:pPr>
              <w:rPr>
                <w:sz w:val="24"/>
                <w:szCs w:val="24"/>
                <w:lang w:val="en-US"/>
              </w:rPr>
            </w:pPr>
            <w:r>
              <w:rPr>
                <w:sz w:val="24"/>
                <w:szCs w:val="24"/>
                <w:lang w:val="en-US"/>
              </w:rPr>
              <w:t>Vicky-Rae &amp; Robert Reed</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CC0E8" w14:textId="77777777" w:rsidR="00D0250B" w:rsidRDefault="00D0250B">
            <w:pPr>
              <w:rPr>
                <w:sz w:val="24"/>
                <w:szCs w:val="24"/>
                <w:lang w:val="en-US"/>
              </w:rPr>
            </w:pPr>
            <w:r>
              <w:rPr>
                <w:sz w:val="24"/>
                <w:szCs w:val="24"/>
                <w:lang w:val="en-US"/>
              </w:rPr>
              <w:t>There has been no official word from Clubs as to whether collectives will have a starter budget of 3k in 2022</w:t>
            </w:r>
          </w:p>
        </w:tc>
      </w:tr>
      <w:tr w:rsidR="00D0250B" w14:paraId="6951068B"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275773" w14:textId="77777777" w:rsidR="00D0250B" w:rsidRDefault="00D0250B">
            <w:pPr>
              <w:rPr>
                <w:sz w:val="24"/>
                <w:szCs w:val="24"/>
                <w:lang w:val="en-US"/>
              </w:rPr>
            </w:pPr>
            <w:r>
              <w:rPr>
                <w:sz w:val="24"/>
                <w:szCs w:val="24"/>
                <w:lang w:val="en-US"/>
              </w:rPr>
              <w:t xml:space="preserve">National </w:t>
            </w:r>
            <w:proofErr w:type="spellStart"/>
            <w:r>
              <w:rPr>
                <w:sz w:val="24"/>
                <w:szCs w:val="24"/>
                <w:lang w:val="en-US"/>
              </w:rPr>
              <w:t>Reconcilation</w:t>
            </w:r>
            <w:proofErr w:type="spellEnd"/>
            <w:r>
              <w:rPr>
                <w:sz w:val="24"/>
                <w:szCs w:val="24"/>
                <w:lang w:val="en-US"/>
              </w:rPr>
              <w:t xml:space="preserve"> Week including Indigenous Cultural Awareness Training, Arts and Performance Workshops</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528AB5" w14:textId="77777777" w:rsidR="00D0250B" w:rsidRDefault="00D0250B">
            <w:pPr>
              <w:rPr>
                <w:sz w:val="24"/>
                <w:szCs w:val="24"/>
                <w:lang w:val="en-US"/>
              </w:rPr>
            </w:pPr>
            <w:r>
              <w:rPr>
                <w:sz w:val="24"/>
                <w:szCs w:val="24"/>
                <w:lang w:val="en-US"/>
              </w:rPr>
              <w:t>$10,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9FF082" w14:textId="77777777" w:rsidR="00D0250B" w:rsidRDefault="00D0250B">
            <w:pPr>
              <w:rPr>
                <w:sz w:val="24"/>
                <w:szCs w:val="24"/>
                <w:lang w:val="en-US"/>
              </w:rPr>
            </w:pPr>
            <w:r>
              <w:rPr>
                <w:sz w:val="24"/>
                <w:szCs w:val="24"/>
                <w:lang w:val="en-US"/>
              </w:rPr>
              <w:t>Vicky-Rae Reed &amp; Tiffany Sharpe</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DAA0A1" w14:textId="77777777" w:rsidR="00D0250B" w:rsidRDefault="00D0250B">
            <w:pPr>
              <w:rPr>
                <w:sz w:val="24"/>
                <w:szCs w:val="24"/>
                <w:lang w:val="en-US"/>
              </w:rPr>
            </w:pPr>
            <w:r>
              <w:rPr>
                <w:sz w:val="24"/>
                <w:szCs w:val="24"/>
                <w:lang w:val="en-US"/>
              </w:rPr>
              <w:t>Currently in planning stages with Reconciliation NSW</w:t>
            </w:r>
          </w:p>
        </w:tc>
      </w:tr>
      <w:tr w:rsidR="00D0250B" w14:paraId="7C6A058B"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74FC54" w14:textId="77777777" w:rsidR="00D0250B" w:rsidRDefault="00D0250B">
            <w:pPr>
              <w:rPr>
                <w:sz w:val="24"/>
                <w:szCs w:val="24"/>
                <w:lang w:val="en-US"/>
              </w:rPr>
            </w:pPr>
            <w:r>
              <w:rPr>
                <w:sz w:val="24"/>
                <w:szCs w:val="24"/>
                <w:lang w:val="en-US"/>
              </w:rPr>
              <w:t>Little Free Pantries at Bankstown &amp; Liverpool</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109B0" w14:textId="77777777" w:rsidR="00D0250B" w:rsidRDefault="00D0250B">
            <w:pPr>
              <w:rPr>
                <w:sz w:val="24"/>
                <w:szCs w:val="24"/>
                <w:lang w:val="en-US"/>
              </w:rPr>
            </w:pPr>
            <w:r>
              <w:rPr>
                <w:sz w:val="24"/>
                <w:szCs w:val="24"/>
                <w:lang w:val="en-US"/>
              </w:rPr>
              <w:t>$3,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DDA9B5" w14:textId="77777777" w:rsidR="00D0250B" w:rsidRDefault="00D0250B">
            <w:pPr>
              <w:rPr>
                <w:sz w:val="24"/>
                <w:szCs w:val="24"/>
                <w:lang w:val="en-US"/>
              </w:rPr>
            </w:pPr>
            <w:r>
              <w:rPr>
                <w:sz w:val="24"/>
                <w:szCs w:val="24"/>
                <w:lang w:val="en-US"/>
              </w:rPr>
              <w:t>Vicky-Rae Reed</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C47FDD" w14:textId="77777777" w:rsidR="00D0250B" w:rsidRDefault="00D0250B">
            <w:pPr>
              <w:rPr>
                <w:sz w:val="24"/>
                <w:szCs w:val="24"/>
                <w:lang w:val="en-US"/>
              </w:rPr>
            </w:pPr>
            <w:r>
              <w:rPr>
                <w:sz w:val="24"/>
                <w:szCs w:val="24"/>
                <w:lang w:val="en-US"/>
              </w:rPr>
              <w:t>Pending on student return to campus – this could come from the care packages budget</w:t>
            </w:r>
          </w:p>
        </w:tc>
      </w:tr>
      <w:tr w:rsidR="00D0250B" w14:paraId="1ACFECFC"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63918C" w14:textId="77777777" w:rsidR="00D0250B" w:rsidRDefault="00D0250B">
            <w:pPr>
              <w:rPr>
                <w:sz w:val="24"/>
                <w:szCs w:val="24"/>
                <w:lang w:val="en-US"/>
              </w:rPr>
            </w:pPr>
            <w:r>
              <w:rPr>
                <w:sz w:val="24"/>
                <w:szCs w:val="24"/>
                <w:lang w:val="en-US"/>
              </w:rPr>
              <w:t>Ethnocultural Inclusion Events including Holi &amp; Cultural Competency Training</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D358A4" w14:textId="77777777" w:rsidR="00D0250B" w:rsidRDefault="00D0250B">
            <w:pPr>
              <w:rPr>
                <w:sz w:val="24"/>
                <w:szCs w:val="24"/>
                <w:lang w:val="en-US"/>
              </w:rPr>
            </w:pPr>
            <w:r>
              <w:rPr>
                <w:sz w:val="24"/>
                <w:szCs w:val="24"/>
                <w:lang w:val="en-US"/>
              </w:rPr>
              <w:t>$10,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FC4892" w14:textId="77777777" w:rsidR="00D0250B" w:rsidRDefault="00D0250B">
            <w:pPr>
              <w:rPr>
                <w:sz w:val="24"/>
                <w:szCs w:val="24"/>
                <w:lang w:val="en-US"/>
              </w:rPr>
            </w:pPr>
            <w:r>
              <w:rPr>
                <w:sz w:val="24"/>
                <w:szCs w:val="24"/>
                <w:lang w:val="en-US"/>
              </w:rPr>
              <w:t>Vicky-Rae Reed &amp; Crystal Ram</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78DD55" w14:textId="77777777" w:rsidR="00D0250B" w:rsidRDefault="00D0250B">
            <w:pPr>
              <w:rPr>
                <w:sz w:val="24"/>
                <w:szCs w:val="24"/>
                <w:lang w:val="en-US"/>
              </w:rPr>
            </w:pPr>
            <w:r>
              <w:rPr>
                <w:sz w:val="24"/>
                <w:szCs w:val="24"/>
                <w:lang w:val="en-US"/>
              </w:rPr>
              <w:t>Expenditure may be lower in the virtual environment, additionally there has been no official word as to a 3k starter budget for collectives from Clubs in 2022</w:t>
            </w:r>
          </w:p>
        </w:tc>
      </w:tr>
      <w:tr w:rsidR="00D0250B" w14:paraId="2DDD74CA" w14:textId="77777777" w:rsidTr="00D0250B">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330A0" w14:textId="77777777" w:rsidR="00D0250B" w:rsidRDefault="00D0250B">
            <w:pPr>
              <w:rPr>
                <w:sz w:val="24"/>
                <w:szCs w:val="24"/>
                <w:lang w:val="en-US"/>
              </w:rPr>
            </w:pPr>
            <w:r>
              <w:rPr>
                <w:sz w:val="24"/>
                <w:szCs w:val="24"/>
                <w:lang w:val="en-US"/>
              </w:rPr>
              <w:t>ANZAC Commemorations including Wreaths for Memorials on behalf of the SRC and Online Seminar from NZ Veterans in Australia</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D42FE" w14:textId="77777777" w:rsidR="00D0250B" w:rsidRDefault="00D0250B">
            <w:pPr>
              <w:rPr>
                <w:sz w:val="24"/>
                <w:szCs w:val="24"/>
                <w:lang w:val="en-US"/>
              </w:rPr>
            </w:pPr>
            <w:r>
              <w:rPr>
                <w:sz w:val="24"/>
                <w:szCs w:val="24"/>
                <w:lang w:val="en-US"/>
              </w:rPr>
              <w:t>$5,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6FCE16" w14:textId="77777777" w:rsidR="00D0250B" w:rsidRDefault="00D0250B">
            <w:pPr>
              <w:rPr>
                <w:sz w:val="24"/>
                <w:szCs w:val="24"/>
                <w:lang w:val="en-US"/>
              </w:rPr>
            </w:pPr>
            <w:r>
              <w:rPr>
                <w:sz w:val="24"/>
                <w:szCs w:val="24"/>
                <w:lang w:val="en-US"/>
              </w:rPr>
              <w:t>Vicky-Rae Reed in collaboration with Western Student Veterans Association</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1E43A" w14:textId="77777777" w:rsidR="00D0250B" w:rsidRDefault="00D0250B">
            <w:pPr>
              <w:rPr>
                <w:sz w:val="24"/>
                <w:szCs w:val="24"/>
                <w:lang w:val="en-US"/>
              </w:rPr>
            </w:pPr>
          </w:p>
        </w:tc>
      </w:tr>
    </w:tbl>
    <w:p w14:paraId="23D63C8E" w14:textId="77777777" w:rsidR="00D0250B" w:rsidRDefault="00D0250B" w:rsidP="00D0250B">
      <w:pPr>
        <w:rPr>
          <w:lang w:eastAsia="en-US"/>
        </w:rPr>
      </w:pPr>
    </w:p>
    <w:p w14:paraId="0BEC6601" w14:textId="05A6EF79" w:rsidR="009A2FF3" w:rsidRDefault="00D0250B" w:rsidP="00D0250B">
      <w:r>
        <w:rPr>
          <w:b/>
          <w:bCs/>
        </w:rPr>
        <w:lastRenderedPageBreak/>
        <w:t xml:space="preserve">Proposed Action: </w:t>
      </w:r>
      <w:r>
        <w:t>For the SRC to vote on the budget proposal to lock in expenditure till Dec 2022, to use our allocated funds to assist the roles of reps in supporting WSU students. Reps will report updates on their portfolios to Sarah upon submission of monthly reports.</w:t>
      </w:r>
    </w:p>
    <w:p w14:paraId="703D9DA4" w14:textId="77777777" w:rsidR="00D0250B" w:rsidRPr="00D0250B" w:rsidRDefault="00D0250B" w:rsidP="00D0250B"/>
    <w:p w14:paraId="420B0658" w14:textId="70A05E78" w:rsidR="00B927A3"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Other Business</w:t>
      </w:r>
    </w:p>
    <w:p w14:paraId="535525C4" w14:textId="77777777" w:rsidR="00207D30" w:rsidRDefault="00207D30" w:rsidP="00207D30">
      <w:pPr>
        <w:pStyle w:val="ListParagraph"/>
        <w:ind w:left="360"/>
        <w:rPr>
          <w:rFonts w:ascii="Times" w:eastAsia="Calibri" w:hAnsi="Times" w:cs="Calibri"/>
          <w:b/>
          <w:color w:val="000000"/>
          <w:sz w:val="24"/>
          <w:szCs w:val="24"/>
        </w:rPr>
      </w:pPr>
    </w:p>
    <w:p w14:paraId="550DFBEA" w14:textId="0BA511F2" w:rsidR="00207D30" w:rsidRDefault="00207D30" w:rsidP="00FF7006">
      <w:pPr>
        <w:pStyle w:val="ListParagraph"/>
        <w:numPr>
          <w:ilvl w:val="1"/>
          <w:numId w:val="1"/>
        </w:numPr>
        <w:rPr>
          <w:rFonts w:ascii="Times" w:eastAsia="Calibri" w:hAnsi="Times" w:cs="Calibri"/>
          <w:bCs/>
          <w:color w:val="000000"/>
          <w:sz w:val="24"/>
          <w:szCs w:val="24"/>
        </w:rPr>
      </w:pPr>
      <w:bookmarkStart w:id="2" w:name="_Hlk89525885"/>
      <w:r w:rsidRPr="00207D30">
        <w:rPr>
          <w:rFonts w:ascii="Times" w:eastAsia="Calibri" w:hAnsi="Times" w:cs="Calibri"/>
          <w:bCs/>
          <w:color w:val="000000"/>
          <w:sz w:val="24"/>
          <w:szCs w:val="24"/>
        </w:rPr>
        <w:t>Student Community and Parents Union</w:t>
      </w:r>
      <w:r w:rsidR="00817413">
        <w:rPr>
          <w:rFonts w:ascii="Times" w:eastAsia="Calibri" w:hAnsi="Times" w:cs="Calibri"/>
          <w:bCs/>
          <w:color w:val="000000"/>
          <w:sz w:val="24"/>
          <w:szCs w:val="24"/>
        </w:rPr>
        <w:t xml:space="preserve"> Discussion</w:t>
      </w:r>
      <w:r w:rsidR="00FF7006">
        <w:rPr>
          <w:rFonts w:ascii="Times" w:eastAsia="Calibri" w:hAnsi="Times" w:cs="Calibri"/>
          <w:bCs/>
          <w:color w:val="000000"/>
          <w:sz w:val="24"/>
          <w:szCs w:val="24"/>
        </w:rPr>
        <w:t xml:space="preserve"> – Hollie Hammond</w:t>
      </w:r>
    </w:p>
    <w:p w14:paraId="56AE1B66" w14:textId="77777777" w:rsidR="00FF7006" w:rsidRDefault="00FF7006" w:rsidP="00FF7006">
      <w:pPr>
        <w:pStyle w:val="ListParagraph"/>
        <w:ind w:left="792"/>
        <w:rPr>
          <w:rFonts w:ascii="Times" w:eastAsia="Calibri" w:hAnsi="Times" w:cs="Calibri"/>
          <w:bCs/>
          <w:color w:val="000000"/>
          <w:sz w:val="24"/>
          <w:szCs w:val="24"/>
        </w:rPr>
      </w:pPr>
    </w:p>
    <w:p w14:paraId="36069F8B" w14:textId="6428C89D" w:rsidR="00FF7006" w:rsidRPr="00207D30" w:rsidRDefault="00FF7006" w:rsidP="00FF7006">
      <w:pPr>
        <w:pStyle w:val="ListParagraph"/>
        <w:numPr>
          <w:ilvl w:val="1"/>
          <w:numId w:val="1"/>
        </w:numPr>
        <w:rPr>
          <w:rFonts w:ascii="Times" w:eastAsia="Calibri" w:hAnsi="Times" w:cs="Calibri"/>
          <w:bCs/>
          <w:color w:val="000000"/>
          <w:sz w:val="24"/>
          <w:szCs w:val="24"/>
        </w:rPr>
      </w:pPr>
      <w:r>
        <w:rPr>
          <w:rFonts w:ascii="Times" w:eastAsia="Calibri" w:hAnsi="Times" w:cs="Calibri"/>
          <w:bCs/>
          <w:color w:val="000000"/>
          <w:sz w:val="24"/>
          <w:szCs w:val="24"/>
        </w:rPr>
        <w:t xml:space="preserve">NUS Discussion with </w:t>
      </w:r>
      <w:r w:rsidRPr="00FF7006">
        <w:rPr>
          <w:rFonts w:ascii="Times" w:eastAsia="Calibri" w:hAnsi="Times" w:cs="Calibri"/>
          <w:bCs/>
          <w:color w:val="000000"/>
          <w:sz w:val="24"/>
          <w:szCs w:val="24"/>
        </w:rPr>
        <w:t>NSW NUS official</w:t>
      </w:r>
      <w:r>
        <w:rPr>
          <w:rFonts w:ascii="Times" w:eastAsia="Calibri" w:hAnsi="Times" w:cs="Calibri"/>
          <w:bCs/>
          <w:color w:val="000000"/>
          <w:sz w:val="24"/>
          <w:szCs w:val="24"/>
        </w:rPr>
        <w:t xml:space="preserve"> – Emma Hogan</w:t>
      </w:r>
    </w:p>
    <w:bookmarkEnd w:id="2"/>
    <w:p w14:paraId="0A2D96D4" w14:textId="77777777" w:rsidR="0046131D" w:rsidRPr="00B57A19" w:rsidRDefault="0046131D" w:rsidP="00B57A19">
      <w:pPr>
        <w:rPr>
          <w:rFonts w:ascii="Times" w:eastAsia="Calibri" w:hAnsi="Times" w:cs="Calibri"/>
          <w:b/>
          <w:color w:val="000000"/>
        </w:rPr>
      </w:pPr>
    </w:p>
    <w:p w14:paraId="470A4905" w14:textId="7F807152" w:rsidR="0097232F"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4265DFF2" w14:textId="263AF372" w:rsidR="0097232F" w:rsidRPr="00B57A19" w:rsidRDefault="0097232F" w:rsidP="00B57A19">
      <w:pPr>
        <w:rPr>
          <w:rFonts w:ascii="Times" w:eastAsia="Calibri" w:hAnsi="Times" w:cs="Calibri"/>
          <w:b/>
          <w:color w:val="000000"/>
        </w:rPr>
      </w:pPr>
    </w:p>
    <w:p w14:paraId="3E9A1270" w14:textId="77777777" w:rsidR="0046131D" w:rsidRPr="00B57A19" w:rsidRDefault="0046131D" w:rsidP="00B57A19">
      <w:pPr>
        <w:rPr>
          <w:rFonts w:ascii="Times" w:eastAsia="Calibri" w:hAnsi="Times" w:cs="Calibri"/>
          <w:b/>
          <w:color w:val="000000"/>
          <w:lang w:eastAsia="en-AU"/>
        </w:rPr>
      </w:pPr>
    </w:p>
    <w:p w14:paraId="43F00D3C" w14:textId="4794AE5E" w:rsid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r w:rsidR="00AD0B17">
        <w:rPr>
          <w:rFonts w:ascii="Times" w:eastAsia="Calibri" w:hAnsi="Times" w:cs="Calibri"/>
          <w:b/>
          <w:color w:val="000000"/>
          <w:sz w:val="24"/>
          <w:szCs w:val="24"/>
        </w:rPr>
        <w:t xml:space="preserve"> (2021)</w:t>
      </w:r>
    </w:p>
    <w:p w14:paraId="5FA31C8F" w14:textId="77777777" w:rsidR="0059464D" w:rsidRPr="00B57A19" w:rsidRDefault="0059464D" w:rsidP="0059464D">
      <w:pPr>
        <w:pStyle w:val="ListParagraph"/>
        <w:ind w:left="360"/>
        <w:rPr>
          <w:rFonts w:ascii="Times" w:eastAsia="Calibri" w:hAnsi="Times" w:cs="Calibri"/>
          <w:b/>
          <w:color w:val="000000"/>
          <w:sz w:val="24"/>
          <w:szCs w:val="24"/>
        </w:rPr>
      </w:pPr>
    </w:p>
    <w:p w14:paraId="5C117DFE" w14:textId="77777777" w:rsidR="0059464D" w:rsidRPr="009527D3" w:rsidRDefault="0059464D" w:rsidP="0059464D">
      <w:pPr>
        <w:pStyle w:val="ListParagraph"/>
        <w:numPr>
          <w:ilvl w:val="1"/>
          <w:numId w:val="10"/>
        </w:numPr>
        <w:rPr>
          <w:rFonts w:ascii="Times New Roman" w:hAnsi="Times New Roman" w:cs="Times New Roman"/>
          <w:sz w:val="24"/>
          <w:szCs w:val="24"/>
        </w:rPr>
      </w:pPr>
      <w:r w:rsidRPr="009527D3">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9464D" w:rsidRPr="009527D3" w14:paraId="02D73F9F" w14:textId="77777777" w:rsidTr="00B627F7">
        <w:tc>
          <w:tcPr>
            <w:tcW w:w="9322" w:type="dxa"/>
            <w:gridSpan w:val="3"/>
          </w:tcPr>
          <w:p w14:paraId="261B5D4E" w14:textId="77777777" w:rsidR="0059464D" w:rsidRPr="009527D3" w:rsidRDefault="0059464D" w:rsidP="00B627F7">
            <w:pPr>
              <w:spacing w:line="360" w:lineRule="auto"/>
              <w:jc w:val="center"/>
              <w:rPr>
                <w:rFonts w:eastAsia="Calibri"/>
                <w:b/>
              </w:rPr>
            </w:pPr>
            <w:r w:rsidRPr="009527D3">
              <w:rPr>
                <w:rFonts w:eastAsia="Calibri"/>
                <w:b/>
              </w:rPr>
              <w:t>July Action Sheet</w:t>
            </w:r>
          </w:p>
        </w:tc>
      </w:tr>
      <w:tr w:rsidR="0059464D" w:rsidRPr="009527D3" w14:paraId="0A2D366E" w14:textId="77777777" w:rsidTr="00B627F7">
        <w:tc>
          <w:tcPr>
            <w:tcW w:w="4531" w:type="dxa"/>
            <w:shd w:val="clear" w:color="auto" w:fill="990022"/>
          </w:tcPr>
          <w:p w14:paraId="16B078C7" w14:textId="77777777" w:rsidR="0059464D" w:rsidRPr="009527D3" w:rsidRDefault="0059464D" w:rsidP="00B627F7">
            <w:pPr>
              <w:spacing w:line="360" w:lineRule="auto"/>
              <w:jc w:val="center"/>
              <w:rPr>
                <w:rFonts w:eastAsia="Calibri"/>
                <w:b/>
              </w:rPr>
            </w:pPr>
            <w:r w:rsidRPr="009527D3">
              <w:rPr>
                <w:rFonts w:eastAsia="Calibri"/>
                <w:b/>
              </w:rPr>
              <w:t>Action</w:t>
            </w:r>
          </w:p>
        </w:tc>
        <w:tc>
          <w:tcPr>
            <w:tcW w:w="2552" w:type="dxa"/>
            <w:shd w:val="clear" w:color="auto" w:fill="990022"/>
          </w:tcPr>
          <w:p w14:paraId="0B161EC0" w14:textId="77777777" w:rsidR="0059464D" w:rsidRPr="009527D3" w:rsidRDefault="0059464D" w:rsidP="00B627F7">
            <w:pPr>
              <w:spacing w:line="360" w:lineRule="auto"/>
              <w:jc w:val="center"/>
              <w:rPr>
                <w:rFonts w:eastAsia="Calibri"/>
                <w:b/>
              </w:rPr>
            </w:pPr>
            <w:r w:rsidRPr="009527D3">
              <w:rPr>
                <w:rFonts w:eastAsia="Calibri"/>
                <w:b/>
              </w:rPr>
              <w:t>Responsibility</w:t>
            </w:r>
          </w:p>
        </w:tc>
        <w:tc>
          <w:tcPr>
            <w:tcW w:w="2239" w:type="dxa"/>
            <w:shd w:val="clear" w:color="auto" w:fill="990022"/>
          </w:tcPr>
          <w:p w14:paraId="6AA6558F" w14:textId="77777777" w:rsidR="0059464D" w:rsidRPr="009527D3" w:rsidRDefault="0059464D" w:rsidP="00B627F7">
            <w:pPr>
              <w:spacing w:line="360" w:lineRule="auto"/>
              <w:jc w:val="center"/>
              <w:rPr>
                <w:rFonts w:eastAsia="Calibri"/>
                <w:b/>
              </w:rPr>
            </w:pPr>
            <w:r w:rsidRPr="009527D3">
              <w:rPr>
                <w:rFonts w:eastAsia="Calibri"/>
                <w:b/>
              </w:rPr>
              <w:t>Completion</w:t>
            </w:r>
          </w:p>
        </w:tc>
      </w:tr>
      <w:tr w:rsidR="0059464D" w:rsidRPr="009527D3" w14:paraId="3F34FEEB" w14:textId="77777777" w:rsidTr="00B627F7">
        <w:trPr>
          <w:trHeight w:val="520"/>
        </w:trPr>
        <w:tc>
          <w:tcPr>
            <w:tcW w:w="4531" w:type="dxa"/>
          </w:tcPr>
          <w:p w14:paraId="038DC785" w14:textId="77777777" w:rsidR="0059464D" w:rsidRPr="009527D3" w:rsidRDefault="0059464D" w:rsidP="00B627F7">
            <w:pPr>
              <w:spacing w:line="276" w:lineRule="auto"/>
              <w:rPr>
                <w:rFonts w:eastAsia="Calibri"/>
              </w:rPr>
            </w:pPr>
            <w:proofErr w:type="spellStart"/>
            <w:r w:rsidRPr="009527D3">
              <w:rPr>
                <w:rFonts w:eastAsia="Calibri"/>
              </w:rPr>
              <w:t>Razin</w:t>
            </w:r>
            <w:proofErr w:type="spellEnd"/>
            <w:r w:rsidRPr="009527D3">
              <w:rPr>
                <w:rFonts w:eastAsia="Calibri"/>
              </w:rPr>
              <w:t xml:space="preserve"> to follow up on Intersession Day Out after COVID-19 and get more info from Rameez.</w:t>
            </w:r>
          </w:p>
        </w:tc>
        <w:tc>
          <w:tcPr>
            <w:tcW w:w="2552" w:type="dxa"/>
          </w:tcPr>
          <w:p w14:paraId="712BFD93" w14:textId="77777777" w:rsidR="0059464D" w:rsidRPr="009527D3" w:rsidRDefault="0059464D" w:rsidP="00B627F7">
            <w:pPr>
              <w:spacing w:line="276" w:lineRule="auto"/>
              <w:rPr>
                <w:rFonts w:eastAsia="Calibri"/>
                <w:b/>
              </w:rPr>
            </w:pPr>
            <w:proofErr w:type="spellStart"/>
            <w:r w:rsidRPr="009527D3">
              <w:rPr>
                <w:rFonts w:eastAsia="Calibri"/>
                <w:b/>
              </w:rPr>
              <w:t>Razin</w:t>
            </w:r>
            <w:proofErr w:type="spellEnd"/>
          </w:p>
        </w:tc>
        <w:tc>
          <w:tcPr>
            <w:tcW w:w="2239" w:type="dxa"/>
          </w:tcPr>
          <w:p w14:paraId="3FABDC73" w14:textId="77777777" w:rsidR="0059464D" w:rsidRPr="009527D3" w:rsidRDefault="0059464D" w:rsidP="00B627F7">
            <w:pPr>
              <w:spacing w:line="276" w:lineRule="auto"/>
              <w:rPr>
                <w:rFonts w:eastAsia="Calibri"/>
                <w:b/>
              </w:rPr>
            </w:pPr>
            <w:r w:rsidRPr="009527D3">
              <w:rPr>
                <w:rFonts w:eastAsia="Calibri"/>
                <w:b/>
              </w:rPr>
              <w:t>Planning for post COVID</w:t>
            </w:r>
          </w:p>
        </w:tc>
      </w:tr>
      <w:tr w:rsidR="0059464D" w:rsidRPr="009527D3" w14:paraId="7265C946" w14:textId="77777777" w:rsidTr="00B627F7">
        <w:trPr>
          <w:trHeight w:val="520"/>
        </w:trPr>
        <w:tc>
          <w:tcPr>
            <w:tcW w:w="4531" w:type="dxa"/>
          </w:tcPr>
          <w:p w14:paraId="6F2460B9" w14:textId="77777777" w:rsidR="0059464D" w:rsidRPr="009527D3" w:rsidRDefault="0059464D" w:rsidP="00B627F7">
            <w:pPr>
              <w:pStyle w:val="paragraph"/>
              <w:spacing w:before="0" w:beforeAutospacing="0" w:after="0" w:afterAutospacing="0"/>
              <w:textAlignment w:val="baseline"/>
            </w:pPr>
            <w:r w:rsidRPr="009527D3">
              <w:rPr>
                <w:rStyle w:val="eop"/>
              </w:rPr>
              <w:t xml:space="preserve">Crystal to initiate a plan to advocate for </w:t>
            </w:r>
            <w:proofErr w:type="spellStart"/>
            <w:r w:rsidRPr="009527D3">
              <w:rPr>
                <w:rStyle w:val="eop"/>
              </w:rPr>
              <w:t>Nirimba</w:t>
            </w:r>
            <w:proofErr w:type="spellEnd"/>
            <w:r w:rsidRPr="009527D3">
              <w:rPr>
                <w:rStyle w:val="eop"/>
              </w:rPr>
              <w:t xml:space="preserve"> and Bankstown Campuses.</w:t>
            </w:r>
          </w:p>
        </w:tc>
        <w:tc>
          <w:tcPr>
            <w:tcW w:w="2552" w:type="dxa"/>
          </w:tcPr>
          <w:p w14:paraId="619F93DD" w14:textId="77777777" w:rsidR="0059464D" w:rsidRPr="009527D3" w:rsidRDefault="0059464D" w:rsidP="00B627F7">
            <w:pPr>
              <w:spacing w:line="276" w:lineRule="auto"/>
              <w:rPr>
                <w:rFonts w:eastAsia="Calibri"/>
                <w:b/>
              </w:rPr>
            </w:pPr>
            <w:r w:rsidRPr="009527D3">
              <w:rPr>
                <w:rFonts w:eastAsia="Calibri"/>
                <w:b/>
              </w:rPr>
              <w:t>Crystal</w:t>
            </w:r>
          </w:p>
        </w:tc>
        <w:tc>
          <w:tcPr>
            <w:tcW w:w="2239" w:type="dxa"/>
          </w:tcPr>
          <w:p w14:paraId="41F86C76" w14:textId="77777777" w:rsidR="0059464D" w:rsidRPr="009527D3" w:rsidRDefault="0059464D" w:rsidP="00B627F7">
            <w:pPr>
              <w:spacing w:line="276" w:lineRule="auto"/>
              <w:rPr>
                <w:rFonts w:eastAsia="Calibri"/>
                <w:b/>
              </w:rPr>
            </w:pPr>
            <w:r w:rsidRPr="009527D3">
              <w:rPr>
                <w:rFonts w:eastAsia="Calibri"/>
                <w:b/>
              </w:rPr>
              <w:t>Ongoing</w:t>
            </w:r>
          </w:p>
        </w:tc>
      </w:tr>
      <w:tr w:rsidR="0059464D" w:rsidRPr="009527D3" w14:paraId="634874DD" w14:textId="77777777" w:rsidTr="00B627F7">
        <w:trPr>
          <w:trHeight w:val="520"/>
        </w:trPr>
        <w:tc>
          <w:tcPr>
            <w:tcW w:w="4531" w:type="dxa"/>
          </w:tcPr>
          <w:p w14:paraId="45E77D89" w14:textId="77777777" w:rsidR="0059464D" w:rsidRPr="009527D3" w:rsidRDefault="0059464D" w:rsidP="00B627F7">
            <w:pPr>
              <w:pStyle w:val="paragraph"/>
              <w:spacing w:before="0" w:beforeAutospacing="0" w:after="0" w:afterAutospacing="0"/>
              <w:textAlignment w:val="baseline"/>
              <w:rPr>
                <w:rStyle w:val="eop"/>
              </w:rPr>
            </w:pPr>
            <w:r w:rsidRPr="009527D3">
              <w:t>Start an action group to enquire about residential student issues.</w:t>
            </w:r>
          </w:p>
        </w:tc>
        <w:tc>
          <w:tcPr>
            <w:tcW w:w="2552" w:type="dxa"/>
          </w:tcPr>
          <w:p w14:paraId="5CC7DB64" w14:textId="77777777" w:rsidR="0059464D" w:rsidRPr="009527D3" w:rsidRDefault="0059464D" w:rsidP="00B627F7">
            <w:pPr>
              <w:spacing w:line="276" w:lineRule="auto"/>
              <w:rPr>
                <w:rFonts w:eastAsia="Calibri"/>
                <w:b/>
              </w:rPr>
            </w:pPr>
            <w:r w:rsidRPr="009527D3">
              <w:rPr>
                <w:rFonts w:eastAsia="Calibri"/>
                <w:b/>
              </w:rPr>
              <w:t>Alannah</w:t>
            </w:r>
          </w:p>
        </w:tc>
        <w:tc>
          <w:tcPr>
            <w:tcW w:w="2239" w:type="dxa"/>
          </w:tcPr>
          <w:p w14:paraId="7A38775F" w14:textId="77777777" w:rsidR="0059464D" w:rsidRPr="009527D3" w:rsidRDefault="0059464D" w:rsidP="00B627F7">
            <w:pPr>
              <w:spacing w:line="276" w:lineRule="auto"/>
              <w:rPr>
                <w:rFonts w:eastAsia="Calibri"/>
                <w:b/>
              </w:rPr>
            </w:pPr>
            <w:r w:rsidRPr="009527D3">
              <w:rPr>
                <w:rFonts w:eastAsia="Calibri"/>
                <w:b/>
              </w:rPr>
              <w:t>Ongoing</w:t>
            </w:r>
          </w:p>
        </w:tc>
      </w:tr>
      <w:tr w:rsidR="0059464D" w:rsidRPr="009527D3" w14:paraId="58750448" w14:textId="77777777" w:rsidTr="00B627F7">
        <w:trPr>
          <w:trHeight w:val="520"/>
        </w:trPr>
        <w:tc>
          <w:tcPr>
            <w:tcW w:w="4531" w:type="dxa"/>
          </w:tcPr>
          <w:p w14:paraId="6DB83E24" w14:textId="77777777" w:rsidR="0059464D" w:rsidRPr="009527D3" w:rsidRDefault="0059464D" w:rsidP="00B627F7">
            <w:pPr>
              <w:pBdr>
                <w:top w:val="nil"/>
                <w:left w:val="nil"/>
                <w:bottom w:val="nil"/>
                <w:right w:val="nil"/>
                <w:between w:val="nil"/>
              </w:pBdr>
              <w:spacing w:line="276" w:lineRule="auto"/>
              <w:rPr>
                <w:rStyle w:val="eop"/>
              </w:rPr>
            </w:pPr>
            <w:r w:rsidRPr="009527D3">
              <w:t>Alannah to start a working group with all reps for the 'Happy Hour' initiative</w:t>
            </w:r>
          </w:p>
        </w:tc>
        <w:tc>
          <w:tcPr>
            <w:tcW w:w="2552" w:type="dxa"/>
          </w:tcPr>
          <w:p w14:paraId="5034CE95" w14:textId="77777777" w:rsidR="0059464D" w:rsidRPr="009527D3" w:rsidRDefault="0059464D" w:rsidP="00B627F7">
            <w:pPr>
              <w:spacing w:line="276" w:lineRule="auto"/>
              <w:rPr>
                <w:rFonts w:eastAsia="Calibri"/>
                <w:b/>
              </w:rPr>
            </w:pPr>
            <w:r w:rsidRPr="009527D3">
              <w:rPr>
                <w:rFonts w:eastAsia="Calibri"/>
                <w:b/>
              </w:rPr>
              <w:t>Alannah</w:t>
            </w:r>
          </w:p>
        </w:tc>
        <w:tc>
          <w:tcPr>
            <w:tcW w:w="2239" w:type="dxa"/>
          </w:tcPr>
          <w:p w14:paraId="14E60C5D" w14:textId="77777777" w:rsidR="0059464D" w:rsidRPr="009527D3" w:rsidRDefault="0059464D" w:rsidP="00B627F7">
            <w:pPr>
              <w:spacing w:line="276" w:lineRule="auto"/>
              <w:rPr>
                <w:rFonts w:eastAsia="Calibri"/>
                <w:b/>
              </w:rPr>
            </w:pPr>
            <w:r w:rsidRPr="009527D3">
              <w:rPr>
                <w:rFonts w:eastAsia="Calibri"/>
                <w:b/>
              </w:rPr>
              <w:t>Ongoing</w:t>
            </w:r>
          </w:p>
        </w:tc>
      </w:tr>
    </w:tbl>
    <w:p w14:paraId="1C321659" w14:textId="77777777" w:rsidR="0059464D" w:rsidRPr="009527D3" w:rsidRDefault="0059464D" w:rsidP="0059464D"/>
    <w:p w14:paraId="48902627" w14:textId="77777777" w:rsidR="0059464D" w:rsidRPr="009527D3" w:rsidRDefault="0059464D" w:rsidP="0059464D">
      <w:pPr>
        <w:pStyle w:val="ListParagraph"/>
        <w:numPr>
          <w:ilvl w:val="1"/>
          <w:numId w:val="7"/>
        </w:numPr>
        <w:rPr>
          <w:rFonts w:ascii="Times New Roman" w:hAnsi="Times New Roman" w:cs="Times New Roman"/>
          <w:sz w:val="24"/>
          <w:szCs w:val="24"/>
        </w:rPr>
      </w:pPr>
      <w:r w:rsidRPr="009527D3">
        <w:rPr>
          <w:rFonts w:ascii="Times New Roman" w:hAnsi="Times New Roman" w:cs="Times New Roman"/>
          <w:sz w:val="24"/>
          <w:szCs w:val="24"/>
        </w:rPr>
        <w:t>August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9464D" w:rsidRPr="009527D3" w14:paraId="7885071E" w14:textId="77777777" w:rsidTr="00B627F7">
        <w:tc>
          <w:tcPr>
            <w:tcW w:w="9322" w:type="dxa"/>
            <w:gridSpan w:val="3"/>
          </w:tcPr>
          <w:p w14:paraId="5D148D7E" w14:textId="77777777" w:rsidR="0059464D" w:rsidRPr="009527D3" w:rsidRDefault="0059464D" w:rsidP="00B627F7">
            <w:pPr>
              <w:spacing w:line="360" w:lineRule="auto"/>
              <w:jc w:val="center"/>
              <w:rPr>
                <w:rFonts w:eastAsia="Calibri"/>
                <w:b/>
              </w:rPr>
            </w:pPr>
            <w:r w:rsidRPr="009527D3">
              <w:rPr>
                <w:rFonts w:eastAsia="Calibri"/>
                <w:b/>
              </w:rPr>
              <w:t>August Action Sheet</w:t>
            </w:r>
          </w:p>
        </w:tc>
      </w:tr>
      <w:tr w:rsidR="0059464D" w:rsidRPr="009527D3" w14:paraId="70E163E7" w14:textId="77777777" w:rsidTr="00B627F7">
        <w:tc>
          <w:tcPr>
            <w:tcW w:w="4531" w:type="dxa"/>
            <w:shd w:val="clear" w:color="auto" w:fill="990022"/>
          </w:tcPr>
          <w:p w14:paraId="226EFCC4" w14:textId="77777777" w:rsidR="0059464D" w:rsidRPr="009527D3" w:rsidRDefault="0059464D" w:rsidP="00B627F7">
            <w:pPr>
              <w:spacing w:line="360" w:lineRule="auto"/>
              <w:jc w:val="center"/>
              <w:rPr>
                <w:rFonts w:eastAsia="Calibri"/>
                <w:b/>
              </w:rPr>
            </w:pPr>
            <w:r w:rsidRPr="009527D3">
              <w:rPr>
                <w:rFonts w:eastAsia="Calibri"/>
                <w:b/>
              </w:rPr>
              <w:t>Action</w:t>
            </w:r>
          </w:p>
        </w:tc>
        <w:tc>
          <w:tcPr>
            <w:tcW w:w="2552" w:type="dxa"/>
            <w:shd w:val="clear" w:color="auto" w:fill="990022"/>
          </w:tcPr>
          <w:p w14:paraId="16E3B037" w14:textId="77777777" w:rsidR="0059464D" w:rsidRPr="009527D3" w:rsidRDefault="0059464D" w:rsidP="00B627F7">
            <w:pPr>
              <w:spacing w:line="360" w:lineRule="auto"/>
              <w:jc w:val="center"/>
              <w:rPr>
                <w:rFonts w:eastAsia="Calibri"/>
                <w:b/>
              </w:rPr>
            </w:pPr>
            <w:r w:rsidRPr="009527D3">
              <w:rPr>
                <w:rFonts w:eastAsia="Calibri"/>
                <w:b/>
              </w:rPr>
              <w:t>Responsibility</w:t>
            </w:r>
          </w:p>
        </w:tc>
        <w:tc>
          <w:tcPr>
            <w:tcW w:w="2239" w:type="dxa"/>
            <w:shd w:val="clear" w:color="auto" w:fill="990022"/>
          </w:tcPr>
          <w:p w14:paraId="37EBEC9F" w14:textId="77777777" w:rsidR="0059464D" w:rsidRPr="009527D3" w:rsidRDefault="0059464D" w:rsidP="00B627F7">
            <w:pPr>
              <w:spacing w:line="360" w:lineRule="auto"/>
              <w:jc w:val="center"/>
              <w:rPr>
                <w:rFonts w:eastAsia="Calibri"/>
                <w:b/>
              </w:rPr>
            </w:pPr>
            <w:r w:rsidRPr="009527D3">
              <w:rPr>
                <w:rFonts w:eastAsia="Calibri"/>
                <w:b/>
              </w:rPr>
              <w:t>Completion</w:t>
            </w:r>
          </w:p>
        </w:tc>
      </w:tr>
      <w:tr w:rsidR="0059464D" w:rsidRPr="009527D3" w14:paraId="4EE55F50" w14:textId="77777777" w:rsidTr="00B627F7">
        <w:trPr>
          <w:trHeight w:val="520"/>
        </w:trPr>
        <w:tc>
          <w:tcPr>
            <w:tcW w:w="4531" w:type="dxa"/>
          </w:tcPr>
          <w:p w14:paraId="11C29473" w14:textId="77777777" w:rsidR="0059464D" w:rsidRPr="009527D3" w:rsidRDefault="0059464D" w:rsidP="00B627F7">
            <w:pPr>
              <w:rPr>
                <w:color w:val="000000" w:themeColor="text1"/>
              </w:rPr>
            </w:pPr>
            <w:r w:rsidRPr="009527D3">
              <w:t>Collective Officer Honorariums - Danielle to send a blanket email and organise a zoom meeting to discuss further.</w:t>
            </w:r>
          </w:p>
        </w:tc>
        <w:tc>
          <w:tcPr>
            <w:tcW w:w="2552" w:type="dxa"/>
          </w:tcPr>
          <w:p w14:paraId="70C5B93F" w14:textId="77777777" w:rsidR="0059464D" w:rsidRPr="009527D3" w:rsidRDefault="0059464D" w:rsidP="00B627F7">
            <w:pPr>
              <w:spacing w:line="276" w:lineRule="auto"/>
              <w:rPr>
                <w:rFonts w:eastAsia="Calibri"/>
                <w:b/>
              </w:rPr>
            </w:pPr>
            <w:r w:rsidRPr="009527D3">
              <w:rPr>
                <w:rFonts w:eastAsia="Calibri"/>
                <w:b/>
              </w:rPr>
              <w:t>Danielle, Richard, Simon, Sarah</w:t>
            </w:r>
          </w:p>
        </w:tc>
        <w:tc>
          <w:tcPr>
            <w:tcW w:w="2239" w:type="dxa"/>
          </w:tcPr>
          <w:p w14:paraId="6C608BF0" w14:textId="77777777" w:rsidR="0059464D" w:rsidRPr="009527D3" w:rsidRDefault="0059464D" w:rsidP="00B627F7">
            <w:pPr>
              <w:spacing w:line="276" w:lineRule="auto"/>
              <w:rPr>
                <w:rFonts w:eastAsia="Calibri"/>
                <w:b/>
              </w:rPr>
            </w:pPr>
            <w:r w:rsidRPr="009527D3">
              <w:rPr>
                <w:rFonts w:eastAsia="Calibri"/>
                <w:b/>
              </w:rPr>
              <w:t>Ongoing (readdress at Dec meeting)</w:t>
            </w:r>
          </w:p>
        </w:tc>
      </w:tr>
    </w:tbl>
    <w:p w14:paraId="508653E8" w14:textId="77777777" w:rsidR="0059464D" w:rsidRPr="009527D3" w:rsidRDefault="0059464D" w:rsidP="0059464D"/>
    <w:p w14:paraId="4C4DCEEF" w14:textId="77777777" w:rsidR="0059464D" w:rsidRPr="009527D3" w:rsidRDefault="0059464D" w:rsidP="0059464D">
      <w:pPr>
        <w:pStyle w:val="ListParagraph"/>
        <w:numPr>
          <w:ilvl w:val="1"/>
          <w:numId w:val="7"/>
        </w:numPr>
        <w:rPr>
          <w:rFonts w:ascii="Times New Roman" w:hAnsi="Times New Roman" w:cs="Times New Roman"/>
          <w:sz w:val="24"/>
          <w:szCs w:val="24"/>
        </w:rPr>
      </w:pPr>
      <w:r w:rsidRPr="009527D3">
        <w:rPr>
          <w:rFonts w:ascii="Times New Roman" w:hAnsi="Times New Roman" w:cs="Times New Roman"/>
          <w:sz w:val="24"/>
          <w:szCs w:val="24"/>
        </w:rPr>
        <w:t>Septem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9464D" w:rsidRPr="009527D3" w14:paraId="449564E4" w14:textId="77777777" w:rsidTr="00B627F7">
        <w:tc>
          <w:tcPr>
            <w:tcW w:w="9322" w:type="dxa"/>
            <w:gridSpan w:val="3"/>
          </w:tcPr>
          <w:p w14:paraId="600896FE" w14:textId="77777777" w:rsidR="0059464D" w:rsidRPr="009527D3" w:rsidRDefault="0059464D" w:rsidP="00B627F7">
            <w:pPr>
              <w:spacing w:line="360" w:lineRule="auto"/>
              <w:jc w:val="center"/>
              <w:rPr>
                <w:rFonts w:eastAsia="Calibri"/>
                <w:b/>
              </w:rPr>
            </w:pPr>
            <w:r w:rsidRPr="009527D3">
              <w:rPr>
                <w:rFonts w:eastAsia="Calibri"/>
                <w:b/>
              </w:rPr>
              <w:t>September Action Sheet</w:t>
            </w:r>
          </w:p>
        </w:tc>
      </w:tr>
      <w:tr w:rsidR="0059464D" w:rsidRPr="009527D3" w14:paraId="684DCC81" w14:textId="77777777" w:rsidTr="00B627F7">
        <w:tc>
          <w:tcPr>
            <w:tcW w:w="4531" w:type="dxa"/>
            <w:shd w:val="clear" w:color="auto" w:fill="990022"/>
          </w:tcPr>
          <w:p w14:paraId="324C57C5" w14:textId="77777777" w:rsidR="0059464D" w:rsidRPr="009527D3" w:rsidRDefault="0059464D" w:rsidP="00B627F7">
            <w:pPr>
              <w:spacing w:line="360" w:lineRule="auto"/>
              <w:jc w:val="center"/>
              <w:rPr>
                <w:rFonts w:eastAsia="Calibri"/>
                <w:b/>
              </w:rPr>
            </w:pPr>
            <w:r w:rsidRPr="009527D3">
              <w:rPr>
                <w:rFonts w:eastAsia="Calibri"/>
                <w:b/>
              </w:rPr>
              <w:t>Action</w:t>
            </w:r>
          </w:p>
        </w:tc>
        <w:tc>
          <w:tcPr>
            <w:tcW w:w="2552" w:type="dxa"/>
            <w:shd w:val="clear" w:color="auto" w:fill="990022"/>
          </w:tcPr>
          <w:p w14:paraId="35CFEB59" w14:textId="77777777" w:rsidR="0059464D" w:rsidRPr="009527D3" w:rsidRDefault="0059464D" w:rsidP="00B627F7">
            <w:pPr>
              <w:spacing w:line="360" w:lineRule="auto"/>
              <w:jc w:val="center"/>
              <w:rPr>
                <w:rFonts w:eastAsia="Calibri"/>
                <w:b/>
              </w:rPr>
            </w:pPr>
            <w:r w:rsidRPr="009527D3">
              <w:rPr>
                <w:rFonts w:eastAsia="Calibri"/>
                <w:b/>
              </w:rPr>
              <w:t>Responsibility</w:t>
            </w:r>
          </w:p>
        </w:tc>
        <w:tc>
          <w:tcPr>
            <w:tcW w:w="2239" w:type="dxa"/>
            <w:shd w:val="clear" w:color="auto" w:fill="990022"/>
          </w:tcPr>
          <w:p w14:paraId="04847374" w14:textId="77777777" w:rsidR="0059464D" w:rsidRPr="009527D3" w:rsidRDefault="0059464D" w:rsidP="00B627F7">
            <w:pPr>
              <w:spacing w:line="360" w:lineRule="auto"/>
              <w:jc w:val="center"/>
              <w:rPr>
                <w:rFonts w:eastAsia="Calibri"/>
                <w:b/>
              </w:rPr>
            </w:pPr>
            <w:r w:rsidRPr="009527D3">
              <w:rPr>
                <w:rFonts w:eastAsia="Calibri"/>
                <w:b/>
              </w:rPr>
              <w:t>Completion</w:t>
            </w:r>
          </w:p>
        </w:tc>
      </w:tr>
      <w:tr w:rsidR="0059464D" w:rsidRPr="009527D3" w14:paraId="3D541D5B" w14:textId="77777777" w:rsidTr="00B627F7">
        <w:trPr>
          <w:trHeight w:val="520"/>
        </w:trPr>
        <w:tc>
          <w:tcPr>
            <w:tcW w:w="4531" w:type="dxa"/>
          </w:tcPr>
          <w:p w14:paraId="0BAB66E1" w14:textId="77777777" w:rsidR="0059464D" w:rsidRPr="009527D3" w:rsidRDefault="0059464D" w:rsidP="00B627F7">
            <w:pPr>
              <w:pStyle w:val="paragraph"/>
              <w:spacing w:before="0" w:beforeAutospacing="0" w:after="0" w:afterAutospacing="0"/>
              <w:textAlignment w:val="baseline"/>
            </w:pPr>
            <w:r w:rsidRPr="009527D3">
              <w:t>International Student Collective – working group and meeting</w:t>
            </w:r>
          </w:p>
        </w:tc>
        <w:tc>
          <w:tcPr>
            <w:tcW w:w="2552" w:type="dxa"/>
          </w:tcPr>
          <w:p w14:paraId="49967C70" w14:textId="77777777" w:rsidR="0059464D" w:rsidRPr="009527D3" w:rsidRDefault="0059464D" w:rsidP="00B627F7">
            <w:pPr>
              <w:spacing w:line="276" w:lineRule="auto"/>
              <w:rPr>
                <w:rFonts w:eastAsia="Calibri"/>
                <w:b/>
              </w:rPr>
            </w:pPr>
            <w:proofErr w:type="spellStart"/>
            <w:r w:rsidRPr="009527D3">
              <w:rPr>
                <w:rFonts w:eastAsia="Calibri"/>
                <w:b/>
              </w:rPr>
              <w:t>Loore</w:t>
            </w:r>
            <w:proofErr w:type="spellEnd"/>
          </w:p>
        </w:tc>
        <w:tc>
          <w:tcPr>
            <w:tcW w:w="2239" w:type="dxa"/>
          </w:tcPr>
          <w:p w14:paraId="2D309F18" w14:textId="77777777" w:rsidR="0059464D" w:rsidRPr="009527D3" w:rsidRDefault="0059464D" w:rsidP="00B627F7">
            <w:pPr>
              <w:spacing w:line="276" w:lineRule="auto"/>
              <w:rPr>
                <w:rFonts w:eastAsia="Calibri"/>
                <w:b/>
              </w:rPr>
            </w:pPr>
            <w:r w:rsidRPr="009527D3">
              <w:rPr>
                <w:rFonts w:eastAsia="Calibri"/>
                <w:b/>
              </w:rPr>
              <w:t>Ongoing</w:t>
            </w:r>
          </w:p>
        </w:tc>
      </w:tr>
    </w:tbl>
    <w:p w14:paraId="5EF70A64" w14:textId="77777777" w:rsidR="0059464D" w:rsidRPr="009527D3" w:rsidRDefault="0059464D" w:rsidP="0059464D"/>
    <w:p w14:paraId="46569278" w14:textId="77777777" w:rsidR="0059464D" w:rsidRPr="009527D3" w:rsidRDefault="0059464D" w:rsidP="0059464D">
      <w:pPr>
        <w:pStyle w:val="ListParagraph"/>
        <w:numPr>
          <w:ilvl w:val="1"/>
          <w:numId w:val="7"/>
        </w:numPr>
        <w:rPr>
          <w:rFonts w:ascii="Times New Roman" w:hAnsi="Times New Roman" w:cs="Times New Roman"/>
          <w:sz w:val="24"/>
          <w:szCs w:val="24"/>
        </w:rPr>
      </w:pPr>
      <w:r w:rsidRPr="009527D3">
        <w:rPr>
          <w:rFonts w:ascii="Times New Roman" w:hAnsi="Times New Roman" w:cs="Times New Roman"/>
          <w:sz w:val="24"/>
          <w:szCs w:val="24"/>
        </w:rPr>
        <w:t>Octo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9464D" w:rsidRPr="009527D3" w14:paraId="1810D543" w14:textId="77777777" w:rsidTr="00B627F7">
        <w:tc>
          <w:tcPr>
            <w:tcW w:w="9322" w:type="dxa"/>
            <w:gridSpan w:val="3"/>
          </w:tcPr>
          <w:p w14:paraId="023DCDE7" w14:textId="77777777" w:rsidR="0059464D" w:rsidRPr="009527D3" w:rsidRDefault="0059464D" w:rsidP="00B627F7">
            <w:pPr>
              <w:spacing w:line="360" w:lineRule="auto"/>
              <w:jc w:val="center"/>
              <w:rPr>
                <w:rFonts w:eastAsia="Calibri"/>
                <w:b/>
              </w:rPr>
            </w:pPr>
            <w:r w:rsidRPr="009527D3">
              <w:rPr>
                <w:rFonts w:eastAsia="Calibri"/>
                <w:b/>
              </w:rPr>
              <w:t>October Action Sheet</w:t>
            </w:r>
          </w:p>
        </w:tc>
      </w:tr>
      <w:tr w:rsidR="0059464D" w:rsidRPr="009527D3" w14:paraId="7E232717" w14:textId="77777777" w:rsidTr="00B627F7">
        <w:tc>
          <w:tcPr>
            <w:tcW w:w="4531" w:type="dxa"/>
            <w:shd w:val="clear" w:color="auto" w:fill="990022"/>
          </w:tcPr>
          <w:p w14:paraId="58D2239D" w14:textId="77777777" w:rsidR="0059464D" w:rsidRPr="009527D3" w:rsidRDefault="0059464D" w:rsidP="00B627F7">
            <w:pPr>
              <w:spacing w:line="360" w:lineRule="auto"/>
              <w:jc w:val="center"/>
              <w:rPr>
                <w:rFonts w:eastAsia="Calibri"/>
                <w:b/>
              </w:rPr>
            </w:pPr>
            <w:r w:rsidRPr="009527D3">
              <w:rPr>
                <w:rFonts w:eastAsia="Calibri"/>
                <w:b/>
              </w:rPr>
              <w:lastRenderedPageBreak/>
              <w:t>Action</w:t>
            </w:r>
          </w:p>
        </w:tc>
        <w:tc>
          <w:tcPr>
            <w:tcW w:w="2552" w:type="dxa"/>
            <w:shd w:val="clear" w:color="auto" w:fill="990022"/>
          </w:tcPr>
          <w:p w14:paraId="10AD1854" w14:textId="77777777" w:rsidR="0059464D" w:rsidRPr="009527D3" w:rsidRDefault="0059464D" w:rsidP="00B627F7">
            <w:pPr>
              <w:spacing w:line="360" w:lineRule="auto"/>
              <w:jc w:val="center"/>
              <w:rPr>
                <w:rFonts w:eastAsia="Calibri"/>
                <w:b/>
              </w:rPr>
            </w:pPr>
            <w:r w:rsidRPr="009527D3">
              <w:rPr>
                <w:rFonts w:eastAsia="Calibri"/>
                <w:b/>
              </w:rPr>
              <w:t>Responsibility</w:t>
            </w:r>
          </w:p>
        </w:tc>
        <w:tc>
          <w:tcPr>
            <w:tcW w:w="2239" w:type="dxa"/>
            <w:shd w:val="clear" w:color="auto" w:fill="990022"/>
          </w:tcPr>
          <w:p w14:paraId="5B8AFD45" w14:textId="77777777" w:rsidR="0059464D" w:rsidRPr="009527D3" w:rsidRDefault="0059464D" w:rsidP="00B627F7">
            <w:pPr>
              <w:spacing w:line="360" w:lineRule="auto"/>
              <w:jc w:val="center"/>
              <w:rPr>
                <w:rFonts w:eastAsia="Calibri"/>
                <w:b/>
              </w:rPr>
            </w:pPr>
            <w:r w:rsidRPr="009527D3">
              <w:rPr>
                <w:rFonts w:eastAsia="Calibri"/>
                <w:b/>
              </w:rPr>
              <w:t>Completion</w:t>
            </w:r>
          </w:p>
        </w:tc>
      </w:tr>
      <w:tr w:rsidR="0059464D" w:rsidRPr="009527D3" w14:paraId="1689B1FB" w14:textId="77777777" w:rsidTr="00B627F7">
        <w:trPr>
          <w:trHeight w:val="520"/>
        </w:trPr>
        <w:tc>
          <w:tcPr>
            <w:tcW w:w="4531" w:type="dxa"/>
          </w:tcPr>
          <w:p w14:paraId="259F9432" w14:textId="77777777" w:rsidR="0059464D" w:rsidRPr="009527D3" w:rsidRDefault="0059464D" w:rsidP="00B627F7">
            <w:pPr>
              <w:spacing w:line="276" w:lineRule="auto"/>
              <w:rPr>
                <w:bCs/>
              </w:rPr>
            </w:pPr>
            <w:r w:rsidRPr="009527D3">
              <w:rPr>
                <w:bCs/>
              </w:rPr>
              <w:t>SRC newsletter – Alannah to discuss with Grant and Sarah</w:t>
            </w:r>
          </w:p>
        </w:tc>
        <w:tc>
          <w:tcPr>
            <w:tcW w:w="2552" w:type="dxa"/>
          </w:tcPr>
          <w:p w14:paraId="7604F8EF" w14:textId="77777777" w:rsidR="0059464D" w:rsidRPr="009527D3" w:rsidRDefault="0059464D" w:rsidP="00B627F7">
            <w:pPr>
              <w:spacing w:line="276" w:lineRule="auto"/>
              <w:rPr>
                <w:rFonts w:eastAsia="Calibri"/>
                <w:b/>
              </w:rPr>
            </w:pPr>
            <w:r w:rsidRPr="009527D3">
              <w:rPr>
                <w:rFonts w:eastAsia="Calibri"/>
                <w:b/>
              </w:rPr>
              <w:t>Alannah</w:t>
            </w:r>
          </w:p>
        </w:tc>
        <w:tc>
          <w:tcPr>
            <w:tcW w:w="2239" w:type="dxa"/>
          </w:tcPr>
          <w:p w14:paraId="37CEE08F" w14:textId="77777777" w:rsidR="0059464D" w:rsidRPr="009527D3" w:rsidRDefault="0059464D" w:rsidP="00B627F7">
            <w:pPr>
              <w:spacing w:line="276" w:lineRule="auto"/>
              <w:rPr>
                <w:rFonts w:eastAsia="Calibri"/>
                <w:b/>
              </w:rPr>
            </w:pPr>
            <w:r w:rsidRPr="009527D3">
              <w:rPr>
                <w:rFonts w:eastAsia="Calibri"/>
                <w:b/>
              </w:rPr>
              <w:t xml:space="preserve">Ongoing </w:t>
            </w:r>
          </w:p>
        </w:tc>
      </w:tr>
      <w:tr w:rsidR="0059464D" w:rsidRPr="009527D3" w14:paraId="3CEAFACC" w14:textId="77777777" w:rsidTr="00B627F7">
        <w:trPr>
          <w:trHeight w:val="520"/>
        </w:trPr>
        <w:tc>
          <w:tcPr>
            <w:tcW w:w="4531" w:type="dxa"/>
          </w:tcPr>
          <w:p w14:paraId="3B7DB078" w14:textId="77777777" w:rsidR="0059464D" w:rsidRPr="009527D3" w:rsidRDefault="0059464D" w:rsidP="00B627F7">
            <w:pPr>
              <w:pStyle w:val="paragraph"/>
              <w:spacing w:before="0" w:beforeAutospacing="0" w:after="0" w:afterAutospacing="0"/>
              <w:textAlignment w:val="baseline"/>
            </w:pPr>
            <w:r w:rsidRPr="009527D3">
              <w:rPr>
                <w:rFonts w:eastAsia="Calibri"/>
              </w:rPr>
              <w:t>Muhammad is happy to pick up Anushka's action items. (Have not heard from Anushka so is working with Grant on this matter)</w:t>
            </w:r>
          </w:p>
        </w:tc>
        <w:tc>
          <w:tcPr>
            <w:tcW w:w="2552" w:type="dxa"/>
          </w:tcPr>
          <w:p w14:paraId="5FE7AD9B" w14:textId="77777777" w:rsidR="0059464D" w:rsidRPr="009527D3" w:rsidRDefault="0059464D" w:rsidP="00B627F7">
            <w:pPr>
              <w:spacing w:line="276" w:lineRule="auto"/>
              <w:rPr>
                <w:rFonts w:eastAsia="Calibri"/>
                <w:b/>
              </w:rPr>
            </w:pPr>
            <w:r w:rsidRPr="009527D3">
              <w:rPr>
                <w:rFonts w:eastAsia="Calibri"/>
                <w:b/>
              </w:rPr>
              <w:t>Muhammad</w:t>
            </w:r>
          </w:p>
        </w:tc>
        <w:tc>
          <w:tcPr>
            <w:tcW w:w="2239" w:type="dxa"/>
          </w:tcPr>
          <w:p w14:paraId="55FBEE1F" w14:textId="77777777" w:rsidR="0059464D" w:rsidRPr="009527D3" w:rsidRDefault="0059464D" w:rsidP="00B627F7">
            <w:pPr>
              <w:spacing w:line="276" w:lineRule="auto"/>
              <w:rPr>
                <w:rFonts w:eastAsia="Calibri"/>
                <w:b/>
              </w:rPr>
            </w:pPr>
            <w:r w:rsidRPr="009527D3">
              <w:rPr>
                <w:rFonts w:eastAsia="Calibri"/>
                <w:b/>
              </w:rPr>
              <w:t xml:space="preserve">Ongoing </w:t>
            </w:r>
          </w:p>
        </w:tc>
      </w:tr>
      <w:tr w:rsidR="0059464D" w:rsidRPr="009527D3" w14:paraId="75DA2A44" w14:textId="77777777" w:rsidTr="00B627F7">
        <w:trPr>
          <w:trHeight w:val="520"/>
        </w:trPr>
        <w:tc>
          <w:tcPr>
            <w:tcW w:w="4531" w:type="dxa"/>
          </w:tcPr>
          <w:p w14:paraId="2E1D30CD" w14:textId="77777777" w:rsidR="0059464D" w:rsidRPr="009527D3" w:rsidRDefault="0059464D" w:rsidP="00B627F7">
            <w:pPr>
              <w:rPr>
                <w:lang w:val="en-US"/>
              </w:rPr>
            </w:pPr>
            <w:r w:rsidRPr="009527D3">
              <w:rPr>
                <w:lang w:val="en-US"/>
              </w:rPr>
              <w:t>Host ongoing discussions with international students and SRC reps. First meeting 25</w:t>
            </w:r>
            <w:r w:rsidRPr="009527D3">
              <w:rPr>
                <w:vertAlign w:val="superscript"/>
                <w:lang w:val="en-US"/>
              </w:rPr>
              <w:t>th</w:t>
            </w:r>
            <w:r w:rsidRPr="009527D3">
              <w:rPr>
                <w:lang w:val="en-US"/>
              </w:rPr>
              <w:t xml:space="preserve"> Oct – brief updates on data packs for 2022 and SRC working group discussions</w:t>
            </w:r>
          </w:p>
        </w:tc>
        <w:tc>
          <w:tcPr>
            <w:tcW w:w="2552" w:type="dxa"/>
          </w:tcPr>
          <w:p w14:paraId="30E5EBFC" w14:textId="77777777" w:rsidR="0059464D" w:rsidRPr="009527D3" w:rsidRDefault="0059464D" w:rsidP="00B627F7">
            <w:pPr>
              <w:spacing w:line="276" w:lineRule="auto"/>
              <w:rPr>
                <w:rFonts w:eastAsia="Calibri"/>
                <w:b/>
              </w:rPr>
            </w:pPr>
            <w:proofErr w:type="spellStart"/>
            <w:r w:rsidRPr="009527D3">
              <w:rPr>
                <w:rFonts w:eastAsia="Calibri"/>
                <w:b/>
              </w:rPr>
              <w:t>Loore</w:t>
            </w:r>
            <w:proofErr w:type="spellEnd"/>
          </w:p>
        </w:tc>
        <w:tc>
          <w:tcPr>
            <w:tcW w:w="2239" w:type="dxa"/>
          </w:tcPr>
          <w:p w14:paraId="7F9AEF45" w14:textId="77777777" w:rsidR="0059464D" w:rsidRPr="009527D3" w:rsidRDefault="0059464D" w:rsidP="00B627F7">
            <w:pPr>
              <w:spacing w:line="276" w:lineRule="auto"/>
              <w:rPr>
                <w:rFonts w:eastAsia="Calibri"/>
                <w:b/>
              </w:rPr>
            </w:pPr>
            <w:r w:rsidRPr="009527D3">
              <w:rPr>
                <w:rFonts w:eastAsia="Calibri"/>
                <w:b/>
              </w:rPr>
              <w:t>Ongoing</w:t>
            </w:r>
          </w:p>
        </w:tc>
      </w:tr>
    </w:tbl>
    <w:p w14:paraId="52F0E846" w14:textId="77777777" w:rsidR="0059464D" w:rsidRDefault="0059464D" w:rsidP="0059464D">
      <w:pPr>
        <w:rPr>
          <w:i/>
          <w:iCs/>
        </w:rPr>
      </w:pPr>
    </w:p>
    <w:p w14:paraId="7F0BB43F" w14:textId="77777777" w:rsidR="0059464D" w:rsidRPr="003759BC" w:rsidRDefault="0059464D" w:rsidP="0059464D">
      <w:pPr>
        <w:pStyle w:val="ListParagraph"/>
        <w:numPr>
          <w:ilvl w:val="1"/>
          <w:numId w:val="7"/>
        </w:numPr>
        <w:rPr>
          <w:rFonts w:ascii="Times New Roman" w:hAnsi="Times New Roman" w:cs="Times New Roman"/>
          <w:sz w:val="24"/>
          <w:szCs w:val="24"/>
        </w:rPr>
      </w:pPr>
      <w:r w:rsidRPr="003759BC">
        <w:rPr>
          <w:rFonts w:ascii="Times New Roman" w:hAnsi="Times New Roman" w:cs="Times New Roman"/>
          <w:sz w:val="24"/>
          <w:szCs w:val="24"/>
        </w:rPr>
        <w:t>Decem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9464D" w:rsidRPr="009527D3" w14:paraId="75095C95" w14:textId="77777777" w:rsidTr="00B627F7">
        <w:tc>
          <w:tcPr>
            <w:tcW w:w="9322" w:type="dxa"/>
            <w:gridSpan w:val="3"/>
          </w:tcPr>
          <w:p w14:paraId="7F0EC786" w14:textId="77777777" w:rsidR="0059464D" w:rsidRPr="009527D3" w:rsidRDefault="0059464D" w:rsidP="00B627F7">
            <w:pPr>
              <w:spacing w:line="360" w:lineRule="auto"/>
              <w:jc w:val="center"/>
              <w:rPr>
                <w:rFonts w:eastAsia="Calibri"/>
                <w:b/>
              </w:rPr>
            </w:pPr>
            <w:r>
              <w:rPr>
                <w:rFonts w:eastAsia="Calibri"/>
                <w:b/>
              </w:rPr>
              <w:t>December</w:t>
            </w:r>
            <w:r w:rsidRPr="009527D3">
              <w:rPr>
                <w:rFonts w:eastAsia="Calibri"/>
                <w:b/>
              </w:rPr>
              <w:t xml:space="preserve"> Action Sheet</w:t>
            </w:r>
          </w:p>
        </w:tc>
      </w:tr>
      <w:tr w:rsidR="0059464D" w:rsidRPr="009527D3" w14:paraId="5DBD5111" w14:textId="77777777" w:rsidTr="00B627F7">
        <w:tc>
          <w:tcPr>
            <w:tcW w:w="4531" w:type="dxa"/>
            <w:shd w:val="clear" w:color="auto" w:fill="990022"/>
          </w:tcPr>
          <w:p w14:paraId="0331B88B" w14:textId="77777777" w:rsidR="0059464D" w:rsidRPr="009527D3" w:rsidRDefault="0059464D" w:rsidP="00B627F7">
            <w:pPr>
              <w:spacing w:line="360" w:lineRule="auto"/>
              <w:jc w:val="center"/>
              <w:rPr>
                <w:rFonts w:eastAsia="Calibri"/>
                <w:b/>
              </w:rPr>
            </w:pPr>
            <w:r w:rsidRPr="009527D3">
              <w:rPr>
                <w:rFonts w:eastAsia="Calibri"/>
                <w:b/>
              </w:rPr>
              <w:t>Action</w:t>
            </w:r>
          </w:p>
        </w:tc>
        <w:tc>
          <w:tcPr>
            <w:tcW w:w="2552" w:type="dxa"/>
            <w:shd w:val="clear" w:color="auto" w:fill="990022"/>
          </w:tcPr>
          <w:p w14:paraId="25815C14" w14:textId="77777777" w:rsidR="0059464D" w:rsidRPr="009527D3" w:rsidRDefault="0059464D" w:rsidP="00B627F7">
            <w:pPr>
              <w:spacing w:line="360" w:lineRule="auto"/>
              <w:jc w:val="center"/>
              <w:rPr>
                <w:rFonts w:eastAsia="Calibri"/>
                <w:b/>
              </w:rPr>
            </w:pPr>
            <w:r w:rsidRPr="009527D3">
              <w:rPr>
                <w:rFonts w:eastAsia="Calibri"/>
                <w:b/>
              </w:rPr>
              <w:t>Responsibility</w:t>
            </w:r>
          </w:p>
        </w:tc>
        <w:tc>
          <w:tcPr>
            <w:tcW w:w="2239" w:type="dxa"/>
            <w:shd w:val="clear" w:color="auto" w:fill="990022"/>
          </w:tcPr>
          <w:p w14:paraId="6EB62BDB" w14:textId="77777777" w:rsidR="0059464D" w:rsidRPr="009527D3" w:rsidRDefault="0059464D" w:rsidP="00B627F7">
            <w:pPr>
              <w:spacing w:line="360" w:lineRule="auto"/>
              <w:jc w:val="center"/>
              <w:rPr>
                <w:rFonts w:eastAsia="Calibri"/>
                <w:b/>
              </w:rPr>
            </w:pPr>
            <w:r w:rsidRPr="009527D3">
              <w:rPr>
                <w:rFonts w:eastAsia="Calibri"/>
                <w:b/>
              </w:rPr>
              <w:t>Completion</w:t>
            </w:r>
          </w:p>
        </w:tc>
      </w:tr>
      <w:tr w:rsidR="0059464D" w:rsidRPr="005B3C6D" w14:paraId="58F6F9F4" w14:textId="77777777" w:rsidTr="00B627F7">
        <w:trPr>
          <w:trHeight w:val="520"/>
        </w:trPr>
        <w:tc>
          <w:tcPr>
            <w:tcW w:w="4531" w:type="dxa"/>
          </w:tcPr>
          <w:p w14:paraId="42DBD137" w14:textId="77777777" w:rsidR="0059464D" w:rsidRPr="00F6308C" w:rsidRDefault="0059464D" w:rsidP="00B627F7">
            <w:pPr>
              <w:rPr>
                <w:i/>
                <w:iCs/>
              </w:rPr>
            </w:pPr>
            <w:r w:rsidRPr="00D0250B">
              <w:t xml:space="preserve">Sarah to include 2k for </w:t>
            </w:r>
            <w:proofErr w:type="spellStart"/>
            <w:r w:rsidRPr="00D0250B">
              <w:t>Sharmin's</w:t>
            </w:r>
            <w:proofErr w:type="spellEnd"/>
            <w:r w:rsidRPr="00D0250B">
              <w:t xml:space="preserve"> agenda item under campaign allocation in the budget committee meeting for January</w:t>
            </w:r>
          </w:p>
          <w:p w14:paraId="05F6153C" w14:textId="77777777" w:rsidR="0059464D" w:rsidRPr="00F6308C" w:rsidRDefault="0059464D" w:rsidP="00B627F7">
            <w:pPr>
              <w:spacing w:line="276" w:lineRule="auto"/>
              <w:rPr>
                <w:bCs/>
              </w:rPr>
            </w:pPr>
          </w:p>
        </w:tc>
        <w:tc>
          <w:tcPr>
            <w:tcW w:w="2552" w:type="dxa"/>
          </w:tcPr>
          <w:p w14:paraId="4C9941A3" w14:textId="77777777" w:rsidR="0059464D" w:rsidRPr="005B3C6D" w:rsidRDefault="0059464D" w:rsidP="00B627F7">
            <w:pPr>
              <w:spacing w:line="276" w:lineRule="auto"/>
              <w:rPr>
                <w:rFonts w:eastAsia="Calibri"/>
                <w:b/>
              </w:rPr>
            </w:pPr>
            <w:r w:rsidRPr="005B3C6D">
              <w:rPr>
                <w:rFonts w:eastAsia="Calibri"/>
                <w:b/>
              </w:rPr>
              <w:t>Sarah</w:t>
            </w:r>
          </w:p>
          <w:p w14:paraId="2E77F5D0" w14:textId="77777777" w:rsidR="0059464D" w:rsidRPr="005B3C6D" w:rsidRDefault="0059464D" w:rsidP="00B627F7">
            <w:pPr>
              <w:spacing w:line="276" w:lineRule="auto"/>
              <w:rPr>
                <w:rFonts w:eastAsia="Calibri"/>
                <w:b/>
              </w:rPr>
            </w:pPr>
          </w:p>
        </w:tc>
        <w:tc>
          <w:tcPr>
            <w:tcW w:w="2239" w:type="dxa"/>
          </w:tcPr>
          <w:p w14:paraId="4B1E001B" w14:textId="3C42898C" w:rsidR="0059464D" w:rsidRPr="005B3C6D" w:rsidRDefault="00D0250B" w:rsidP="00B627F7">
            <w:pPr>
              <w:spacing w:line="276" w:lineRule="auto"/>
              <w:rPr>
                <w:rFonts w:eastAsia="Calibri"/>
                <w:b/>
              </w:rPr>
            </w:pPr>
            <w:r>
              <w:rPr>
                <w:rFonts w:eastAsia="Calibri"/>
                <w:b/>
              </w:rPr>
              <w:t>Completed</w:t>
            </w:r>
          </w:p>
        </w:tc>
      </w:tr>
      <w:tr w:rsidR="0059464D" w:rsidRPr="005B3C6D" w14:paraId="344F9238" w14:textId="77777777" w:rsidTr="00B627F7">
        <w:trPr>
          <w:trHeight w:val="520"/>
        </w:trPr>
        <w:tc>
          <w:tcPr>
            <w:tcW w:w="4531" w:type="dxa"/>
          </w:tcPr>
          <w:p w14:paraId="15DFDFEF" w14:textId="77777777" w:rsidR="0059464D" w:rsidRPr="00F6308C" w:rsidRDefault="0059464D" w:rsidP="00B627F7">
            <w:r w:rsidRPr="00F74E88">
              <w:t>Bakar to fu</w:t>
            </w:r>
            <w:r>
              <w:t>r</w:t>
            </w:r>
            <w:r w:rsidRPr="00F74E88">
              <w:t>ther work on collaborations for the school</w:t>
            </w:r>
            <w:r>
              <w:t>-</w:t>
            </w:r>
            <w:r w:rsidRPr="00F74E88">
              <w:t>wide campaign</w:t>
            </w:r>
            <w:r>
              <w:t xml:space="preserve"> starting with the School of Psychology</w:t>
            </w:r>
          </w:p>
        </w:tc>
        <w:tc>
          <w:tcPr>
            <w:tcW w:w="2552" w:type="dxa"/>
          </w:tcPr>
          <w:p w14:paraId="489E8294" w14:textId="77777777" w:rsidR="0059464D" w:rsidRPr="005B3C6D" w:rsidRDefault="0059464D" w:rsidP="00B627F7">
            <w:pPr>
              <w:spacing w:line="276" w:lineRule="auto"/>
              <w:rPr>
                <w:rFonts w:eastAsia="Calibri"/>
                <w:b/>
              </w:rPr>
            </w:pPr>
            <w:r>
              <w:rPr>
                <w:rFonts w:eastAsia="Calibri"/>
                <w:b/>
              </w:rPr>
              <w:t>Bakar &amp; campus reps</w:t>
            </w:r>
          </w:p>
        </w:tc>
        <w:tc>
          <w:tcPr>
            <w:tcW w:w="2239" w:type="dxa"/>
          </w:tcPr>
          <w:p w14:paraId="04044ECC" w14:textId="77777777" w:rsidR="0059464D" w:rsidRPr="005B3C6D" w:rsidRDefault="0059464D" w:rsidP="00B627F7">
            <w:pPr>
              <w:spacing w:line="276" w:lineRule="auto"/>
              <w:rPr>
                <w:rFonts w:eastAsia="Calibri"/>
                <w:b/>
              </w:rPr>
            </w:pPr>
            <w:r>
              <w:rPr>
                <w:rFonts w:eastAsia="Calibri"/>
                <w:b/>
              </w:rPr>
              <w:t>Ongoing</w:t>
            </w:r>
          </w:p>
        </w:tc>
      </w:tr>
      <w:tr w:rsidR="0059464D" w:rsidRPr="005B3C6D" w14:paraId="6E228508" w14:textId="77777777" w:rsidTr="00B627F7">
        <w:trPr>
          <w:trHeight w:val="520"/>
        </w:trPr>
        <w:tc>
          <w:tcPr>
            <w:tcW w:w="4531" w:type="dxa"/>
          </w:tcPr>
          <w:p w14:paraId="6BA94B54" w14:textId="77777777" w:rsidR="0059464D" w:rsidRPr="00F6308C" w:rsidRDefault="0059464D" w:rsidP="00B627F7">
            <w:pPr>
              <w:rPr>
                <w:rFonts w:eastAsia="Calibri"/>
                <w:bCs/>
                <w:color w:val="000000"/>
              </w:rPr>
            </w:pPr>
            <w:r w:rsidRPr="00F6308C">
              <w:t xml:space="preserve">Sarah to </w:t>
            </w:r>
            <w:r>
              <w:t>move</w:t>
            </w:r>
            <w:r w:rsidRPr="00F6308C">
              <w:t xml:space="preserve"> Hollie</w:t>
            </w:r>
            <w:r>
              <w:t>'s item across</w:t>
            </w:r>
            <w:r w:rsidRPr="00F6308C">
              <w:t xml:space="preserve"> to </w:t>
            </w:r>
            <w:r>
              <w:t xml:space="preserve">the </w:t>
            </w:r>
            <w:r w:rsidRPr="00F6308C">
              <w:t xml:space="preserve">January SRC agenda re: </w:t>
            </w:r>
            <w:r w:rsidRPr="00F6308C">
              <w:rPr>
                <w:rFonts w:eastAsia="Calibri"/>
                <w:bCs/>
                <w:color w:val="000000"/>
              </w:rPr>
              <w:t>Student Community and Parents Union Discussion</w:t>
            </w:r>
          </w:p>
        </w:tc>
        <w:tc>
          <w:tcPr>
            <w:tcW w:w="2552" w:type="dxa"/>
          </w:tcPr>
          <w:p w14:paraId="58BBBF50" w14:textId="77777777" w:rsidR="0059464D" w:rsidRPr="005B3C6D" w:rsidRDefault="0059464D" w:rsidP="00B627F7">
            <w:pPr>
              <w:spacing w:line="276" w:lineRule="auto"/>
              <w:rPr>
                <w:rFonts w:eastAsia="Calibri"/>
                <w:b/>
              </w:rPr>
            </w:pPr>
            <w:r>
              <w:rPr>
                <w:rFonts w:eastAsia="Calibri"/>
                <w:b/>
              </w:rPr>
              <w:t>Sarah</w:t>
            </w:r>
          </w:p>
        </w:tc>
        <w:tc>
          <w:tcPr>
            <w:tcW w:w="2239" w:type="dxa"/>
          </w:tcPr>
          <w:p w14:paraId="35A74C2F" w14:textId="2006FD6E" w:rsidR="0059464D" w:rsidRPr="005B3C6D" w:rsidRDefault="0059464D" w:rsidP="00B627F7">
            <w:pPr>
              <w:spacing w:line="276" w:lineRule="auto"/>
              <w:rPr>
                <w:rFonts w:eastAsia="Calibri"/>
                <w:b/>
              </w:rPr>
            </w:pPr>
            <w:r>
              <w:rPr>
                <w:rFonts w:eastAsia="Calibri"/>
                <w:b/>
              </w:rPr>
              <w:t>Completed</w:t>
            </w:r>
          </w:p>
        </w:tc>
      </w:tr>
      <w:tr w:rsidR="0059464D" w:rsidRPr="005B3C6D" w14:paraId="497262EC" w14:textId="77777777" w:rsidTr="00B627F7">
        <w:trPr>
          <w:trHeight w:val="520"/>
        </w:trPr>
        <w:tc>
          <w:tcPr>
            <w:tcW w:w="4531" w:type="dxa"/>
          </w:tcPr>
          <w:p w14:paraId="3D567B91" w14:textId="77777777" w:rsidR="0059464D" w:rsidRPr="005B3C6D" w:rsidRDefault="0059464D" w:rsidP="00B627F7">
            <w:r>
              <w:t>Sarah to send calendar invites for SRC meetings Jan-Apr 2022</w:t>
            </w:r>
          </w:p>
        </w:tc>
        <w:tc>
          <w:tcPr>
            <w:tcW w:w="2552" w:type="dxa"/>
          </w:tcPr>
          <w:p w14:paraId="39CF46AA" w14:textId="77777777" w:rsidR="0059464D" w:rsidRPr="005B3C6D" w:rsidRDefault="0059464D" w:rsidP="00B627F7">
            <w:pPr>
              <w:spacing w:line="276" w:lineRule="auto"/>
              <w:rPr>
                <w:rFonts w:eastAsia="Calibri"/>
                <w:b/>
              </w:rPr>
            </w:pPr>
            <w:r>
              <w:rPr>
                <w:rFonts w:eastAsia="Calibri"/>
                <w:b/>
              </w:rPr>
              <w:t>Sarah</w:t>
            </w:r>
          </w:p>
        </w:tc>
        <w:tc>
          <w:tcPr>
            <w:tcW w:w="2239" w:type="dxa"/>
          </w:tcPr>
          <w:p w14:paraId="5FD6AB31" w14:textId="77777777" w:rsidR="0059464D" w:rsidRPr="005B3C6D" w:rsidRDefault="0059464D" w:rsidP="00B627F7">
            <w:pPr>
              <w:spacing w:line="276" w:lineRule="auto"/>
              <w:rPr>
                <w:rFonts w:eastAsia="Calibri"/>
                <w:b/>
              </w:rPr>
            </w:pPr>
            <w:r>
              <w:rPr>
                <w:rFonts w:eastAsia="Calibri"/>
                <w:b/>
              </w:rPr>
              <w:t>Completed</w:t>
            </w:r>
          </w:p>
        </w:tc>
      </w:tr>
      <w:tr w:rsidR="0059464D" w:rsidRPr="005B3C6D" w14:paraId="4458D201" w14:textId="77777777" w:rsidTr="00B627F7">
        <w:trPr>
          <w:trHeight w:val="520"/>
        </w:trPr>
        <w:tc>
          <w:tcPr>
            <w:tcW w:w="4531" w:type="dxa"/>
          </w:tcPr>
          <w:p w14:paraId="4449D5B2" w14:textId="77777777" w:rsidR="0059464D" w:rsidRPr="00C344B5" w:rsidRDefault="0059464D" w:rsidP="00B627F7">
            <w:r w:rsidRPr="00C344B5">
              <w:t>Simon to form a working group to organise future events with Pride Football Australia and SRC related soccer events for 2022.</w:t>
            </w:r>
          </w:p>
          <w:p w14:paraId="5F97DEF6" w14:textId="77777777" w:rsidR="0059464D" w:rsidRPr="00C344B5" w:rsidRDefault="0059464D" w:rsidP="00B627F7"/>
        </w:tc>
        <w:tc>
          <w:tcPr>
            <w:tcW w:w="2552" w:type="dxa"/>
          </w:tcPr>
          <w:p w14:paraId="60516047" w14:textId="77777777" w:rsidR="0059464D" w:rsidRPr="00C344B5" w:rsidRDefault="0059464D" w:rsidP="00B627F7">
            <w:pPr>
              <w:spacing w:line="276" w:lineRule="auto"/>
              <w:rPr>
                <w:rFonts w:eastAsia="Calibri"/>
                <w:b/>
              </w:rPr>
            </w:pPr>
            <w:r w:rsidRPr="00C344B5">
              <w:rPr>
                <w:rFonts w:eastAsia="Calibri"/>
                <w:b/>
              </w:rPr>
              <w:t>Simon (EOIs from Tiffany, Sarah, Sanjay &amp; Jasmine)</w:t>
            </w:r>
          </w:p>
        </w:tc>
        <w:tc>
          <w:tcPr>
            <w:tcW w:w="2239" w:type="dxa"/>
          </w:tcPr>
          <w:p w14:paraId="2CE766A0" w14:textId="77777777" w:rsidR="0059464D" w:rsidRDefault="0059464D" w:rsidP="00B627F7">
            <w:pPr>
              <w:spacing w:line="276" w:lineRule="auto"/>
              <w:rPr>
                <w:rFonts w:eastAsia="Calibri"/>
                <w:b/>
              </w:rPr>
            </w:pPr>
            <w:r>
              <w:rPr>
                <w:rFonts w:eastAsia="Calibri"/>
                <w:b/>
              </w:rPr>
              <w:t>Ongoing</w:t>
            </w:r>
          </w:p>
        </w:tc>
      </w:tr>
    </w:tbl>
    <w:p w14:paraId="0FD2287F" w14:textId="77777777" w:rsidR="008D075D" w:rsidRPr="00B57A19" w:rsidRDefault="008D075D" w:rsidP="0059464D">
      <w:pPr>
        <w:rPr>
          <w:i/>
          <w:iCs/>
        </w:rPr>
      </w:pPr>
    </w:p>
    <w:sectPr w:rsidR="008D075D" w:rsidRPr="00B57A19"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965256"/>
    <w:multiLevelType w:val="hybridMultilevel"/>
    <w:tmpl w:val="D5CEFB34"/>
    <w:lvl w:ilvl="0" w:tplc="9D08E19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977033"/>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D07C33"/>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90913BB"/>
    <w:multiLevelType w:val="multilevel"/>
    <w:tmpl w:val="6270F32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D212316"/>
    <w:multiLevelType w:val="hybridMultilevel"/>
    <w:tmpl w:val="D6A4D026"/>
    <w:lvl w:ilvl="0" w:tplc="2E200DAC">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2" w15:restartNumberingAfterBreak="0">
    <w:nsid w:val="6D6C1BC8"/>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9"/>
  </w:num>
  <w:num w:numId="2">
    <w:abstractNumId w:val="11"/>
  </w:num>
  <w:num w:numId="3">
    <w:abstractNumId w:val="1"/>
  </w:num>
  <w:num w:numId="4">
    <w:abstractNumId w:val="5"/>
  </w:num>
  <w:num w:numId="5">
    <w:abstractNumId w:val="13"/>
  </w:num>
  <w:num w:numId="6">
    <w:abstractNumId w:val="0"/>
  </w:num>
  <w:num w:numId="7">
    <w:abstractNumId w:val="2"/>
  </w:num>
  <w:num w:numId="8">
    <w:abstractNumId w:val="10"/>
  </w:num>
  <w:num w:numId="9">
    <w:abstractNumId w:val="4"/>
  </w:num>
  <w:num w:numId="10">
    <w:abstractNumId w:val="7"/>
  </w:num>
  <w:num w:numId="11">
    <w:abstractNumId w:val="6"/>
  </w:num>
  <w:num w:numId="12">
    <w:abstractNumId w:val="12"/>
  </w:num>
  <w:num w:numId="13">
    <w:abstractNumId w:val="3"/>
  </w:num>
  <w:num w:numId="1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mwrAUAbt0QZCwAAAA="/>
  </w:docVars>
  <w:rsids>
    <w:rsidRoot w:val="002D2947"/>
    <w:rsid w:val="00001FDF"/>
    <w:rsid w:val="00002EEE"/>
    <w:rsid w:val="00061045"/>
    <w:rsid w:val="00073D26"/>
    <w:rsid w:val="00082087"/>
    <w:rsid w:val="00095B00"/>
    <w:rsid w:val="000A1E8D"/>
    <w:rsid w:val="000A4102"/>
    <w:rsid w:val="000E72D5"/>
    <w:rsid w:val="00107B9F"/>
    <w:rsid w:val="0014087D"/>
    <w:rsid w:val="0017007F"/>
    <w:rsid w:val="00170339"/>
    <w:rsid w:val="00172A33"/>
    <w:rsid w:val="00173470"/>
    <w:rsid w:val="001F4218"/>
    <w:rsid w:val="00207D30"/>
    <w:rsid w:val="00221CFC"/>
    <w:rsid w:val="00227DE5"/>
    <w:rsid w:val="002472B0"/>
    <w:rsid w:val="002670FB"/>
    <w:rsid w:val="00287781"/>
    <w:rsid w:val="002D2947"/>
    <w:rsid w:val="00304F84"/>
    <w:rsid w:val="00363E96"/>
    <w:rsid w:val="00366291"/>
    <w:rsid w:val="003A3D13"/>
    <w:rsid w:val="003C5EB9"/>
    <w:rsid w:val="003E6814"/>
    <w:rsid w:val="004038C6"/>
    <w:rsid w:val="00411D9B"/>
    <w:rsid w:val="00416478"/>
    <w:rsid w:val="00416991"/>
    <w:rsid w:val="00422FFF"/>
    <w:rsid w:val="0046131D"/>
    <w:rsid w:val="004940F1"/>
    <w:rsid w:val="00495A38"/>
    <w:rsid w:val="004B6D11"/>
    <w:rsid w:val="004E206E"/>
    <w:rsid w:val="004E2333"/>
    <w:rsid w:val="005219F2"/>
    <w:rsid w:val="00565186"/>
    <w:rsid w:val="005707D4"/>
    <w:rsid w:val="0057173A"/>
    <w:rsid w:val="0059464D"/>
    <w:rsid w:val="005B182F"/>
    <w:rsid w:val="00624DC3"/>
    <w:rsid w:val="00662169"/>
    <w:rsid w:val="006C17E0"/>
    <w:rsid w:val="00711809"/>
    <w:rsid w:val="00714D28"/>
    <w:rsid w:val="00720DFA"/>
    <w:rsid w:val="007506E5"/>
    <w:rsid w:val="007F08FB"/>
    <w:rsid w:val="00817413"/>
    <w:rsid w:val="0084228F"/>
    <w:rsid w:val="0087203E"/>
    <w:rsid w:val="00897F59"/>
    <w:rsid w:val="008D075D"/>
    <w:rsid w:val="008D43F1"/>
    <w:rsid w:val="009015A6"/>
    <w:rsid w:val="009027DC"/>
    <w:rsid w:val="0092659C"/>
    <w:rsid w:val="009530CB"/>
    <w:rsid w:val="0096165C"/>
    <w:rsid w:val="009679E6"/>
    <w:rsid w:val="0097232F"/>
    <w:rsid w:val="00993646"/>
    <w:rsid w:val="009A2FF3"/>
    <w:rsid w:val="009A3A71"/>
    <w:rsid w:val="00A017CD"/>
    <w:rsid w:val="00A514E0"/>
    <w:rsid w:val="00AB7246"/>
    <w:rsid w:val="00AD0B17"/>
    <w:rsid w:val="00AF56E1"/>
    <w:rsid w:val="00B024B9"/>
    <w:rsid w:val="00B047F7"/>
    <w:rsid w:val="00B06668"/>
    <w:rsid w:val="00B57A19"/>
    <w:rsid w:val="00B64C02"/>
    <w:rsid w:val="00B705DA"/>
    <w:rsid w:val="00B720B7"/>
    <w:rsid w:val="00B927A3"/>
    <w:rsid w:val="00BA0769"/>
    <w:rsid w:val="00BA0DC1"/>
    <w:rsid w:val="00BA555C"/>
    <w:rsid w:val="00BB2537"/>
    <w:rsid w:val="00BE7E97"/>
    <w:rsid w:val="00C32BE5"/>
    <w:rsid w:val="00C5617A"/>
    <w:rsid w:val="00C86EF1"/>
    <w:rsid w:val="00CA1A94"/>
    <w:rsid w:val="00CA72EB"/>
    <w:rsid w:val="00CC7454"/>
    <w:rsid w:val="00D0250B"/>
    <w:rsid w:val="00D10814"/>
    <w:rsid w:val="00D13996"/>
    <w:rsid w:val="00D56B42"/>
    <w:rsid w:val="00D655C6"/>
    <w:rsid w:val="00D95F1B"/>
    <w:rsid w:val="00DC35AA"/>
    <w:rsid w:val="00DF070A"/>
    <w:rsid w:val="00DF79C1"/>
    <w:rsid w:val="00E15774"/>
    <w:rsid w:val="00E236E1"/>
    <w:rsid w:val="00E43578"/>
    <w:rsid w:val="00E54ED1"/>
    <w:rsid w:val="00E8767C"/>
    <w:rsid w:val="00EA5F2A"/>
    <w:rsid w:val="00EF308A"/>
    <w:rsid w:val="00F045B4"/>
    <w:rsid w:val="00F05086"/>
    <w:rsid w:val="00F26A94"/>
    <w:rsid w:val="00F45263"/>
    <w:rsid w:val="00F505E9"/>
    <w:rsid w:val="00F54C17"/>
    <w:rsid w:val="00F60352"/>
    <w:rsid w:val="00FA345B"/>
    <w:rsid w:val="00FD277C"/>
    <w:rsid w:val="00FF70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025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3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Heading2Char">
    <w:name w:val="Heading 2 Char"/>
    <w:basedOn w:val="DefaultParagraphFont"/>
    <w:link w:val="Heading2"/>
    <w:uiPriority w:val="9"/>
    <w:semiHidden/>
    <w:rsid w:val="00D0250B"/>
    <w:rPr>
      <w:rFonts w:asciiTheme="majorHAnsi" w:eastAsiaTheme="majorEastAsia" w:hAnsiTheme="majorHAnsi" w:cstheme="majorBidi"/>
      <w:color w:val="2F5496" w:themeColor="accent1" w:themeShade="BF"/>
      <w:sz w:val="26"/>
      <w:szCs w:val="26"/>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198186">
      <w:bodyDiv w:val="1"/>
      <w:marLeft w:val="0"/>
      <w:marRight w:val="0"/>
      <w:marTop w:val="0"/>
      <w:marBottom w:val="0"/>
      <w:divBdr>
        <w:top w:val="none" w:sz="0" w:space="0" w:color="auto"/>
        <w:left w:val="none" w:sz="0" w:space="0" w:color="auto"/>
        <w:bottom w:val="none" w:sz="0" w:space="0" w:color="auto"/>
        <w:right w:val="none" w:sz="0" w:space="0" w:color="auto"/>
      </w:divBdr>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AEA6F77C7C49C3B5DDFEEF5FEB302E"/>
        <w:category>
          <w:name w:val="General"/>
          <w:gallery w:val="placeholder"/>
        </w:category>
        <w:types>
          <w:type w:val="bbPlcHdr"/>
        </w:types>
        <w:behaviors>
          <w:behavior w:val="content"/>
        </w:behaviors>
        <w:guid w:val="{B1D327A9-2C7C-4F37-B20E-29B83728A8C7}"/>
      </w:docPartPr>
      <w:docPartBody>
        <w:p w:rsidR="00A5757A" w:rsidRDefault="004F0E08" w:rsidP="004F0E08">
          <w:pPr>
            <w:pStyle w:val="BCAEA6F77C7C49C3B5DDFEEF5FEB302E"/>
          </w:pPr>
          <w:r>
            <w:rPr>
              <w:lang w:bidi="en-GB"/>
            </w:rPr>
            <w:t>task</w:t>
          </w:r>
        </w:p>
      </w:docPartBody>
    </w:docPart>
    <w:docPart>
      <w:docPartPr>
        <w:name w:val="BA3E77F3929C467AAFD0E39AD105CCCD"/>
        <w:category>
          <w:name w:val="General"/>
          <w:gallery w:val="placeholder"/>
        </w:category>
        <w:types>
          <w:type w:val="bbPlcHdr"/>
        </w:types>
        <w:behaviors>
          <w:behavior w:val="content"/>
        </w:behaviors>
        <w:guid w:val="{24D5281D-A469-4E69-BF60-0D18485204E8}"/>
      </w:docPartPr>
      <w:docPartBody>
        <w:p w:rsidR="00A5757A" w:rsidRDefault="004F0E08" w:rsidP="004F0E08">
          <w:pPr>
            <w:pStyle w:val="BA3E77F3929C467AAFD0E39AD105CCCD"/>
          </w:pPr>
          <w:r>
            <w:rPr>
              <w:lang w:bidi="en-GB"/>
            </w:rPr>
            <w:t>driver</w:t>
          </w:r>
        </w:p>
      </w:docPartBody>
    </w:docPart>
    <w:docPart>
      <w:docPartPr>
        <w:name w:val="41FAACA03C06435C81A585715556C644"/>
        <w:category>
          <w:name w:val="General"/>
          <w:gallery w:val="placeholder"/>
        </w:category>
        <w:types>
          <w:type w:val="bbPlcHdr"/>
        </w:types>
        <w:behaviors>
          <w:behavior w:val="content"/>
        </w:behaviors>
        <w:guid w:val="{33368C89-4B0A-4E09-A2BA-508490D6CAC2}"/>
      </w:docPartPr>
      <w:docPartBody>
        <w:p w:rsidR="00A5757A" w:rsidRDefault="004F0E08" w:rsidP="004F0E08">
          <w:pPr>
            <w:pStyle w:val="41FAACA03C06435C81A585715556C644"/>
          </w:pPr>
          <w:r>
            <w:rPr>
              <w:lang w:bidi="en-GB"/>
            </w:rPr>
            <w:t>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0E08"/>
    <w:rsid w:val="004F0E08"/>
    <w:rsid w:val="008A5E75"/>
    <w:rsid w:val="00A5757A"/>
    <w:rsid w:val="00B55C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AEA6F77C7C49C3B5DDFEEF5FEB302E">
    <w:name w:val="BCAEA6F77C7C49C3B5DDFEEF5FEB302E"/>
    <w:rsid w:val="004F0E08"/>
  </w:style>
  <w:style w:type="paragraph" w:customStyle="1" w:styleId="BA3E77F3929C467AAFD0E39AD105CCCD">
    <w:name w:val="BA3E77F3929C467AAFD0E39AD105CCCD"/>
    <w:rsid w:val="004F0E08"/>
  </w:style>
  <w:style w:type="paragraph" w:customStyle="1" w:styleId="41FAACA03C06435C81A585715556C644">
    <w:name w:val="41FAACA03C06435C81A585715556C644"/>
    <w:rsid w:val="004F0E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C6677F-E709-4B54-87AA-C260EB4B5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58aa-d045-40da-a146-7009da8733cf"/>
    <ds:schemaRef ds:uri="83690647-06a7-42dc-9626-ae17f4ef5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9BE655-44CC-4387-9DB6-5166D8DC0A10}">
  <ds:schemaRefs>
    <ds:schemaRef ds:uri="http://schemas.microsoft.com/sharepoint/v3/contenttype/forms"/>
  </ds:schemaRefs>
</ds:datastoreItem>
</file>

<file path=customXml/itemProps3.xml><?xml version="1.0" encoding="utf-8"?>
<ds:datastoreItem xmlns:ds="http://schemas.openxmlformats.org/officeDocument/2006/customXml" ds:itemID="{5614AF1A-A0C1-4045-9175-8937817459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3012</Words>
  <Characters>1717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24</cp:revision>
  <dcterms:created xsi:type="dcterms:W3CDTF">2021-11-07T07:12:00Z</dcterms:created>
  <dcterms:modified xsi:type="dcterms:W3CDTF">2022-01-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